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85D7A0" w14:textId="726D202D" w:rsidR="00306815" w:rsidRPr="008461B9" w:rsidRDefault="00306815" w:rsidP="00306815">
      <w:pPr>
        <w:pStyle w:val="Heading1"/>
        <w:tabs>
          <w:tab w:val="center" w:pos="3688"/>
          <w:tab w:val="center" w:pos="9387"/>
        </w:tabs>
        <w:rPr>
          <w:szCs w:val="24"/>
        </w:rPr>
      </w:pPr>
      <w:r w:rsidRPr="008461B9">
        <w:rPr>
          <w:szCs w:val="24"/>
        </w:rPr>
        <w:t xml:space="preserve">ENTRY NO. 12 – </w:t>
      </w:r>
      <w:del w:id="0" w:author="Nguyen, Hoa" w:date="2020-06-03T20:39:00Z">
        <w:r w:rsidRPr="008461B9" w:rsidDel="00481102">
          <w:rPr>
            <w:szCs w:val="24"/>
          </w:rPr>
          <w:delText>[</w:delText>
        </w:r>
      </w:del>
      <w:r w:rsidRPr="008461B9">
        <w:rPr>
          <w:szCs w:val="24"/>
        </w:rPr>
        <w:t>CONTROLLER’S RECEIPT</w:t>
      </w:r>
      <w:del w:id="1" w:author="Nguyen, Hoa" w:date="2021-07-09T14:41:00Z">
        <w:r w:rsidRPr="008461B9" w:rsidDel="00744D35">
          <w:rPr>
            <w:szCs w:val="24"/>
          </w:rPr>
          <w:delText xml:space="preserve"> IS RECEIVED</w:delText>
        </w:r>
      </w:del>
      <w:del w:id="2" w:author="Nguyen, Hoa" w:date="2020-06-03T20:40:00Z">
        <w:r w:rsidRPr="008461B9" w:rsidDel="00481102">
          <w:rPr>
            <w:szCs w:val="24"/>
          </w:rPr>
          <w:delText>]</w:delText>
        </w:r>
      </w:del>
      <w:del w:id="3" w:author="Nguyen, Hoa" w:date="2021-07-09T14:41:00Z">
        <w:r w:rsidRPr="008461B9" w:rsidDel="00744D35">
          <w:rPr>
            <w:szCs w:val="24"/>
          </w:rPr>
          <w:delText xml:space="preserve"> </w:delText>
        </w:r>
      </w:del>
      <w:r w:rsidRPr="008461B9">
        <w:rPr>
          <w:szCs w:val="24"/>
        </w:rPr>
        <w:tab/>
        <w:t xml:space="preserve">10512 </w:t>
      </w:r>
    </w:p>
    <w:p w14:paraId="43ADF256" w14:textId="455EA4C4" w:rsidR="00306815" w:rsidRPr="008461B9" w:rsidRDefault="00306815">
      <w:pPr>
        <w:spacing w:after="5" w:line="250" w:lineRule="auto"/>
        <w:rPr>
          <w:szCs w:val="24"/>
        </w:rPr>
        <w:pPrChange w:id="4" w:author="Rupi Singh" w:date="2020-12-10T12:02:00Z">
          <w:pPr>
            <w:spacing w:after="5" w:line="250" w:lineRule="auto"/>
            <w:ind w:left="370"/>
          </w:pPr>
        </w:pPrChange>
      </w:pPr>
      <w:r w:rsidRPr="008461B9">
        <w:rPr>
          <w:szCs w:val="24"/>
        </w:rPr>
        <w:t xml:space="preserve">(Revised </w:t>
      </w:r>
      <w:del w:id="5" w:author="Rupi Singh" w:date="2020-12-10T12:02:00Z">
        <w:r w:rsidRPr="008461B9" w:rsidDel="00FE7B51">
          <w:rPr>
            <w:szCs w:val="24"/>
          </w:rPr>
          <w:delText>10/2015</w:delText>
        </w:r>
      </w:del>
      <w:ins w:id="6" w:author="Nguyen, Hoa" w:date="2021-10-26T09:11:00Z">
        <w:r w:rsidR="007B732C">
          <w:rPr>
            <w:szCs w:val="24"/>
          </w:rPr>
          <w:t>1</w:t>
        </w:r>
      </w:ins>
      <w:ins w:id="7" w:author="Smith, Brandon" w:date="2021-11-30T23:37:00Z">
        <w:r w:rsidR="0069616C">
          <w:rPr>
            <w:szCs w:val="24"/>
          </w:rPr>
          <w:t>2</w:t>
        </w:r>
      </w:ins>
      <w:ins w:id="8" w:author="Nguyen, Hoa" w:date="2021-10-26T09:11:00Z">
        <w:del w:id="9" w:author="Smith, Brandon" w:date="2021-11-30T23:37:00Z">
          <w:r w:rsidR="007B732C" w:rsidDel="0069616C">
            <w:rPr>
              <w:szCs w:val="24"/>
            </w:rPr>
            <w:delText>1</w:delText>
          </w:r>
        </w:del>
      </w:ins>
      <w:ins w:id="10" w:author="Rupi Singh" w:date="2020-12-10T12:02:00Z">
        <w:del w:id="11" w:author="Nguyen, Hoa [3]" w:date="2021-01-15T11:52:00Z">
          <w:r w:rsidR="00FE7B51" w:rsidDel="00AB0F3A">
            <w:rPr>
              <w:szCs w:val="24"/>
            </w:rPr>
            <w:delText>2</w:delText>
          </w:r>
        </w:del>
        <w:r w:rsidR="00FE7B51">
          <w:rPr>
            <w:szCs w:val="24"/>
          </w:rPr>
          <w:t>/202</w:t>
        </w:r>
      </w:ins>
      <w:ins w:id="12" w:author="Nguyen, Hoa [3]" w:date="2021-01-15T11:52:00Z">
        <w:r w:rsidR="00AB0F3A">
          <w:rPr>
            <w:szCs w:val="24"/>
          </w:rPr>
          <w:t>1</w:t>
        </w:r>
      </w:ins>
      <w:ins w:id="13" w:author="Rupi Singh" w:date="2020-12-10T12:02:00Z">
        <w:del w:id="14" w:author="Nguyen, Hoa [3]" w:date="2021-01-15T11:52:00Z">
          <w:r w:rsidR="00FE7B51" w:rsidDel="00AB0F3A">
            <w:rPr>
              <w:szCs w:val="24"/>
            </w:rPr>
            <w:delText>0</w:delText>
          </w:r>
        </w:del>
      </w:ins>
      <w:r w:rsidRPr="008461B9">
        <w:rPr>
          <w:szCs w:val="24"/>
        </w:rPr>
        <w:t xml:space="preserve">) </w:t>
      </w:r>
    </w:p>
    <w:p w14:paraId="0336A596" w14:textId="77777777" w:rsidR="00306815" w:rsidRDefault="00306815" w:rsidP="00306815">
      <w:pPr>
        <w:pStyle w:val="NoSpacing"/>
      </w:pPr>
    </w:p>
    <w:p w14:paraId="260CCD5A" w14:textId="77777777" w:rsidR="00744D35" w:rsidRDefault="00306815" w:rsidP="00306815">
      <w:pPr>
        <w:pStyle w:val="NoSpacing"/>
        <w:rPr>
          <w:ins w:id="15" w:author="Nguyen, Hoa" w:date="2021-07-09T14:41:00Z"/>
        </w:rPr>
      </w:pPr>
      <w:ins w:id="16" w:author="Nguyen, Hoa [2]" w:date="2020-10-19T22:21:00Z">
        <w:r w:rsidRPr="00CE41B6">
          <w:rPr>
            <w:b/>
            <w:bCs/>
            <w:rPrChange w:id="17" w:author="Nguyen, Hoa [2]" w:date="2020-10-19T22:58:00Z">
              <w:rPr>
                <w:szCs w:val="24"/>
              </w:rPr>
            </w:rPrChange>
          </w:rPr>
          <w:t>Purpose</w:t>
        </w:r>
        <w:r w:rsidRPr="008461B9">
          <w:t xml:space="preserve">: To record cash remitted by the agency/department to the State Treasury but not yet credited by the </w:t>
        </w:r>
      </w:ins>
      <w:ins w:id="18" w:author="Nguyen, Hoa [2]" w:date="2020-10-19T22:22:00Z">
        <w:r w:rsidRPr="008461B9">
          <w:t xml:space="preserve">State Controller’s Office (SCO) to the appropriate accounts. This entry is made to clear the Cash in Transit to State Treasury when the agency/department receives the Controller’s Receipt. </w:t>
        </w:r>
      </w:ins>
    </w:p>
    <w:p w14:paraId="1E5BE04E" w14:textId="77777777" w:rsidR="00744D35" w:rsidRDefault="00744D35" w:rsidP="00306815">
      <w:pPr>
        <w:pStyle w:val="NoSpacing"/>
        <w:rPr>
          <w:ins w:id="19" w:author="Nguyen, Hoa" w:date="2021-07-09T14:41:00Z"/>
        </w:rPr>
      </w:pPr>
    </w:p>
    <w:p w14:paraId="627B24E3" w14:textId="542EB17D" w:rsidR="00306815" w:rsidRPr="008461B9" w:rsidDel="008A4D08" w:rsidRDefault="00306815" w:rsidP="00306815">
      <w:pPr>
        <w:pStyle w:val="NoSpacing"/>
        <w:rPr>
          <w:del w:id="20" w:author="Nguyen, Hoa [2]" w:date="2020-10-19T22:22:00Z"/>
        </w:rPr>
      </w:pPr>
      <w:del w:id="21" w:author="Nguyen, Hoa [2]" w:date="2020-10-19T22:22:00Z">
        <w:r w:rsidRPr="008461B9" w:rsidDel="008A4D08">
          <w:delText xml:space="preserve">This entry is made to clear the Cash in Transit to State Treasury account and to liquidate the uncleared collections account when the department receives the Controller's Receipt. </w:delText>
        </w:r>
      </w:del>
    </w:p>
    <w:p w14:paraId="2942F78E" w14:textId="77777777" w:rsidR="00306815" w:rsidRPr="008461B9" w:rsidDel="008A4D08" w:rsidRDefault="00306815">
      <w:pPr>
        <w:pStyle w:val="NoSpacing"/>
        <w:rPr>
          <w:del w:id="22" w:author="Nguyen, Hoa [2]" w:date="2020-10-19T22:22:00Z"/>
        </w:rPr>
        <w:pPrChange w:id="23" w:author="Nguyen, Hoa [2]" w:date="2020-10-19T22:22:00Z">
          <w:pPr>
            <w:spacing w:after="0" w:line="259" w:lineRule="auto"/>
            <w:ind w:left="360"/>
          </w:pPr>
        </w:pPrChange>
      </w:pPr>
      <w:del w:id="24" w:author="Nguyen, Hoa [2]" w:date="2020-10-19T22:22:00Z">
        <w:r w:rsidRPr="008461B9" w:rsidDel="008A4D08">
          <w:delText xml:space="preserve"> </w:delText>
        </w:r>
      </w:del>
    </w:p>
    <w:p w14:paraId="091FB9F6" w14:textId="77777777" w:rsidR="00306815" w:rsidRPr="008461B9" w:rsidDel="008A4D08" w:rsidRDefault="00306815">
      <w:pPr>
        <w:pStyle w:val="NoSpacing"/>
        <w:rPr>
          <w:del w:id="25" w:author="Nguyen, Hoa [2]" w:date="2020-10-19T22:22:00Z"/>
        </w:rPr>
        <w:pPrChange w:id="26" w:author="Nguyen, Hoa [2]" w:date="2020-10-19T22:22:00Z">
          <w:pPr>
            <w:spacing w:after="0" w:line="259" w:lineRule="auto"/>
            <w:ind w:left="370"/>
          </w:pPr>
        </w:pPrChange>
      </w:pPr>
      <w:del w:id="27" w:author="Nguyen, Hoa [2]" w:date="2020-10-19T22:22:00Z">
        <w:r w:rsidRPr="008461B9" w:rsidDel="008A4D08">
          <w:rPr>
            <w:b/>
          </w:rPr>
          <w:delText xml:space="preserve">Information: </w:delText>
        </w:r>
      </w:del>
    </w:p>
    <w:p w14:paraId="212DCEC3" w14:textId="77777777" w:rsidR="00306815" w:rsidRPr="008461B9" w:rsidDel="008A4D08" w:rsidRDefault="00306815">
      <w:pPr>
        <w:pStyle w:val="NoSpacing"/>
        <w:rPr>
          <w:del w:id="28" w:author="Nguyen, Hoa [2]" w:date="2020-10-19T22:22:00Z"/>
        </w:rPr>
        <w:pPrChange w:id="29" w:author="Nguyen, Hoa [2]" w:date="2020-10-19T22:22:00Z">
          <w:pPr>
            <w:spacing w:after="0" w:line="243" w:lineRule="auto"/>
            <w:ind w:left="355" w:right="296"/>
            <w:jc w:val="both"/>
          </w:pPr>
        </w:pPrChange>
      </w:pPr>
      <w:del w:id="30" w:author="Nguyen, Hoa [2]" w:date="2020-10-19T22:22:00Z">
        <w:r w:rsidRPr="008461B9" w:rsidDel="008A4D08">
          <w:delText xml:space="preserve">The Controller's Receipt is the certification copy of either the Controller's Remittance Advice Form CA 21 or the Report to State Controller of Remittance to State Account, Form CA 21A which orders the cash into the State Treasury. (This entry is recorded as of the date on the Controller's Receipt.)  </w:delText>
        </w:r>
      </w:del>
    </w:p>
    <w:p w14:paraId="7561D1BF" w14:textId="77777777" w:rsidR="00306815" w:rsidRPr="008461B9" w:rsidDel="008A4D08" w:rsidRDefault="00306815">
      <w:pPr>
        <w:pStyle w:val="NoSpacing"/>
        <w:rPr>
          <w:del w:id="31" w:author="Nguyen, Hoa [2]" w:date="2020-10-19T22:22:00Z"/>
        </w:rPr>
        <w:pPrChange w:id="32" w:author="Nguyen, Hoa [2]" w:date="2020-10-19T22:22:00Z">
          <w:pPr>
            <w:spacing w:after="0" w:line="259" w:lineRule="auto"/>
            <w:ind w:left="360"/>
          </w:pPr>
        </w:pPrChange>
      </w:pPr>
      <w:del w:id="33" w:author="Nguyen, Hoa [2]" w:date="2020-10-19T22:22:00Z">
        <w:r w:rsidRPr="008461B9" w:rsidDel="008A4D08">
          <w:delText xml:space="preserve"> </w:delText>
        </w:r>
      </w:del>
    </w:p>
    <w:p w14:paraId="44B89475" w14:textId="77777777" w:rsidR="00306815" w:rsidRPr="008461B9" w:rsidDel="008A4D08" w:rsidRDefault="00306815">
      <w:pPr>
        <w:pStyle w:val="NoSpacing"/>
        <w:rPr>
          <w:del w:id="34" w:author="Nguyen, Hoa [2]" w:date="2020-10-19T22:22:00Z"/>
        </w:rPr>
        <w:pPrChange w:id="35" w:author="Nguyen, Hoa [2]" w:date="2020-10-19T22:22:00Z">
          <w:pPr>
            <w:ind w:left="370" w:right="1"/>
          </w:pPr>
        </w:pPrChange>
      </w:pPr>
      <w:del w:id="36" w:author="Nguyen, Hoa [2]" w:date="2020-10-19T22:22:00Z">
        <w:r w:rsidRPr="008461B9" w:rsidDel="008A4D08">
          <w:delText xml:space="preserve">Cash in Transit to State Treasury may be comprised of (1) amounts pertaining to the departments operating fund and/or (2) amounts representing salary overpayments being remitted to the State Payroll Revolving Fund. </w:delText>
        </w:r>
      </w:del>
    </w:p>
    <w:p w14:paraId="782420F2" w14:textId="77777777" w:rsidR="00306815" w:rsidRPr="008461B9" w:rsidDel="008A4D08" w:rsidRDefault="00306815">
      <w:pPr>
        <w:pStyle w:val="NoSpacing"/>
        <w:rPr>
          <w:del w:id="37" w:author="Nguyen, Hoa [2]" w:date="2020-10-19T22:22:00Z"/>
        </w:rPr>
        <w:pPrChange w:id="38" w:author="Nguyen, Hoa [2]" w:date="2020-10-19T22:22:00Z">
          <w:pPr>
            <w:spacing w:after="0" w:line="259" w:lineRule="auto"/>
            <w:ind w:left="360"/>
          </w:pPr>
        </w:pPrChange>
      </w:pPr>
      <w:del w:id="39" w:author="Nguyen, Hoa [2]" w:date="2020-10-19T22:22:00Z">
        <w:r w:rsidRPr="008461B9" w:rsidDel="008A4D08">
          <w:delText xml:space="preserve"> </w:delText>
        </w:r>
      </w:del>
    </w:p>
    <w:p w14:paraId="1D10D8F4" w14:textId="77777777" w:rsidR="00306815" w:rsidRPr="008461B9" w:rsidDel="008A4D08" w:rsidRDefault="00306815">
      <w:pPr>
        <w:pStyle w:val="NoSpacing"/>
        <w:rPr>
          <w:del w:id="40" w:author="Nguyen, Hoa [2]" w:date="2020-10-19T22:22:00Z"/>
        </w:rPr>
        <w:pPrChange w:id="41" w:author="Nguyen, Hoa [2]" w:date="2020-10-19T22:22:00Z">
          <w:pPr>
            <w:ind w:left="370" w:right="1"/>
          </w:pPr>
        </w:pPrChange>
      </w:pPr>
      <w:del w:id="42" w:author="Nguyen, Hoa [2]" w:date="2020-10-19T22:22:00Z">
        <w:r w:rsidRPr="008461B9" w:rsidDel="008A4D08">
          <w:delText xml:space="preserve">Uncleared collections may be comprised of reimbursements and/or amounts representing salary overpayments being remitted to the State Payroll Revolving Fund.  </w:delText>
        </w:r>
      </w:del>
    </w:p>
    <w:p w14:paraId="2A5FD7FE" w14:textId="77777777" w:rsidR="00306815" w:rsidRPr="008461B9" w:rsidDel="008A4D08" w:rsidRDefault="00306815">
      <w:pPr>
        <w:pStyle w:val="NoSpacing"/>
        <w:rPr>
          <w:del w:id="43" w:author="Nguyen, Hoa [2]" w:date="2020-10-19T22:22:00Z"/>
        </w:rPr>
        <w:pPrChange w:id="44" w:author="Nguyen, Hoa [2]" w:date="2020-10-19T22:22:00Z">
          <w:pPr>
            <w:spacing w:after="0" w:line="259" w:lineRule="auto"/>
            <w:ind w:left="360"/>
          </w:pPr>
        </w:pPrChange>
      </w:pPr>
      <w:del w:id="45" w:author="Nguyen, Hoa [2]" w:date="2020-10-19T22:22:00Z">
        <w:r w:rsidRPr="008461B9" w:rsidDel="008A4D08">
          <w:delText xml:space="preserve"> </w:delText>
        </w:r>
      </w:del>
    </w:p>
    <w:p w14:paraId="39EDEC76" w14:textId="77777777" w:rsidR="00306815" w:rsidRPr="008461B9" w:rsidDel="008A4D08" w:rsidRDefault="00306815">
      <w:pPr>
        <w:pStyle w:val="NoSpacing"/>
        <w:rPr>
          <w:del w:id="46" w:author="Nguyen, Hoa [2]" w:date="2020-10-19T22:22:00Z"/>
        </w:rPr>
        <w:pPrChange w:id="47" w:author="Nguyen, Hoa [2]" w:date="2020-10-19T22:22:00Z">
          <w:pPr>
            <w:ind w:left="370" w:right="1"/>
          </w:pPr>
        </w:pPrChange>
      </w:pPr>
      <w:del w:id="48" w:author="Nguyen, Hoa [2]" w:date="2020-10-19T22:22:00Z">
        <w:r w:rsidRPr="008461B9" w:rsidDel="008A4D08">
          <w:delText xml:space="preserve">Included in this entry is the application of reimbursements of the type that, according to law, must be credited to the appropriation current at the time moneys are ordered into the State Treasury.  </w:delText>
        </w:r>
      </w:del>
    </w:p>
    <w:p w14:paraId="779545C1" w14:textId="77777777" w:rsidR="00306815" w:rsidRPr="008461B9" w:rsidDel="008A4D08" w:rsidRDefault="00306815">
      <w:pPr>
        <w:pStyle w:val="NoSpacing"/>
        <w:rPr>
          <w:del w:id="49" w:author="Nguyen, Hoa [2]" w:date="2020-10-19T22:22:00Z"/>
        </w:rPr>
        <w:pPrChange w:id="50" w:author="Nguyen, Hoa [2]" w:date="2020-10-19T22:22:00Z">
          <w:pPr>
            <w:spacing w:after="0" w:line="259" w:lineRule="auto"/>
            <w:ind w:left="360"/>
          </w:pPr>
        </w:pPrChange>
      </w:pPr>
      <w:del w:id="51" w:author="Nguyen, Hoa [2]" w:date="2020-10-19T22:22:00Z">
        <w:r w:rsidRPr="008461B9" w:rsidDel="008A4D08">
          <w:delText xml:space="preserve"> </w:delText>
        </w:r>
      </w:del>
    </w:p>
    <w:p w14:paraId="34A1E39E" w14:textId="77777777" w:rsidR="00306815" w:rsidRPr="008461B9" w:rsidDel="008A4D08" w:rsidRDefault="00306815">
      <w:pPr>
        <w:pStyle w:val="NoSpacing"/>
        <w:rPr>
          <w:del w:id="52" w:author="Nguyen, Hoa [2]" w:date="2020-10-19T22:22:00Z"/>
        </w:rPr>
        <w:pPrChange w:id="53" w:author="Nguyen, Hoa [2]" w:date="2020-10-19T22:22:00Z">
          <w:pPr>
            <w:ind w:left="370" w:right="1"/>
          </w:pPr>
        </w:pPrChange>
      </w:pPr>
      <w:del w:id="54" w:author="Nguyen, Hoa [2]" w:date="2020-10-19T22:22:00Z">
        <w:r w:rsidRPr="008461B9" w:rsidDel="008A4D08">
          <w:delText xml:space="preserve">When a Controller's Receipt is received by the department the corresponding remittance advice is removed from the uncleared file, compared with the receipt to note any differences, and then discarded. The Controller's Receipt is the only copy filed in the cleared file.  </w:delText>
        </w:r>
      </w:del>
    </w:p>
    <w:p w14:paraId="41A5EA75" w14:textId="77777777" w:rsidR="00306815" w:rsidRPr="008461B9" w:rsidDel="008A4D08" w:rsidRDefault="00306815">
      <w:pPr>
        <w:pStyle w:val="NoSpacing"/>
        <w:rPr>
          <w:del w:id="55" w:author="Nguyen, Hoa [2]" w:date="2020-10-19T22:22:00Z"/>
        </w:rPr>
        <w:pPrChange w:id="56" w:author="Nguyen, Hoa [2]" w:date="2020-10-19T22:22:00Z">
          <w:pPr>
            <w:spacing w:after="0" w:line="259" w:lineRule="auto"/>
            <w:ind w:left="360"/>
          </w:pPr>
        </w:pPrChange>
      </w:pPr>
      <w:del w:id="57" w:author="Nguyen, Hoa [2]" w:date="2020-10-19T22:22:00Z">
        <w:r w:rsidRPr="008461B9" w:rsidDel="008A4D08">
          <w:delText xml:space="preserve"> </w:delText>
        </w:r>
      </w:del>
    </w:p>
    <w:p w14:paraId="15205DFA" w14:textId="77777777" w:rsidR="00306815" w:rsidRPr="008461B9" w:rsidRDefault="00306815" w:rsidP="00306815">
      <w:pPr>
        <w:pStyle w:val="NoSpacing"/>
        <w:rPr>
          <w:ins w:id="58" w:author="Nguyen, Hoa [2]" w:date="2020-10-19T22:23:00Z"/>
        </w:rPr>
      </w:pPr>
      <w:ins w:id="59" w:author="Nguyen, Hoa [2]" w:date="2020-10-19T22:23:00Z">
        <w:r w:rsidRPr="008461B9">
          <w:rPr>
            <w:b/>
          </w:rPr>
          <w:t>References</w:t>
        </w:r>
        <w:r w:rsidRPr="008461B9">
          <w:t xml:space="preserve">: SAM sections </w:t>
        </w:r>
        <w:r w:rsidRPr="008461B9">
          <w:rPr>
            <w:color w:val="000000"/>
            <w:sz w:val="22"/>
          </w:rPr>
          <w:fldChar w:fldCharType="begin"/>
        </w:r>
        <w:r w:rsidRPr="008461B9">
          <w:instrText xml:space="preserve"> HYPERLINK "https://www.dgsapps.dgs.ca.gov/documents/sam/SamPrint/new/sam_master/sam_master_file/chap10400/10404.pdf" </w:instrText>
        </w:r>
        <w:r w:rsidRPr="008461B9">
          <w:rPr>
            <w:color w:val="000000"/>
            <w:sz w:val="22"/>
          </w:rPr>
          <w:fldChar w:fldCharType="separate"/>
        </w:r>
        <w:r w:rsidRPr="008461B9">
          <w:rPr>
            <w:rStyle w:val="Hyperlink"/>
            <w:szCs w:val="24"/>
          </w:rPr>
          <w:t>10404</w:t>
        </w:r>
        <w:r w:rsidRPr="008461B9">
          <w:rPr>
            <w:rStyle w:val="Hyperlink"/>
            <w:szCs w:val="24"/>
          </w:rPr>
          <w:fldChar w:fldCharType="end"/>
        </w:r>
        <w:r w:rsidRPr="008461B9">
          <w:t xml:space="preserve">, </w:t>
        </w:r>
        <w:r w:rsidRPr="008461B9">
          <w:rPr>
            <w:color w:val="000000"/>
            <w:sz w:val="22"/>
          </w:rPr>
          <w:fldChar w:fldCharType="begin"/>
        </w:r>
        <w:r w:rsidRPr="008461B9">
          <w:instrText xml:space="preserve"> HYPERLINK "https://www.dgsapps.dgs.ca.gov/documents/sam/SamPrint/new/sam_master/sam_master_file/chap10500/10510.pdf" </w:instrText>
        </w:r>
        <w:r w:rsidRPr="008461B9">
          <w:rPr>
            <w:color w:val="000000"/>
            <w:sz w:val="22"/>
          </w:rPr>
          <w:fldChar w:fldCharType="separate"/>
        </w:r>
        <w:r w:rsidRPr="008461B9">
          <w:rPr>
            <w:rStyle w:val="Hyperlink"/>
            <w:szCs w:val="24"/>
          </w:rPr>
          <w:t>10510</w:t>
        </w:r>
        <w:r w:rsidRPr="008461B9">
          <w:rPr>
            <w:rStyle w:val="Hyperlink"/>
            <w:szCs w:val="24"/>
          </w:rPr>
          <w:fldChar w:fldCharType="end"/>
        </w:r>
        <w:r w:rsidRPr="008461B9">
          <w:t xml:space="preserve">, and </w:t>
        </w:r>
        <w:r w:rsidRPr="008461B9">
          <w:rPr>
            <w:color w:val="000000"/>
            <w:sz w:val="22"/>
          </w:rPr>
          <w:fldChar w:fldCharType="begin"/>
        </w:r>
        <w:r w:rsidRPr="008461B9">
          <w:instrText xml:space="preserve"> HYPERLINK "https://www.dgsapps.dgs.ca.gov/documents/sam/SamPrint/new/sam_master/sam_master_file/chap10500/10508.pdf" </w:instrText>
        </w:r>
        <w:r w:rsidRPr="008461B9">
          <w:rPr>
            <w:color w:val="000000"/>
            <w:sz w:val="22"/>
          </w:rPr>
          <w:fldChar w:fldCharType="separate"/>
        </w:r>
        <w:r w:rsidRPr="008461B9">
          <w:rPr>
            <w:rStyle w:val="Hyperlink"/>
            <w:szCs w:val="24"/>
          </w:rPr>
          <w:t>10508</w:t>
        </w:r>
        <w:r w:rsidRPr="008461B9">
          <w:rPr>
            <w:rStyle w:val="Hyperlink"/>
            <w:szCs w:val="24"/>
          </w:rPr>
          <w:fldChar w:fldCharType="end"/>
        </w:r>
      </w:ins>
    </w:p>
    <w:p w14:paraId="15C200A3" w14:textId="77777777" w:rsidR="00306815" w:rsidRPr="008461B9" w:rsidRDefault="00306815" w:rsidP="00306815">
      <w:pPr>
        <w:pStyle w:val="NoSpacing"/>
        <w:rPr>
          <w:ins w:id="60" w:author="Nguyen, Hoa [2]" w:date="2020-10-19T22:23:00Z"/>
          <w:b/>
        </w:rPr>
      </w:pPr>
    </w:p>
    <w:p w14:paraId="4E9F2543" w14:textId="75CAFC5F" w:rsidR="00306815" w:rsidRPr="008461B9" w:rsidRDefault="00306815" w:rsidP="00306815">
      <w:pPr>
        <w:pStyle w:val="NoSpacing"/>
        <w:rPr>
          <w:ins w:id="61" w:author="Nguyen, Hoa [2]" w:date="2020-10-19T22:23:00Z"/>
          <w:b/>
        </w:rPr>
      </w:pPr>
      <w:ins w:id="62" w:author="Nguyen, Hoa [2]" w:date="2020-10-19T22:23:00Z">
        <w:r w:rsidRPr="008461B9">
          <w:rPr>
            <w:b/>
          </w:rPr>
          <w:t xml:space="preserve"> Record Cash Remitted to the State Treasury and Clear the Cash in Transit</w:t>
        </w:r>
      </w:ins>
    </w:p>
    <w:tbl>
      <w:tblPr>
        <w:tblStyle w:val="TableGrid0"/>
        <w:tblW w:w="0" w:type="auto"/>
        <w:tblInd w:w="85" w:type="dxa"/>
        <w:tblLook w:val="04A0" w:firstRow="1" w:lastRow="0" w:firstColumn="1" w:lastColumn="0" w:noHBand="0" w:noVBand="1"/>
      </w:tblPr>
      <w:tblGrid>
        <w:gridCol w:w="1236"/>
        <w:gridCol w:w="1401"/>
        <w:gridCol w:w="1252"/>
        <w:gridCol w:w="4016"/>
        <w:gridCol w:w="980"/>
      </w:tblGrid>
      <w:tr w:rsidR="00306815" w:rsidRPr="008461B9" w14:paraId="7C538F2D" w14:textId="77777777" w:rsidTr="005E4AF6">
        <w:trPr>
          <w:ins w:id="63" w:author="Nguyen, Hoa [2]" w:date="2020-10-19T22:23:00Z"/>
        </w:trPr>
        <w:tc>
          <w:tcPr>
            <w:tcW w:w="1273" w:type="dxa"/>
          </w:tcPr>
          <w:p w14:paraId="4A655015" w14:textId="77777777" w:rsidR="00306815" w:rsidRPr="008461B9" w:rsidRDefault="00306815" w:rsidP="005E4AF6">
            <w:pPr>
              <w:ind w:right="1"/>
              <w:rPr>
                <w:ins w:id="64" w:author="Nguyen, Hoa [2]" w:date="2020-10-19T22:23:00Z"/>
                <w:b/>
                <w:szCs w:val="24"/>
              </w:rPr>
            </w:pPr>
            <w:ins w:id="65" w:author="Nguyen, Hoa [2]" w:date="2020-10-19T22:23:00Z">
              <w:r w:rsidRPr="008461B9">
                <w:rPr>
                  <w:b/>
                  <w:szCs w:val="24"/>
                </w:rPr>
                <w:t>Debit/</w:t>
              </w:r>
            </w:ins>
          </w:p>
          <w:p w14:paraId="2BBE202E" w14:textId="77777777" w:rsidR="00306815" w:rsidRPr="008461B9" w:rsidRDefault="00306815" w:rsidP="005E4AF6">
            <w:pPr>
              <w:ind w:right="1"/>
              <w:rPr>
                <w:ins w:id="66" w:author="Nguyen, Hoa [2]" w:date="2020-10-19T22:23:00Z"/>
                <w:b/>
                <w:szCs w:val="24"/>
              </w:rPr>
            </w:pPr>
            <w:ins w:id="67" w:author="Nguyen, Hoa [2]" w:date="2020-10-19T22:23:00Z">
              <w:r w:rsidRPr="008461B9">
                <w:rPr>
                  <w:b/>
                  <w:szCs w:val="24"/>
                </w:rPr>
                <w:t>Credit</w:t>
              </w:r>
            </w:ins>
          </w:p>
        </w:tc>
        <w:tc>
          <w:tcPr>
            <w:tcW w:w="1427" w:type="dxa"/>
          </w:tcPr>
          <w:p w14:paraId="37E5436D" w14:textId="77777777" w:rsidR="00306815" w:rsidRPr="008461B9" w:rsidRDefault="00306815" w:rsidP="005E4AF6">
            <w:pPr>
              <w:ind w:right="1"/>
              <w:rPr>
                <w:ins w:id="68" w:author="Nguyen, Hoa [2]" w:date="2020-10-19T22:23:00Z"/>
                <w:b/>
                <w:szCs w:val="24"/>
              </w:rPr>
            </w:pPr>
            <w:ins w:id="69" w:author="Nguyen, Hoa [2]" w:date="2020-10-19T22:23:00Z">
              <w:r w:rsidRPr="008461B9">
                <w:rPr>
                  <w:b/>
                  <w:szCs w:val="24"/>
                </w:rPr>
                <w:t>Account</w:t>
              </w:r>
            </w:ins>
          </w:p>
        </w:tc>
        <w:tc>
          <w:tcPr>
            <w:tcW w:w="1260" w:type="dxa"/>
          </w:tcPr>
          <w:p w14:paraId="715887B5" w14:textId="77777777" w:rsidR="00306815" w:rsidRPr="008461B9" w:rsidRDefault="00306815" w:rsidP="005E4AF6">
            <w:pPr>
              <w:ind w:right="1"/>
              <w:rPr>
                <w:ins w:id="70" w:author="Nguyen, Hoa [2]" w:date="2020-10-19T22:23:00Z"/>
                <w:b/>
                <w:szCs w:val="24"/>
              </w:rPr>
            </w:pPr>
            <w:ins w:id="71" w:author="Nguyen, Hoa [2]" w:date="2020-10-19T22:23:00Z">
              <w:r w:rsidRPr="008461B9">
                <w:rPr>
                  <w:b/>
                  <w:szCs w:val="24"/>
                </w:rPr>
                <w:t>Legacy Account</w:t>
              </w:r>
            </w:ins>
          </w:p>
        </w:tc>
        <w:tc>
          <w:tcPr>
            <w:tcW w:w="4299" w:type="dxa"/>
          </w:tcPr>
          <w:p w14:paraId="6C5B2629" w14:textId="77777777" w:rsidR="00306815" w:rsidRPr="008461B9" w:rsidRDefault="00306815" w:rsidP="005E4AF6">
            <w:pPr>
              <w:ind w:right="1"/>
              <w:rPr>
                <w:ins w:id="72" w:author="Nguyen, Hoa [2]" w:date="2020-10-19T22:23:00Z"/>
                <w:b/>
                <w:szCs w:val="24"/>
              </w:rPr>
            </w:pPr>
            <w:ins w:id="73" w:author="Nguyen, Hoa [2]" w:date="2020-10-19T22:23:00Z">
              <w:r w:rsidRPr="008461B9">
                <w:rPr>
                  <w:b/>
                  <w:szCs w:val="24"/>
                </w:rPr>
                <w:t>Account Description</w:t>
              </w:r>
            </w:ins>
          </w:p>
        </w:tc>
        <w:tc>
          <w:tcPr>
            <w:tcW w:w="1006" w:type="dxa"/>
          </w:tcPr>
          <w:p w14:paraId="7FD3D306" w14:textId="77777777" w:rsidR="00306815" w:rsidRPr="008461B9" w:rsidRDefault="00306815" w:rsidP="005E4AF6">
            <w:pPr>
              <w:ind w:right="1"/>
              <w:rPr>
                <w:ins w:id="74" w:author="Nguyen, Hoa [2]" w:date="2020-10-19T22:23:00Z"/>
                <w:b/>
                <w:szCs w:val="24"/>
              </w:rPr>
            </w:pPr>
            <w:ins w:id="75" w:author="Nguyen, Hoa [2]" w:date="2020-10-19T22:23:00Z">
              <w:r w:rsidRPr="008461B9">
                <w:rPr>
                  <w:b/>
                  <w:szCs w:val="24"/>
                </w:rPr>
                <w:t>Note</w:t>
              </w:r>
            </w:ins>
          </w:p>
        </w:tc>
      </w:tr>
      <w:tr w:rsidR="00306815" w:rsidRPr="008461B9" w14:paraId="17BE94CD" w14:textId="77777777" w:rsidTr="005E4AF6">
        <w:trPr>
          <w:ins w:id="76" w:author="Nguyen, Hoa [2]" w:date="2020-10-19T22:23:00Z"/>
        </w:trPr>
        <w:tc>
          <w:tcPr>
            <w:tcW w:w="1273" w:type="dxa"/>
          </w:tcPr>
          <w:p w14:paraId="2CA8B73F" w14:textId="77777777" w:rsidR="00306815" w:rsidRPr="008461B9" w:rsidRDefault="00306815" w:rsidP="005E4AF6">
            <w:pPr>
              <w:ind w:right="1"/>
              <w:rPr>
                <w:ins w:id="77" w:author="Nguyen, Hoa [2]" w:date="2020-10-19T22:23:00Z"/>
                <w:szCs w:val="24"/>
              </w:rPr>
            </w:pPr>
            <w:ins w:id="78" w:author="Nguyen, Hoa [2]" w:date="2020-10-19T22:23:00Z">
              <w:r w:rsidRPr="008461B9">
                <w:rPr>
                  <w:szCs w:val="24"/>
                </w:rPr>
                <w:t>Debit</w:t>
              </w:r>
            </w:ins>
          </w:p>
        </w:tc>
        <w:tc>
          <w:tcPr>
            <w:tcW w:w="1427" w:type="dxa"/>
          </w:tcPr>
          <w:p w14:paraId="5F8AB624" w14:textId="34602193" w:rsidR="00306815" w:rsidRPr="008461B9" w:rsidRDefault="00306815" w:rsidP="005E4AF6">
            <w:pPr>
              <w:ind w:right="1"/>
              <w:rPr>
                <w:ins w:id="79" w:author="Nguyen, Hoa [2]" w:date="2020-10-19T22:23:00Z"/>
                <w:szCs w:val="24"/>
              </w:rPr>
            </w:pPr>
            <w:ins w:id="80" w:author="Nguyen, Hoa [2]" w:date="2020-10-19T22:23:00Z">
              <w:r w:rsidRPr="008461B9">
                <w:rPr>
                  <w:szCs w:val="24"/>
                </w:rPr>
                <w:t>110400</w:t>
              </w:r>
            </w:ins>
            <w:ins w:id="81" w:author="Nguyen, Hoa" w:date="2021-10-26T09:11:00Z">
              <w:r w:rsidR="007B732C">
                <w:rPr>
                  <w:szCs w:val="24"/>
                </w:rPr>
                <w:t>0</w:t>
              </w:r>
            </w:ins>
          </w:p>
        </w:tc>
        <w:tc>
          <w:tcPr>
            <w:tcW w:w="1260" w:type="dxa"/>
          </w:tcPr>
          <w:p w14:paraId="677A5D24" w14:textId="77777777" w:rsidR="00306815" w:rsidRPr="008461B9" w:rsidRDefault="00306815" w:rsidP="005E4AF6">
            <w:pPr>
              <w:ind w:right="1"/>
              <w:rPr>
                <w:ins w:id="82" w:author="Nguyen, Hoa [2]" w:date="2020-10-19T22:23:00Z"/>
                <w:szCs w:val="24"/>
              </w:rPr>
            </w:pPr>
            <w:ins w:id="83" w:author="Nguyen, Hoa [2]" w:date="2020-10-19T22:23:00Z">
              <w:r w:rsidRPr="008461B9">
                <w:rPr>
                  <w:szCs w:val="24"/>
                </w:rPr>
                <w:t>1140</w:t>
              </w:r>
            </w:ins>
          </w:p>
        </w:tc>
        <w:tc>
          <w:tcPr>
            <w:tcW w:w="4299" w:type="dxa"/>
          </w:tcPr>
          <w:p w14:paraId="5C5414A7" w14:textId="77777777" w:rsidR="00306815" w:rsidRPr="008461B9" w:rsidRDefault="00306815" w:rsidP="005E4AF6">
            <w:pPr>
              <w:ind w:right="1"/>
              <w:rPr>
                <w:ins w:id="84" w:author="Nguyen, Hoa [2]" w:date="2020-10-19T22:23:00Z"/>
                <w:szCs w:val="24"/>
              </w:rPr>
            </w:pPr>
            <w:ins w:id="85" w:author="Nguyen, Hoa [2]" w:date="2020-10-19T22:23:00Z">
              <w:r w:rsidRPr="008461B9">
                <w:rPr>
                  <w:szCs w:val="24"/>
                </w:rPr>
                <w:t>Cash in State Treasury</w:t>
              </w:r>
            </w:ins>
          </w:p>
        </w:tc>
        <w:tc>
          <w:tcPr>
            <w:tcW w:w="1006" w:type="dxa"/>
          </w:tcPr>
          <w:p w14:paraId="20A93E0F" w14:textId="77777777" w:rsidR="00306815" w:rsidRPr="008461B9" w:rsidRDefault="00306815" w:rsidP="005E4AF6">
            <w:pPr>
              <w:ind w:right="1"/>
              <w:rPr>
                <w:ins w:id="86" w:author="Nguyen, Hoa [2]" w:date="2020-10-19T22:23:00Z"/>
                <w:szCs w:val="24"/>
              </w:rPr>
            </w:pPr>
            <w:ins w:id="87" w:author="Nguyen, Hoa [2]" w:date="2020-10-19T22:23:00Z">
              <w:r w:rsidRPr="008461B9">
                <w:rPr>
                  <w:szCs w:val="24"/>
                </w:rPr>
                <w:t>a</w:t>
              </w:r>
            </w:ins>
          </w:p>
        </w:tc>
      </w:tr>
      <w:tr w:rsidR="00306815" w:rsidRPr="008461B9" w14:paraId="48F5A0D9" w14:textId="77777777" w:rsidTr="005E4AF6">
        <w:trPr>
          <w:ins w:id="88" w:author="Nguyen, Hoa [2]" w:date="2020-10-19T22:23:00Z"/>
        </w:trPr>
        <w:tc>
          <w:tcPr>
            <w:tcW w:w="1273" w:type="dxa"/>
          </w:tcPr>
          <w:p w14:paraId="055F3DAA" w14:textId="77777777" w:rsidR="00306815" w:rsidRPr="008461B9" w:rsidRDefault="00306815" w:rsidP="005E4AF6">
            <w:pPr>
              <w:ind w:right="1"/>
              <w:rPr>
                <w:ins w:id="89" w:author="Nguyen, Hoa [2]" w:date="2020-10-19T22:23:00Z"/>
                <w:szCs w:val="24"/>
              </w:rPr>
            </w:pPr>
            <w:ins w:id="90" w:author="Nguyen, Hoa [2]" w:date="2020-10-19T22:23:00Z">
              <w:r w:rsidRPr="008461B9">
                <w:rPr>
                  <w:szCs w:val="24"/>
                </w:rPr>
                <w:t xml:space="preserve">   Credit</w:t>
              </w:r>
            </w:ins>
          </w:p>
        </w:tc>
        <w:tc>
          <w:tcPr>
            <w:tcW w:w="1427" w:type="dxa"/>
          </w:tcPr>
          <w:p w14:paraId="31CD5749" w14:textId="77777777" w:rsidR="00306815" w:rsidRPr="008461B9" w:rsidRDefault="00306815" w:rsidP="005E4AF6">
            <w:pPr>
              <w:ind w:right="1"/>
              <w:rPr>
                <w:ins w:id="91" w:author="Nguyen, Hoa [2]" w:date="2020-10-19T22:23:00Z"/>
                <w:szCs w:val="24"/>
              </w:rPr>
            </w:pPr>
            <w:ins w:id="92" w:author="Nguyen, Hoa [2]" w:date="2020-10-19T22:23:00Z">
              <w:r w:rsidRPr="008461B9">
                <w:rPr>
                  <w:szCs w:val="24"/>
                </w:rPr>
                <w:t>Not Used</w:t>
              </w:r>
            </w:ins>
          </w:p>
        </w:tc>
        <w:tc>
          <w:tcPr>
            <w:tcW w:w="1260" w:type="dxa"/>
          </w:tcPr>
          <w:p w14:paraId="2D9A4BA9" w14:textId="77777777" w:rsidR="00306815" w:rsidRPr="008461B9" w:rsidRDefault="00306815" w:rsidP="005E4AF6">
            <w:pPr>
              <w:ind w:right="1"/>
              <w:rPr>
                <w:ins w:id="93" w:author="Nguyen, Hoa [2]" w:date="2020-10-19T22:23:00Z"/>
                <w:szCs w:val="24"/>
              </w:rPr>
            </w:pPr>
            <w:ins w:id="94" w:author="Nguyen, Hoa [2]" w:date="2020-10-19T22:23:00Z">
              <w:r w:rsidRPr="008461B9">
                <w:rPr>
                  <w:szCs w:val="24"/>
                </w:rPr>
                <w:t>1115</w:t>
              </w:r>
            </w:ins>
          </w:p>
        </w:tc>
        <w:tc>
          <w:tcPr>
            <w:tcW w:w="4299" w:type="dxa"/>
          </w:tcPr>
          <w:p w14:paraId="13555875" w14:textId="77777777" w:rsidR="00306815" w:rsidRPr="008461B9" w:rsidRDefault="00306815" w:rsidP="005E4AF6">
            <w:pPr>
              <w:ind w:right="1"/>
              <w:rPr>
                <w:ins w:id="95" w:author="Nguyen, Hoa [2]" w:date="2020-10-19T22:23:00Z"/>
                <w:szCs w:val="24"/>
              </w:rPr>
            </w:pPr>
            <w:ins w:id="96" w:author="Nguyen, Hoa [2]" w:date="2020-10-19T22:23:00Z">
              <w:r w:rsidRPr="008461B9">
                <w:rPr>
                  <w:szCs w:val="24"/>
                </w:rPr>
                <w:t>General Cash, Remittance in Transit</w:t>
              </w:r>
            </w:ins>
          </w:p>
        </w:tc>
        <w:tc>
          <w:tcPr>
            <w:tcW w:w="1006" w:type="dxa"/>
          </w:tcPr>
          <w:p w14:paraId="4C2F2D9C" w14:textId="77777777" w:rsidR="00306815" w:rsidRPr="008461B9" w:rsidRDefault="00306815" w:rsidP="005E4AF6">
            <w:pPr>
              <w:ind w:right="1"/>
              <w:rPr>
                <w:ins w:id="97" w:author="Nguyen, Hoa [2]" w:date="2020-10-19T22:23:00Z"/>
                <w:szCs w:val="24"/>
              </w:rPr>
            </w:pPr>
            <w:ins w:id="98" w:author="Nguyen, Hoa [2]" w:date="2020-10-19T22:23:00Z">
              <w:r w:rsidRPr="008461B9">
                <w:rPr>
                  <w:szCs w:val="24"/>
                </w:rPr>
                <w:t>b</w:t>
              </w:r>
            </w:ins>
          </w:p>
        </w:tc>
      </w:tr>
      <w:tr w:rsidR="00306815" w:rsidRPr="008461B9" w14:paraId="6F257B88" w14:textId="77777777" w:rsidTr="005E4AF6">
        <w:trPr>
          <w:ins w:id="99" w:author="Nguyen, Hoa [2]" w:date="2020-10-19T22:23:00Z"/>
        </w:trPr>
        <w:tc>
          <w:tcPr>
            <w:tcW w:w="1273" w:type="dxa"/>
          </w:tcPr>
          <w:p w14:paraId="1228833F" w14:textId="77777777" w:rsidR="00306815" w:rsidRPr="008461B9" w:rsidRDefault="00306815" w:rsidP="005E4AF6">
            <w:pPr>
              <w:ind w:right="1"/>
              <w:rPr>
                <w:ins w:id="100" w:author="Nguyen, Hoa [2]" w:date="2020-10-19T22:23:00Z"/>
                <w:szCs w:val="24"/>
              </w:rPr>
            </w:pPr>
            <w:ins w:id="101" w:author="Nguyen, Hoa [2]" w:date="2020-10-19T22:23:00Z">
              <w:r w:rsidRPr="008461B9">
                <w:rPr>
                  <w:szCs w:val="24"/>
                </w:rPr>
                <w:t xml:space="preserve">   Credit</w:t>
              </w:r>
            </w:ins>
          </w:p>
        </w:tc>
        <w:tc>
          <w:tcPr>
            <w:tcW w:w="1427" w:type="dxa"/>
          </w:tcPr>
          <w:p w14:paraId="373FB645" w14:textId="77777777" w:rsidR="00306815" w:rsidRPr="008461B9" w:rsidRDefault="00306815" w:rsidP="005E4AF6">
            <w:pPr>
              <w:ind w:right="1"/>
              <w:rPr>
                <w:ins w:id="102" w:author="Nguyen, Hoa [2]" w:date="2020-10-19T22:23:00Z"/>
                <w:szCs w:val="24"/>
              </w:rPr>
            </w:pPr>
            <w:ins w:id="103" w:author="Nguyen, Hoa [2]" w:date="2020-10-19T22:23:00Z">
              <w:r w:rsidRPr="008461B9">
                <w:rPr>
                  <w:szCs w:val="24"/>
                </w:rPr>
                <w:t>Not Used</w:t>
              </w:r>
            </w:ins>
          </w:p>
        </w:tc>
        <w:tc>
          <w:tcPr>
            <w:tcW w:w="1260" w:type="dxa"/>
          </w:tcPr>
          <w:p w14:paraId="22403941" w14:textId="77777777" w:rsidR="00306815" w:rsidRPr="008461B9" w:rsidRDefault="00306815" w:rsidP="005E4AF6">
            <w:pPr>
              <w:ind w:right="1"/>
              <w:rPr>
                <w:ins w:id="104" w:author="Nguyen, Hoa [2]" w:date="2020-10-19T22:23:00Z"/>
                <w:szCs w:val="24"/>
              </w:rPr>
            </w:pPr>
            <w:ins w:id="105" w:author="Nguyen, Hoa [2]" w:date="2020-10-19T22:23:00Z">
              <w:r w:rsidRPr="008461B9">
                <w:rPr>
                  <w:szCs w:val="24"/>
                </w:rPr>
                <w:t>1150</w:t>
              </w:r>
            </w:ins>
          </w:p>
        </w:tc>
        <w:tc>
          <w:tcPr>
            <w:tcW w:w="4299" w:type="dxa"/>
          </w:tcPr>
          <w:p w14:paraId="14E13155" w14:textId="77777777" w:rsidR="00306815" w:rsidRPr="008461B9" w:rsidRDefault="00306815" w:rsidP="005E4AF6">
            <w:pPr>
              <w:ind w:right="1"/>
              <w:rPr>
                <w:ins w:id="106" w:author="Nguyen, Hoa [2]" w:date="2020-10-19T22:23:00Z"/>
                <w:szCs w:val="24"/>
              </w:rPr>
            </w:pPr>
            <w:ins w:id="107" w:author="Nguyen, Hoa [2]" w:date="2020-10-19T22:23:00Z">
              <w:r w:rsidRPr="008461B9">
                <w:rPr>
                  <w:szCs w:val="24"/>
                </w:rPr>
                <w:t>Cash in Transit to State Treasury</w:t>
              </w:r>
            </w:ins>
          </w:p>
        </w:tc>
        <w:tc>
          <w:tcPr>
            <w:tcW w:w="1006" w:type="dxa"/>
          </w:tcPr>
          <w:p w14:paraId="1E2E3EA1" w14:textId="44F7D363" w:rsidR="00306815" w:rsidRPr="008461B9" w:rsidRDefault="00306815" w:rsidP="005E4AF6">
            <w:pPr>
              <w:ind w:right="1"/>
              <w:rPr>
                <w:ins w:id="108" w:author="Nguyen, Hoa [2]" w:date="2020-10-19T22:23:00Z"/>
                <w:szCs w:val="24"/>
              </w:rPr>
            </w:pPr>
            <w:ins w:id="109" w:author="Nguyen, Hoa [2]" w:date="2020-10-19T22:23:00Z">
              <w:r w:rsidRPr="008461B9">
                <w:rPr>
                  <w:szCs w:val="24"/>
                </w:rPr>
                <w:t>c</w:t>
              </w:r>
            </w:ins>
          </w:p>
        </w:tc>
      </w:tr>
    </w:tbl>
    <w:p w14:paraId="0C00F078" w14:textId="77777777" w:rsidR="00306815" w:rsidRPr="008461B9" w:rsidRDefault="00306815" w:rsidP="00D364B2">
      <w:pPr>
        <w:pStyle w:val="NoSpacing"/>
        <w:rPr>
          <w:ins w:id="110" w:author="Nguyen, Hoa [2]" w:date="2020-10-19T22:23:00Z"/>
        </w:rPr>
      </w:pPr>
    </w:p>
    <w:p w14:paraId="041FBC7E" w14:textId="77777777" w:rsidR="00AA2AEE" w:rsidRDefault="00AA2AEE" w:rsidP="00D364B2">
      <w:pPr>
        <w:pStyle w:val="NoSpacing"/>
      </w:pPr>
    </w:p>
    <w:p w14:paraId="508ED748" w14:textId="77777777" w:rsidR="00AA2AEE" w:rsidRDefault="00AA2AEE" w:rsidP="00D364B2">
      <w:pPr>
        <w:pStyle w:val="NoSpacing"/>
      </w:pPr>
    </w:p>
    <w:p w14:paraId="1B15D9FA" w14:textId="77777777" w:rsidR="00306815" w:rsidRPr="008461B9" w:rsidRDefault="00306815" w:rsidP="00D364B2">
      <w:pPr>
        <w:pStyle w:val="NoSpacing"/>
        <w:rPr>
          <w:ins w:id="111" w:author="Nguyen, Hoa [2]" w:date="2020-10-19T22:23:00Z"/>
        </w:rPr>
      </w:pPr>
      <w:ins w:id="112" w:author="Nguyen, Hoa [2]" w:date="2020-10-19T22:23:00Z">
        <w:r w:rsidRPr="008461B9">
          <w:t>Note:</w:t>
        </w:r>
      </w:ins>
    </w:p>
    <w:p w14:paraId="30581002" w14:textId="77777777" w:rsidR="00306815" w:rsidRPr="008461B9" w:rsidRDefault="00306815" w:rsidP="00D364B2">
      <w:pPr>
        <w:pStyle w:val="NoSpacing"/>
        <w:numPr>
          <w:ilvl w:val="0"/>
          <w:numId w:val="104"/>
        </w:numPr>
        <w:tabs>
          <w:tab w:val="left" w:pos="360"/>
        </w:tabs>
        <w:ind w:left="360"/>
        <w:rPr>
          <w:ins w:id="113" w:author="Nguyen, Hoa [2]" w:date="2020-10-19T22:23:00Z"/>
        </w:rPr>
      </w:pPr>
      <w:ins w:id="114" w:author="Nguyen, Hoa [2]" w:date="2020-10-19T22:23:00Z">
        <w:r w:rsidRPr="008461B9">
          <w:t>Amount of Cash in State Treasury when general cash is disbursed by the agencies/departments to the appropriate accounts.</w:t>
        </w:r>
      </w:ins>
    </w:p>
    <w:p w14:paraId="3D6ADB71" w14:textId="77777777" w:rsidR="00306815" w:rsidRPr="008461B9" w:rsidRDefault="00306815" w:rsidP="00D364B2">
      <w:pPr>
        <w:numPr>
          <w:ilvl w:val="0"/>
          <w:numId w:val="104"/>
        </w:numPr>
        <w:tabs>
          <w:tab w:val="left" w:pos="360"/>
        </w:tabs>
        <w:spacing w:after="14" w:line="247" w:lineRule="auto"/>
        <w:ind w:left="360" w:right="1"/>
        <w:contextualSpacing/>
        <w:rPr>
          <w:ins w:id="115" w:author="Nguyen, Hoa [2]" w:date="2020-10-19T22:23:00Z"/>
          <w:szCs w:val="24"/>
        </w:rPr>
      </w:pPr>
      <w:ins w:id="116" w:author="Nguyen, Hoa [2]" w:date="2020-10-19T22:23:00Z">
        <w:r w:rsidRPr="008461B9">
          <w:rPr>
            <w:szCs w:val="24"/>
          </w:rPr>
          <w:t xml:space="preserve">Amount of general cash, remittance in transit. Agencies/departments that are using FI$Cal do not need to clear General Cash, Remittance in Transit. </w:t>
        </w:r>
      </w:ins>
    </w:p>
    <w:p w14:paraId="09643CDA" w14:textId="0018BA4C" w:rsidR="00D364B2" w:rsidRPr="00FE7B51" w:rsidRDefault="00D364B2">
      <w:pPr>
        <w:pStyle w:val="ListParagraph"/>
        <w:numPr>
          <w:ilvl w:val="0"/>
          <w:numId w:val="104"/>
        </w:numPr>
        <w:ind w:left="360"/>
        <w:rPr>
          <w:ins w:id="117" w:author="Nguyen, Hoa [2]" w:date="2020-10-19T22:23:00Z"/>
          <w:szCs w:val="24"/>
        </w:rPr>
        <w:pPrChange w:id="118" w:author="Rupi Singh" w:date="2020-12-10T12:03:00Z">
          <w:pPr>
            <w:numPr>
              <w:numId w:val="104"/>
            </w:numPr>
            <w:tabs>
              <w:tab w:val="left" w:pos="360"/>
            </w:tabs>
            <w:spacing w:after="14" w:line="247" w:lineRule="auto"/>
            <w:ind w:left="720" w:right="1" w:hanging="720"/>
            <w:contextualSpacing/>
          </w:pPr>
        </w:pPrChange>
      </w:pPr>
      <w:ins w:id="119" w:author="Nguyen, Hoa [2]" w:date="2020-10-19T22:23:00Z">
        <w:r w:rsidRPr="00FE7B51">
          <w:rPr>
            <w:szCs w:val="24"/>
          </w:rPr>
          <w:t xml:space="preserve">Amount of cash remitted in transit to State Treasury.  Agencies/departments that are using FI$Cal do not need to clear Cash in Transit to State Treasury. </w:t>
        </w:r>
      </w:ins>
    </w:p>
    <w:p w14:paraId="5A8F1A6A" w14:textId="77777777" w:rsidR="00D364B2" w:rsidRPr="008461B9" w:rsidDel="002D2456" w:rsidRDefault="00D364B2">
      <w:pPr>
        <w:pStyle w:val="NoSpacing"/>
        <w:rPr>
          <w:del w:id="120" w:author="Hoa" w:date="2020-06-09T15:45:00Z"/>
        </w:rPr>
        <w:pPrChange w:id="121" w:author="Nguyen, Hoa [2]" w:date="2020-10-19T22:22:00Z">
          <w:pPr>
            <w:spacing w:after="0" w:line="259" w:lineRule="auto"/>
            <w:ind w:left="360"/>
          </w:pPr>
        </w:pPrChange>
      </w:pPr>
      <w:del w:id="122" w:author="Nguyen, Hoa [2]" w:date="2020-10-19T22:22:00Z">
        <w:r w:rsidRPr="008461B9" w:rsidDel="008A4D08">
          <w:delText xml:space="preserve"> </w:delText>
        </w:r>
      </w:del>
    </w:p>
    <w:p w14:paraId="3EF53624" w14:textId="77777777" w:rsidR="00D364B2" w:rsidRPr="008461B9" w:rsidDel="002D2456" w:rsidRDefault="00D364B2" w:rsidP="00D364B2">
      <w:pPr>
        <w:pStyle w:val="NoSpacing"/>
        <w:rPr>
          <w:del w:id="123" w:author="Hoa" w:date="2020-06-09T15:45:00Z"/>
        </w:rPr>
      </w:pPr>
      <w:del w:id="124" w:author="Hoa" w:date="2020-06-09T15:45:00Z">
        <w:r w:rsidRPr="008461B9" w:rsidDel="002D2456">
          <w:delText xml:space="preserve">Debit:  </w:delText>
        </w:r>
      </w:del>
    </w:p>
    <w:p w14:paraId="4D301A22" w14:textId="77777777" w:rsidR="00DA5E1A" w:rsidRDefault="00D364B2" w:rsidP="00D364B2">
      <w:pPr>
        <w:pStyle w:val="NoSpacing"/>
      </w:pPr>
      <w:del w:id="125" w:author="Hoa" w:date="2020-06-09T15:45:00Z">
        <w:r w:rsidRPr="008461B9" w:rsidDel="002D2456">
          <w:delText xml:space="preserve">1140 Cash in State Treasury a/  </w:delText>
        </w:r>
      </w:del>
    </w:p>
    <w:p w14:paraId="602AD08D" w14:textId="496763F7" w:rsidR="00D364B2" w:rsidRPr="008461B9" w:rsidDel="002D2456" w:rsidRDefault="00D364B2" w:rsidP="00DA5E1A">
      <w:pPr>
        <w:pStyle w:val="NoSpacing"/>
        <w:ind w:firstLine="360"/>
        <w:rPr>
          <w:del w:id="126" w:author="Hoa" w:date="2020-06-09T15:45:00Z"/>
        </w:rPr>
      </w:pPr>
      <w:del w:id="127" w:author="Hoa" w:date="2020-06-09T15:45:00Z">
        <w:r w:rsidRPr="008461B9" w:rsidDel="002D2456">
          <w:delText xml:space="preserve">Credit:  </w:delText>
        </w:r>
      </w:del>
    </w:p>
    <w:p w14:paraId="658FAA61" w14:textId="77777777" w:rsidR="00D364B2" w:rsidRPr="008461B9" w:rsidDel="002D2456" w:rsidRDefault="00D364B2" w:rsidP="00DA5E1A">
      <w:pPr>
        <w:pStyle w:val="NoSpacing"/>
        <w:ind w:firstLine="360"/>
        <w:rPr>
          <w:del w:id="128" w:author="Hoa" w:date="2020-06-09T15:45:00Z"/>
        </w:rPr>
      </w:pPr>
      <w:del w:id="129" w:author="Hoa" w:date="2020-06-09T15:45:00Z">
        <w:r w:rsidRPr="008461B9" w:rsidDel="002D2456">
          <w:delText xml:space="preserve">1115 General Cash, Remittance in Transit b/ </w:delText>
        </w:r>
      </w:del>
    </w:p>
    <w:p w14:paraId="5388406D" w14:textId="77777777" w:rsidR="00D364B2" w:rsidRPr="008461B9" w:rsidDel="002D2456" w:rsidRDefault="00D364B2" w:rsidP="00DA5E1A">
      <w:pPr>
        <w:pStyle w:val="NoSpacing"/>
        <w:ind w:firstLine="360"/>
        <w:rPr>
          <w:del w:id="130" w:author="Hoa" w:date="2020-06-09T15:45:00Z"/>
        </w:rPr>
      </w:pPr>
      <w:del w:id="131" w:author="Hoa" w:date="2020-06-09T15:45:00Z">
        <w:r w:rsidRPr="008461B9" w:rsidDel="002D2456">
          <w:delText xml:space="preserve">1150 Cash in Transit to State Treasury b/  </w:delText>
        </w:r>
      </w:del>
    </w:p>
    <w:p w14:paraId="2D1C72BC" w14:textId="77777777" w:rsidR="00D364B2" w:rsidRPr="008461B9" w:rsidDel="002D2456" w:rsidRDefault="00D364B2" w:rsidP="00D364B2">
      <w:pPr>
        <w:pStyle w:val="NoSpacing"/>
        <w:rPr>
          <w:del w:id="132" w:author="Hoa" w:date="2020-06-09T15:45:00Z"/>
        </w:rPr>
      </w:pPr>
      <w:del w:id="133" w:author="Hoa" w:date="2020-06-09T15:45:00Z">
        <w:r w:rsidRPr="008461B9" w:rsidDel="002D2456">
          <w:delText xml:space="preserve"> </w:delText>
        </w:r>
      </w:del>
    </w:p>
    <w:p w14:paraId="376A67AB" w14:textId="77777777" w:rsidR="00D364B2" w:rsidRPr="008461B9" w:rsidDel="002D2456" w:rsidRDefault="00D364B2" w:rsidP="00D364B2">
      <w:pPr>
        <w:pStyle w:val="NoSpacing"/>
        <w:rPr>
          <w:del w:id="134" w:author="Hoa" w:date="2020-06-09T15:45:00Z"/>
        </w:rPr>
      </w:pPr>
      <w:del w:id="135" w:author="Hoa" w:date="2020-06-09T15:45:00Z">
        <w:r w:rsidRPr="008461B9" w:rsidDel="002D2456">
          <w:rPr>
            <w:b/>
          </w:rPr>
          <w:delText>Note 1:</w:delText>
        </w:r>
        <w:r w:rsidRPr="008461B9" w:rsidDel="002D2456">
          <w:delText xml:space="preserve"> The following entry is made when the department receives the certification copy of </w:delText>
        </w:r>
      </w:del>
    </w:p>
    <w:p w14:paraId="0817EF01" w14:textId="77777777" w:rsidR="00D364B2" w:rsidRPr="008461B9" w:rsidDel="002D2456" w:rsidRDefault="00D364B2" w:rsidP="00D364B2">
      <w:pPr>
        <w:pStyle w:val="NoSpacing"/>
        <w:rPr>
          <w:del w:id="136" w:author="Hoa" w:date="2020-06-09T15:45:00Z"/>
        </w:rPr>
      </w:pPr>
      <w:del w:id="137" w:author="Hoa" w:date="2020-06-09T15:45:00Z">
        <w:r w:rsidRPr="008461B9" w:rsidDel="002D2456">
          <w:delText xml:space="preserve">Controller's Remittance Advice, Form CA 21 or Report to State Controller of Remittance to State Account, Form CA 21A, for salary overpayments ordered into the State Treasury to the credit of the State Payroll Revolving Fund.  </w:delText>
        </w:r>
      </w:del>
    </w:p>
    <w:p w14:paraId="1938B1B6" w14:textId="77777777" w:rsidR="00D364B2" w:rsidRPr="008461B9" w:rsidDel="002D2456" w:rsidRDefault="00D364B2" w:rsidP="00D364B2">
      <w:pPr>
        <w:pStyle w:val="NoSpacing"/>
        <w:rPr>
          <w:del w:id="138" w:author="Hoa" w:date="2020-06-09T15:45:00Z"/>
        </w:rPr>
      </w:pPr>
      <w:del w:id="139" w:author="Hoa" w:date="2020-06-09T15:45:00Z">
        <w:r w:rsidRPr="008461B9" w:rsidDel="002D2456">
          <w:delText xml:space="preserve"> </w:delText>
        </w:r>
      </w:del>
    </w:p>
    <w:p w14:paraId="2F065D5F" w14:textId="77777777" w:rsidR="00D364B2" w:rsidRPr="008461B9" w:rsidDel="002D2456" w:rsidRDefault="00D364B2" w:rsidP="00D364B2">
      <w:pPr>
        <w:pStyle w:val="NoSpacing"/>
        <w:rPr>
          <w:del w:id="140" w:author="Hoa" w:date="2020-06-09T15:45:00Z"/>
        </w:rPr>
      </w:pPr>
      <w:del w:id="141" w:author="Hoa" w:date="2020-06-09T15:45:00Z">
        <w:r w:rsidRPr="008461B9" w:rsidDel="002D2456">
          <w:delText xml:space="preserve">Debit:  </w:delText>
        </w:r>
      </w:del>
    </w:p>
    <w:p w14:paraId="1E72DDDD" w14:textId="77777777" w:rsidR="00DA5E1A" w:rsidRDefault="00D364B2" w:rsidP="00D364B2">
      <w:pPr>
        <w:pStyle w:val="NoSpacing"/>
      </w:pPr>
      <w:del w:id="142" w:author="Hoa" w:date="2020-06-09T15:45:00Z">
        <w:r w:rsidRPr="008461B9" w:rsidDel="002D2456">
          <w:delText xml:space="preserve">3730 Uncleared Collections c/  </w:delText>
        </w:r>
      </w:del>
    </w:p>
    <w:p w14:paraId="2238DF94" w14:textId="37B626AD" w:rsidR="00D364B2" w:rsidRPr="008461B9" w:rsidDel="002D2456" w:rsidRDefault="00D364B2" w:rsidP="00DA5E1A">
      <w:pPr>
        <w:pStyle w:val="NoSpacing"/>
        <w:ind w:firstLine="360"/>
        <w:rPr>
          <w:del w:id="143" w:author="Hoa" w:date="2020-06-09T15:45:00Z"/>
        </w:rPr>
      </w:pPr>
      <w:del w:id="144" w:author="Hoa" w:date="2020-06-09T15:45:00Z">
        <w:r w:rsidRPr="008461B9" w:rsidDel="002D2456">
          <w:delText xml:space="preserve">Credit:  </w:delText>
        </w:r>
      </w:del>
    </w:p>
    <w:p w14:paraId="7AE5F0FA" w14:textId="77777777" w:rsidR="00D364B2" w:rsidRPr="008461B9" w:rsidDel="002D2456" w:rsidRDefault="00D364B2" w:rsidP="00DA5E1A">
      <w:pPr>
        <w:pStyle w:val="NoSpacing"/>
        <w:ind w:firstLine="360"/>
        <w:rPr>
          <w:del w:id="145" w:author="Hoa" w:date="2020-06-09T15:45:00Z"/>
        </w:rPr>
      </w:pPr>
      <w:del w:id="146" w:author="Hoa" w:date="2020-06-09T15:45:00Z">
        <w:r w:rsidRPr="008461B9" w:rsidDel="002D2456">
          <w:delText xml:space="preserve">1115 General Cash, Remittance in Transit d/ </w:delText>
        </w:r>
      </w:del>
    </w:p>
    <w:p w14:paraId="625A9A35" w14:textId="77777777" w:rsidR="00D364B2" w:rsidRPr="008461B9" w:rsidDel="002D2456" w:rsidRDefault="00D364B2" w:rsidP="00DA5E1A">
      <w:pPr>
        <w:pStyle w:val="NoSpacing"/>
        <w:ind w:firstLine="360"/>
        <w:rPr>
          <w:del w:id="147" w:author="Hoa" w:date="2020-06-09T15:45:00Z"/>
        </w:rPr>
      </w:pPr>
      <w:del w:id="148" w:author="Hoa" w:date="2020-06-09T15:45:00Z">
        <w:r w:rsidRPr="008461B9" w:rsidDel="002D2456">
          <w:delText xml:space="preserve">1150 Cash in Transit to State Treasury d/  </w:delText>
        </w:r>
      </w:del>
    </w:p>
    <w:p w14:paraId="48DAD8F7" w14:textId="77777777" w:rsidR="00D364B2" w:rsidRPr="008461B9" w:rsidDel="002D2456" w:rsidRDefault="00D364B2" w:rsidP="00D364B2">
      <w:pPr>
        <w:pStyle w:val="NoSpacing"/>
        <w:rPr>
          <w:del w:id="149" w:author="Hoa" w:date="2020-06-09T15:45:00Z"/>
        </w:rPr>
      </w:pPr>
      <w:del w:id="150" w:author="Hoa" w:date="2020-06-09T15:45:00Z">
        <w:r w:rsidRPr="008461B9" w:rsidDel="002D2456">
          <w:delText xml:space="preserve"> </w:delText>
        </w:r>
      </w:del>
    </w:p>
    <w:p w14:paraId="0EC26349" w14:textId="77777777" w:rsidR="00D364B2" w:rsidRPr="008461B9" w:rsidDel="002D2456" w:rsidRDefault="00D364B2" w:rsidP="00D364B2">
      <w:pPr>
        <w:pStyle w:val="NoSpacing"/>
        <w:rPr>
          <w:del w:id="151" w:author="Hoa" w:date="2020-06-09T15:45:00Z"/>
        </w:rPr>
      </w:pPr>
      <w:del w:id="152" w:author="Hoa" w:date="2020-06-09T15:45:00Z">
        <w:r w:rsidRPr="008461B9" w:rsidDel="002D2456">
          <w:rPr>
            <w:b/>
          </w:rPr>
          <w:delText>Note 2:</w:delText>
        </w:r>
        <w:r w:rsidRPr="008461B9" w:rsidDel="002D2456">
          <w:delText xml:space="preserve"> The following entry is also made for the amount of reimbursements included in "c" which, according to law, must be applied to the appropriation current at the time moneys are ordered into the State Treasury.  </w:delText>
        </w:r>
      </w:del>
    </w:p>
    <w:p w14:paraId="52679C0B" w14:textId="77777777" w:rsidR="00D364B2" w:rsidRPr="008461B9" w:rsidDel="002D2456" w:rsidRDefault="00D364B2" w:rsidP="00D364B2">
      <w:pPr>
        <w:pStyle w:val="NoSpacing"/>
        <w:rPr>
          <w:del w:id="153" w:author="Hoa" w:date="2020-06-09T15:45:00Z"/>
        </w:rPr>
      </w:pPr>
      <w:del w:id="154" w:author="Hoa" w:date="2020-06-09T15:45:00Z">
        <w:r w:rsidRPr="008461B9" w:rsidDel="002D2456">
          <w:delText xml:space="preserve"> </w:delText>
        </w:r>
      </w:del>
    </w:p>
    <w:p w14:paraId="6BDA387F" w14:textId="77777777" w:rsidR="00D364B2" w:rsidRPr="008461B9" w:rsidDel="002D2456" w:rsidRDefault="00D364B2" w:rsidP="00D364B2">
      <w:pPr>
        <w:pStyle w:val="NoSpacing"/>
        <w:rPr>
          <w:del w:id="155" w:author="Hoa" w:date="2020-06-09T15:45:00Z"/>
        </w:rPr>
      </w:pPr>
      <w:del w:id="156" w:author="Hoa" w:date="2020-06-09T15:45:00Z">
        <w:r w:rsidRPr="008461B9" w:rsidDel="002D2456">
          <w:delText xml:space="preserve">Debit:  </w:delText>
        </w:r>
      </w:del>
    </w:p>
    <w:p w14:paraId="61F687F2" w14:textId="77777777" w:rsidR="00DA5E1A" w:rsidRDefault="00D364B2" w:rsidP="00D364B2">
      <w:pPr>
        <w:pStyle w:val="NoSpacing"/>
      </w:pPr>
      <w:del w:id="157" w:author="Hoa" w:date="2020-06-09T15:45:00Z">
        <w:r w:rsidRPr="008461B9" w:rsidDel="002D2456">
          <w:delText xml:space="preserve">3730 Uncleared Collections e/  </w:delText>
        </w:r>
      </w:del>
    </w:p>
    <w:p w14:paraId="2DB64C8F" w14:textId="49CA4B98" w:rsidR="00D364B2" w:rsidRPr="008461B9" w:rsidDel="002D2456" w:rsidRDefault="00D364B2" w:rsidP="00DA5E1A">
      <w:pPr>
        <w:pStyle w:val="NoSpacing"/>
        <w:ind w:firstLine="270"/>
        <w:rPr>
          <w:del w:id="158" w:author="Hoa" w:date="2020-06-09T15:45:00Z"/>
        </w:rPr>
      </w:pPr>
      <w:del w:id="159" w:author="Hoa" w:date="2020-06-09T15:45:00Z">
        <w:r w:rsidRPr="008461B9" w:rsidDel="002D2456">
          <w:delText xml:space="preserve">Credit:  </w:delText>
        </w:r>
      </w:del>
    </w:p>
    <w:p w14:paraId="45A3DD7F" w14:textId="77777777" w:rsidR="00D364B2" w:rsidRPr="008461B9" w:rsidDel="002D2456" w:rsidRDefault="00D364B2" w:rsidP="00DA5E1A">
      <w:pPr>
        <w:pStyle w:val="NoSpacing"/>
        <w:ind w:firstLine="270"/>
        <w:rPr>
          <w:del w:id="160" w:author="Hoa" w:date="2020-06-09T15:45:00Z"/>
        </w:rPr>
      </w:pPr>
      <w:del w:id="161" w:author="Hoa" w:date="2020-06-09T15:45:00Z">
        <w:r w:rsidRPr="008461B9" w:rsidDel="002D2456">
          <w:delText xml:space="preserve">8100 Reimbursements e/  </w:delText>
        </w:r>
      </w:del>
    </w:p>
    <w:p w14:paraId="3A7518EB" w14:textId="77777777" w:rsidR="00D364B2" w:rsidRPr="008461B9" w:rsidDel="002D2456" w:rsidRDefault="00D364B2" w:rsidP="00D364B2">
      <w:pPr>
        <w:spacing w:after="0" w:line="259" w:lineRule="auto"/>
        <w:ind w:left="360"/>
        <w:rPr>
          <w:del w:id="162" w:author="Hoa" w:date="2020-06-09T15:45:00Z"/>
          <w:szCs w:val="24"/>
        </w:rPr>
      </w:pPr>
      <w:del w:id="163" w:author="Hoa" w:date="2020-06-09T15:45:00Z">
        <w:r w:rsidRPr="008461B9" w:rsidDel="002D2456">
          <w:rPr>
            <w:szCs w:val="24"/>
          </w:rPr>
          <w:delText xml:space="preserve"> </w:delText>
        </w:r>
      </w:del>
    </w:p>
    <w:p w14:paraId="18A8216F" w14:textId="77777777" w:rsidR="00DA5E1A" w:rsidRDefault="00D364B2" w:rsidP="00DA5E1A">
      <w:pPr>
        <w:pStyle w:val="NoSpacing"/>
      </w:pPr>
      <w:del w:id="164" w:author="Hoa" w:date="2020-06-09T15:45:00Z">
        <w:r w:rsidRPr="008461B9" w:rsidDel="002D2456">
          <w:delText xml:space="preserve">a/ amount credited to funds other than the State Payroll Revolving Fund. </w:delText>
        </w:r>
      </w:del>
    </w:p>
    <w:p w14:paraId="3949C9A9" w14:textId="05175D72" w:rsidR="00D364B2" w:rsidRPr="008461B9" w:rsidDel="002D2456" w:rsidRDefault="00D364B2" w:rsidP="00DA5E1A">
      <w:pPr>
        <w:pStyle w:val="NoSpacing"/>
        <w:rPr>
          <w:del w:id="165" w:author="Hoa" w:date="2020-06-09T15:45:00Z"/>
        </w:rPr>
      </w:pPr>
      <w:del w:id="166" w:author="Hoa" w:date="2020-06-09T15:45:00Z">
        <w:r w:rsidRPr="008461B9" w:rsidDel="002D2456">
          <w:delText xml:space="preserve"> b/ total amount of cash in transit credited to treasury funds by the State Controller's Office.  </w:delText>
        </w:r>
      </w:del>
    </w:p>
    <w:p w14:paraId="5ECA2D83" w14:textId="568D999E" w:rsidR="00D364B2" w:rsidRPr="008461B9" w:rsidDel="002D2456" w:rsidRDefault="00CD42E4" w:rsidP="00DA5E1A">
      <w:pPr>
        <w:pStyle w:val="NoSpacing"/>
        <w:rPr>
          <w:del w:id="167" w:author="Hoa" w:date="2020-06-09T15:45:00Z"/>
        </w:rPr>
      </w:pPr>
      <w:ins w:id="168" w:author="Nguyen, Hoa" w:date="2021-10-26T23:27:00Z">
        <w:r>
          <w:rPr>
            <w:noProof/>
            <w:lang w:bidi="ar-SA"/>
          </w:rPr>
          <mc:AlternateContent>
            <mc:Choice Requires="wps">
              <w:drawing>
                <wp:anchor distT="45720" distB="45720" distL="114300" distR="114300" simplePos="0" relativeHeight="251669504" behindDoc="1" locked="0" layoutInCell="1" allowOverlap="1" wp14:anchorId="748D36A3" wp14:editId="734EDA3C">
                  <wp:simplePos x="0" y="0"/>
                  <wp:positionH relativeFrom="margin">
                    <wp:posOffset>5369170</wp:posOffset>
                  </wp:positionH>
                  <wp:positionV relativeFrom="paragraph">
                    <wp:posOffset>1092542</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580479" w14:textId="77777777" w:rsidR="00CD42E4" w:rsidRPr="00380A2F" w:rsidRDefault="00CD42E4" w:rsidP="00CD42E4">
                              <w:pPr>
                                <w:pStyle w:val="NoSpacing"/>
                                <w:rPr>
                                  <w:rFonts w:ascii="Ink Free" w:hAnsi="Ink Free"/>
                                  <w:sz w:val="16"/>
                                  <w:szCs w:val="16"/>
                                </w:rPr>
                              </w:pPr>
                              <w:r w:rsidRPr="00380A2F">
                                <w:rPr>
                                  <w:rFonts w:ascii="Ink Free" w:hAnsi="Ink Free"/>
                                  <w:sz w:val="16"/>
                                  <w:szCs w:val="16"/>
                                </w:rPr>
                                <w:t>HN   10/26/2021</w:t>
                              </w:r>
                            </w:p>
                            <w:p w14:paraId="7160439A" w14:textId="77777777" w:rsidR="0069616C" w:rsidRPr="00380A2F" w:rsidRDefault="0069616C" w:rsidP="0069616C">
                              <w:pPr>
                                <w:pStyle w:val="NoSpacing"/>
                                <w:rPr>
                                  <w:ins w:id="169" w:author="Smith, Brandon" w:date="2021-11-30T23:37:00Z"/>
                                  <w:rFonts w:ascii="Ink Free" w:hAnsi="Ink Free"/>
                                  <w:sz w:val="16"/>
                                  <w:szCs w:val="16"/>
                                </w:rPr>
                              </w:pPr>
                              <w:ins w:id="170" w:author="Smith, Brandon" w:date="2021-11-30T23:37:00Z">
                                <w:r w:rsidRPr="00380A2F">
                                  <w:rPr>
                                    <w:rFonts w:ascii="Ink Free" w:hAnsi="Ink Free"/>
                                    <w:sz w:val="16"/>
                                    <w:szCs w:val="16"/>
                                  </w:rPr>
                                  <w:t xml:space="preserve">BS    </w:t>
                                </w:r>
                                <w:r>
                                  <w:rPr>
                                    <w:rFonts w:ascii="Ink Free" w:hAnsi="Ink Free"/>
                                    <w:sz w:val="16"/>
                                    <w:szCs w:val="16"/>
                                  </w:rPr>
                                  <w:t>11/30/2021</w:t>
                                </w:r>
                              </w:ins>
                            </w:p>
                            <w:p w14:paraId="74B07A35" w14:textId="5AE3D49C" w:rsidR="00CD42E4" w:rsidRPr="00380A2F" w:rsidRDefault="00CD42E4" w:rsidP="0069616C">
                              <w:pPr>
                                <w:pStyle w:val="NoSpacing"/>
                                <w:rPr>
                                  <w:rFonts w:ascii="Ink Free" w:hAnsi="Ink Free"/>
                                  <w:sz w:val="16"/>
                                  <w:szCs w:val="16"/>
                                </w:rPr>
                              </w:pPr>
                              <w:del w:id="171" w:author="Smith, Brandon" w:date="2021-11-30T23:37:00Z">
                                <w:r w:rsidRPr="00380A2F" w:rsidDel="0069616C">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8D36A3" id="_x0000_t202" coordsize="21600,21600" o:spt="202" path="m,l,21600r21600,l21600,xe">
                  <v:stroke joinstyle="miter"/>
                  <v:path gradientshapeok="t" o:connecttype="rect"/>
                </v:shapetype>
                <v:shape id="Text Box 2" o:spid="_x0000_s1026" type="#_x0000_t202" style="position:absolute;margin-left:422.75pt;margin-top:86.05pt;width:79.9pt;height:26.65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5U2ggIAAA8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" stroked="f">
                  <v:textbox>
                    <w:txbxContent>
                      <w:p w14:paraId="3D580479" w14:textId="77777777" w:rsidR="00CD42E4" w:rsidRPr="00380A2F" w:rsidRDefault="00CD42E4" w:rsidP="00CD42E4">
                        <w:pPr>
                          <w:pStyle w:val="NoSpacing"/>
                          <w:rPr>
                            <w:rFonts w:ascii="Ink Free" w:hAnsi="Ink Free"/>
                            <w:sz w:val="16"/>
                            <w:szCs w:val="16"/>
                          </w:rPr>
                        </w:pPr>
                        <w:r w:rsidRPr="00380A2F">
                          <w:rPr>
                            <w:rFonts w:ascii="Ink Free" w:hAnsi="Ink Free"/>
                            <w:sz w:val="16"/>
                            <w:szCs w:val="16"/>
                          </w:rPr>
                          <w:t>HN   10/26/2021</w:t>
                        </w:r>
                      </w:p>
                      <w:p w14:paraId="7160439A" w14:textId="77777777" w:rsidR="0069616C" w:rsidRPr="00380A2F" w:rsidRDefault="0069616C" w:rsidP="0069616C">
                        <w:pPr>
                          <w:pStyle w:val="NoSpacing"/>
                          <w:rPr>
                            <w:ins w:id="172" w:author="Smith, Brandon" w:date="2021-11-30T23:37:00Z"/>
                            <w:rFonts w:ascii="Ink Free" w:hAnsi="Ink Free"/>
                            <w:sz w:val="16"/>
                            <w:szCs w:val="16"/>
                          </w:rPr>
                        </w:pPr>
                        <w:ins w:id="173" w:author="Smith, Brandon" w:date="2021-11-30T23:37:00Z">
                          <w:r w:rsidRPr="00380A2F">
                            <w:rPr>
                              <w:rFonts w:ascii="Ink Free" w:hAnsi="Ink Free"/>
                              <w:sz w:val="16"/>
                              <w:szCs w:val="16"/>
                            </w:rPr>
                            <w:t xml:space="preserve">BS    </w:t>
                          </w:r>
                          <w:r>
                            <w:rPr>
                              <w:rFonts w:ascii="Ink Free" w:hAnsi="Ink Free"/>
                              <w:sz w:val="16"/>
                              <w:szCs w:val="16"/>
                            </w:rPr>
                            <w:t>11/30/2021</w:t>
                          </w:r>
                        </w:ins>
                      </w:p>
                      <w:p w14:paraId="74B07A35" w14:textId="5AE3D49C" w:rsidR="00CD42E4" w:rsidRPr="00380A2F" w:rsidRDefault="00CD42E4" w:rsidP="0069616C">
                        <w:pPr>
                          <w:pStyle w:val="NoSpacing"/>
                          <w:rPr>
                            <w:rFonts w:ascii="Ink Free" w:hAnsi="Ink Free"/>
                            <w:sz w:val="16"/>
                            <w:szCs w:val="16"/>
                          </w:rPr>
                        </w:pPr>
                        <w:del w:id="174" w:author="Smith, Brandon" w:date="2021-11-30T23:37:00Z">
                          <w:r w:rsidRPr="00380A2F" w:rsidDel="0069616C">
                            <w:rPr>
                              <w:rFonts w:ascii="Ink Free" w:hAnsi="Ink Free"/>
                              <w:sz w:val="16"/>
                              <w:szCs w:val="16"/>
                            </w:rPr>
                            <w:delText xml:space="preserve">BS    </w:delText>
                          </w:r>
                        </w:del>
                      </w:p>
                    </w:txbxContent>
                  </v:textbox>
                  <w10:wrap anchorx="margin"/>
                </v:shape>
              </w:pict>
            </mc:Fallback>
          </mc:AlternateContent>
        </w:r>
      </w:ins>
      <w:del w:id="175" w:author="Hoa" w:date="2020-06-09T15:45:00Z">
        <w:r w:rsidR="00D364B2" w:rsidRPr="008461B9" w:rsidDel="002D2456">
          <w:delText xml:space="preserve">c/ amount of salary overpayments collected from employees and remitted by the agency to the credit of the State Payroll Revolving Fund. See SAM section </w:delText>
        </w:r>
        <w:r w:rsidR="00D364B2" w:rsidRPr="008461B9" w:rsidDel="002D2456">
          <w:rPr>
            <w:color w:val="000000"/>
          </w:rPr>
          <w:fldChar w:fldCharType="begin"/>
        </w:r>
        <w:r w:rsidR="00D364B2" w:rsidRPr="008461B9" w:rsidDel="002D2456">
          <w:delInstrText xml:space="preserve"> HYPERLINK "http://www.sam.dgs.ca.gov/TOC/8500.aspx" \h </w:delInstrText>
        </w:r>
        <w:r w:rsidR="00D364B2" w:rsidRPr="008461B9" w:rsidDel="002D2456">
          <w:rPr>
            <w:color w:val="000000"/>
          </w:rPr>
          <w:fldChar w:fldCharType="separate"/>
        </w:r>
        <w:r w:rsidR="00D364B2" w:rsidRPr="008461B9" w:rsidDel="002D2456">
          <w:rPr>
            <w:color w:val="0000FF"/>
          </w:rPr>
          <w:delText>8593.2</w:delText>
        </w:r>
        <w:r w:rsidR="00D364B2" w:rsidRPr="008461B9" w:rsidDel="002D2456">
          <w:rPr>
            <w:color w:val="0000FF"/>
          </w:rPr>
          <w:fldChar w:fldCharType="end"/>
        </w:r>
        <w:r w:rsidR="00D364B2" w:rsidRPr="008461B9" w:rsidDel="002D2456">
          <w:fldChar w:fldCharType="begin"/>
        </w:r>
        <w:r w:rsidR="00D364B2" w:rsidRPr="008461B9" w:rsidDel="002D2456">
          <w:delInstrText xml:space="preserve"> HYPERLINK "http://www.sam.dgs.ca.gov/TOC/8500.aspx" \h </w:delInstrText>
        </w:r>
        <w:r w:rsidR="00D364B2" w:rsidRPr="008461B9" w:rsidDel="002D2456">
          <w:fldChar w:fldCharType="separate"/>
        </w:r>
        <w:r w:rsidR="00D364B2" w:rsidRPr="008461B9" w:rsidDel="002D2456">
          <w:delText xml:space="preserve"> </w:delText>
        </w:r>
        <w:r w:rsidR="00D364B2" w:rsidRPr="008461B9" w:rsidDel="002D2456">
          <w:fldChar w:fldCharType="end"/>
        </w:r>
        <w:r w:rsidR="00D364B2" w:rsidRPr="008461B9" w:rsidDel="002D2456">
          <w:delText xml:space="preserve">for explanation of such transactions.  d/ Same as "c/".  e/ amount now applied reimbursements.  </w:delText>
        </w:r>
      </w:del>
    </w:p>
    <w:p w14:paraId="18E1CCB9" w14:textId="44C10E8D" w:rsidR="00D364B2" w:rsidRDefault="00CD42E4">
      <w:pPr>
        <w:rPr>
          <w:rFonts w:eastAsia="Arial" w:cs="Arial"/>
          <w:b/>
          <w:szCs w:val="24"/>
        </w:rPr>
      </w:pPr>
      <w:ins w:id="176" w:author="Nguyen, Hoa" w:date="2021-10-26T23:27:00Z">
        <w:r>
          <w:rPr>
            <w:noProof/>
            <w:lang w:bidi="ar-SA"/>
          </w:rPr>
          <w:lastRenderedPageBreak/>
          <mc:AlternateContent>
            <mc:Choice Requires="wps">
              <w:drawing>
                <wp:anchor distT="45720" distB="45720" distL="114300" distR="114300" simplePos="0" relativeHeight="251667456" behindDoc="1" locked="0" layoutInCell="1" allowOverlap="1" wp14:anchorId="24CCE4F2" wp14:editId="447B4C6F">
                  <wp:simplePos x="0" y="0"/>
                  <wp:positionH relativeFrom="margin">
                    <wp:posOffset>5521570</wp:posOffset>
                  </wp:positionH>
                  <wp:positionV relativeFrom="paragraph">
                    <wp:posOffset>5244904</wp:posOffset>
                  </wp:positionV>
                  <wp:extent cx="1014825" cy="338275"/>
                  <wp:effectExtent l="0" t="0" r="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80287B" w14:textId="77777777" w:rsidR="00CD42E4" w:rsidRPr="00380A2F" w:rsidRDefault="00CD42E4" w:rsidP="00CD42E4">
                              <w:pPr>
                                <w:pStyle w:val="NoSpacing"/>
                                <w:rPr>
                                  <w:rFonts w:ascii="Ink Free" w:hAnsi="Ink Free"/>
                                  <w:sz w:val="16"/>
                                  <w:szCs w:val="16"/>
                                </w:rPr>
                              </w:pPr>
                              <w:r w:rsidRPr="00380A2F">
                                <w:rPr>
                                  <w:rFonts w:ascii="Ink Free" w:hAnsi="Ink Free"/>
                                  <w:sz w:val="16"/>
                                  <w:szCs w:val="16"/>
                                </w:rPr>
                                <w:t>HN   10/26/2021</w:t>
                              </w:r>
                            </w:p>
                            <w:p w14:paraId="65FD7971" w14:textId="77777777" w:rsidR="0069616C" w:rsidRPr="00380A2F" w:rsidRDefault="0069616C" w:rsidP="0069616C">
                              <w:pPr>
                                <w:pStyle w:val="NoSpacing"/>
                                <w:rPr>
                                  <w:ins w:id="177" w:author="Smith, Brandon" w:date="2021-11-30T23:37:00Z"/>
                                  <w:rFonts w:ascii="Ink Free" w:hAnsi="Ink Free"/>
                                  <w:sz w:val="16"/>
                                  <w:szCs w:val="16"/>
                                </w:rPr>
                              </w:pPr>
                              <w:ins w:id="178" w:author="Smith, Brandon" w:date="2021-11-30T23:37:00Z">
                                <w:r w:rsidRPr="00380A2F">
                                  <w:rPr>
                                    <w:rFonts w:ascii="Ink Free" w:hAnsi="Ink Free"/>
                                    <w:sz w:val="16"/>
                                    <w:szCs w:val="16"/>
                                  </w:rPr>
                                  <w:t xml:space="preserve">BS    </w:t>
                                </w:r>
                                <w:r>
                                  <w:rPr>
                                    <w:rFonts w:ascii="Ink Free" w:hAnsi="Ink Free"/>
                                    <w:sz w:val="16"/>
                                    <w:szCs w:val="16"/>
                                  </w:rPr>
                                  <w:t>11/30/2021</w:t>
                                </w:r>
                              </w:ins>
                            </w:p>
                            <w:p w14:paraId="379D9DCC" w14:textId="150E7078" w:rsidR="00CD42E4" w:rsidRPr="00380A2F" w:rsidRDefault="00CD42E4" w:rsidP="0069616C">
                              <w:pPr>
                                <w:pStyle w:val="NoSpacing"/>
                                <w:rPr>
                                  <w:rFonts w:ascii="Ink Free" w:hAnsi="Ink Free"/>
                                  <w:sz w:val="16"/>
                                  <w:szCs w:val="16"/>
                                </w:rPr>
                              </w:pPr>
                              <w:del w:id="179" w:author="Smith, Brandon" w:date="2021-11-30T23:37:00Z">
                                <w:r w:rsidRPr="00380A2F" w:rsidDel="0069616C">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CCE4F2" id="Text Box 1" o:spid="_x0000_s1027" type="#_x0000_t202" style="position:absolute;margin-left:434.75pt;margin-top:413pt;width:79.9pt;height:26.6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" stroked="f">
                  <v:textbox>
                    <w:txbxContent>
                      <w:p w14:paraId="0880287B" w14:textId="77777777" w:rsidR="00CD42E4" w:rsidRPr="00380A2F" w:rsidRDefault="00CD42E4" w:rsidP="00CD42E4">
                        <w:pPr>
                          <w:pStyle w:val="NoSpacing"/>
                          <w:rPr>
                            <w:rFonts w:ascii="Ink Free" w:hAnsi="Ink Free"/>
                            <w:sz w:val="16"/>
                            <w:szCs w:val="16"/>
                          </w:rPr>
                        </w:pPr>
                        <w:r w:rsidRPr="00380A2F">
                          <w:rPr>
                            <w:rFonts w:ascii="Ink Free" w:hAnsi="Ink Free"/>
                            <w:sz w:val="16"/>
                            <w:szCs w:val="16"/>
                          </w:rPr>
                          <w:t>HN   10/26/2021</w:t>
                        </w:r>
                      </w:p>
                      <w:p w14:paraId="65FD7971" w14:textId="77777777" w:rsidR="0069616C" w:rsidRPr="00380A2F" w:rsidRDefault="0069616C" w:rsidP="0069616C">
                        <w:pPr>
                          <w:pStyle w:val="NoSpacing"/>
                          <w:rPr>
                            <w:ins w:id="180" w:author="Smith, Brandon" w:date="2021-11-30T23:37:00Z"/>
                            <w:rFonts w:ascii="Ink Free" w:hAnsi="Ink Free"/>
                            <w:sz w:val="16"/>
                            <w:szCs w:val="16"/>
                          </w:rPr>
                        </w:pPr>
                        <w:ins w:id="181" w:author="Smith, Brandon" w:date="2021-11-30T23:37:00Z">
                          <w:r w:rsidRPr="00380A2F">
                            <w:rPr>
                              <w:rFonts w:ascii="Ink Free" w:hAnsi="Ink Free"/>
                              <w:sz w:val="16"/>
                              <w:szCs w:val="16"/>
                            </w:rPr>
                            <w:t xml:space="preserve">BS    </w:t>
                          </w:r>
                          <w:r>
                            <w:rPr>
                              <w:rFonts w:ascii="Ink Free" w:hAnsi="Ink Free"/>
                              <w:sz w:val="16"/>
                              <w:szCs w:val="16"/>
                            </w:rPr>
                            <w:t>11/30/2021</w:t>
                          </w:r>
                        </w:ins>
                      </w:p>
                      <w:p w14:paraId="379D9DCC" w14:textId="150E7078" w:rsidR="00CD42E4" w:rsidRPr="00380A2F" w:rsidRDefault="00CD42E4" w:rsidP="0069616C">
                        <w:pPr>
                          <w:pStyle w:val="NoSpacing"/>
                          <w:rPr>
                            <w:rFonts w:ascii="Ink Free" w:hAnsi="Ink Free"/>
                            <w:sz w:val="16"/>
                            <w:szCs w:val="16"/>
                          </w:rPr>
                        </w:pPr>
                        <w:del w:id="182" w:author="Smith, Brandon" w:date="2021-11-30T23:37:00Z">
                          <w:r w:rsidRPr="00380A2F" w:rsidDel="0069616C">
                            <w:rPr>
                              <w:rFonts w:ascii="Ink Free" w:hAnsi="Ink Free"/>
                              <w:sz w:val="16"/>
                              <w:szCs w:val="16"/>
                            </w:rPr>
                            <w:delText xml:space="preserve">BS    </w:delText>
                          </w:r>
                        </w:del>
                      </w:p>
                    </w:txbxContent>
                  </v:textbox>
                  <w10:wrap anchorx="margin"/>
                </v:shape>
              </w:pict>
            </mc:Fallback>
          </mc:AlternateContent>
        </w:r>
      </w:ins>
      <w:r w:rsidR="00D364B2">
        <w:rPr>
          <w:rFonts w:eastAsia="Arial" w:cs="Arial"/>
          <w:b/>
          <w:szCs w:val="24"/>
        </w:rPr>
        <w:br w:type="page"/>
      </w:r>
    </w:p>
    <w:tbl>
      <w:tblPr>
        <w:tblStyle w:val="TableGrid"/>
        <w:tblW w:w="9468" w:type="dxa"/>
        <w:tblInd w:w="365" w:type="dxa"/>
        <w:tblCellMar>
          <w:left w:w="107" w:type="dxa"/>
          <w:right w:w="57" w:type="dxa"/>
        </w:tblCellMar>
        <w:tblLook w:val="04A0" w:firstRow="1" w:lastRow="0" w:firstColumn="1" w:lastColumn="0" w:noHBand="0" w:noVBand="1"/>
      </w:tblPr>
      <w:tblGrid>
        <w:gridCol w:w="2012"/>
        <w:gridCol w:w="1059"/>
        <w:gridCol w:w="1428"/>
        <w:gridCol w:w="1488"/>
        <w:gridCol w:w="1502"/>
        <w:gridCol w:w="1979"/>
      </w:tblGrid>
      <w:tr w:rsidR="00361190" w:rsidRPr="008461B9" w:rsidDel="002D2456" w14:paraId="68CAD205" w14:textId="77777777" w:rsidTr="005E4AF6">
        <w:trPr>
          <w:trHeight w:val="1022"/>
          <w:del w:id="183" w:author="Hoa" w:date="2020-06-09T15:45:00Z"/>
        </w:trPr>
        <w:tc>
          <w:tcPr>
            <w:tcW w:w="1819" w:type="dxa"/>
            <w:tcBorders>
              <w:top w:val="single" w:sz="4" w:space="0" w:color="000000"/>
              <w:left w:val="single" w:sz="4" w:space="0" w:color="000000"/>
              <w:bottom w:val="single" w:sz="4" w:space="0" w:color="000000"/>
              <w:right w:val="single" w:sz="4" w:space="0" w:color="000000"/>
            </w:tcBorders>
          </w:tcPr>
          <w:p w14:paraId="39A068CB" w14:textId="77777777" w:rsidR="00361190" w:rsidRPr="008461B9" w:rsidDel="002D2456" w:rsidRDefault="00361190" w:rsidP="005E4AF6">
            <w:pPr>
              <w:spacing w:line="259" w:lineRule="auto"/>
              <w:ind w:left="1"/>
              <w:jc w:val="both"/>
              <w:rPr>
                <w:del w:id="184" w:author="Hoa" w:date="2020-06-09T15:45:00Z"/>
                <w:szCs w:val="24"/>
              </w:rPr>
            </w:pPr>
            <w:del w:id="185" w:author="Hoa" w:date="2020-06-09T15:45:00Z">
              <w:r w:rsidRPr="008461B9" w:rsidDel="002D2456">
                <w:rPr>
                  <w:szCs w:val="24"/>
                </w:rPr>
                <w:lastRenderedPageBreak/>
                <w:delText xml:space="preserve">CONTROLLER'S </w:delText>
              </w:r>
            </w:del>
          </w:p>
          <w:p w14:paraId="59E1056B" w14:textId="77777777" w:rsidR="00361190" w:rsidRPr="008461B9" w:rsidDel="002D2456" w:rsidRDefault="00361190" w:rsidP="005E4AF6">
            <w:pPr>
              <w:spacing w:after="7" w:line="259" w:lineRule="auto"/>
              <w:ind w:left="1"/>
              <w:rPr>
                <w:del w:id="186" w:author="Hoa" w:date="2020-06-09T15:45:00Z"/>
                <w:szCs w:val="24"/>
              </w:rPr>
            </w:pPr>
            <w:del w:id="187" w:author="Hoa" w:date="2020-06-09T15:45:00Z">
              <w:r w:rsidRPr="008461B9" w:rsidDel="002D2456">
                <w:rPr>
                  <w:szCs w:val="24"/>
                </w:rPr>
                <w:delText xml:space="preserve">RECEIPTS </w:delText>
              </w:r>
            </w:del>
          </w:p>
          <w:p w14:paraId="2899B343" w14:textId="77777777" w:rsidR="00361190" w:rsidRPr="008461B9" w:rsidDel="002D2456" w:rsidRDefault="00361190" w:rsidP="005E4AF6">
            <w:pPr>
              <w:spacing w:line="259" w:lineRule="auto"/>
              <w:ind w:left="1"/>
              <w:jc w:val="both"/>
              <w:rPr>
                <w:del w:id="188" w:author="Hoa" w:date="2020-06-09T15:45:00Z"/>
                <w:szCs w:val="24"/>
              </w:rPr>
            </w:pPr>
            <w:del w:id="189" w:author="Hoa" w:date="2020-06-09T15:45:00Z">
              <w:r w:rsidRPr="008461B9" w:rsidDel="002D2456">
                <w:rPr>
                  <w:szCs w:val="24"/>
                </w:rPr>
                <w:delText xml:space="preserve">REGISTER Date  </w:delText>
              </w:r>
            </w:del>
          </w:p>
        </w:tc>
        <w:tc>
          <w:tcPr>
            <w:tcW w:w="1080" w:type="dxa"/>
            <w:tcBorders>
              <w:top w:val="single" w:sz="4" w:space="0" w:color="000000"/>
              <w:left w:val="single" w:sz="4" w:space="0" w:color="000000"/>
              <w:bottom w:val="single" w:sz="4" w:space="0" w:color="000000"/>
              <w:right w:val="single" w:sz="4" w:space="0" w:color="000000"/>
            </w:tcBorders>
          </w:tcPr>
          <w:p w14:paraId="2B7EDF91" w14:textId="77777777" w:rsidR="00361190" w:rsidRPr="008461B9" w:rsidDel="002D2456" w:rsidRDefault="00361190" w:rsidP="005E4AF6">
            <w:pPr>
              <w:spacing w:line="259" w:lineRule="auto"/>
              <w:ind w:left="1"/>
              <w:rPr>
                <w:del w:id="190" w:author="Hoa" w:date="2020-06-09T15:45:00Z"/>
                <w:szCs w:val="24"/>
              </w:rPr>
            </w:pPr>
            <w:del w:id="191" w:author="Hoa" w:date="2020-06-09T15:45:00Z">
              <w:r w:rsidRPr="008461B9" w:rsidDel="002D2456">
                <w:rPr>
                  <w:szCs w:val="24"/>
                </w:rPr>
                <w:delText xml:space="preserve">Receipt  Number  </w:delText>
              </w:r>
            </w:del>
          </w:p>
        </w:tc>
        <w:tc>
          <w:tcPr>
            <w:tcW w:w="1529" w:type="dxa"/>
            <w:tcBorders>
              <w:top w:val="single" w:sz="4" w:space="0" w:color="000000"/>
              <w:left w:val="single" w:sz="4" w:space="0" w:color="000000"/>
              <w:bottom w:val="single" w:sz="4" w:space="0" w:color="000000"/>
              <w:right w:val="single" w:sz="4" w:space="0" w:color="000000"/>
            </w:tcBorders>
          </w:tcPr>
          <w:p w14:paraId="3D53896E" w14:textId="77777777" w:rsidR="00361190" w:rsidRPr="008461B9" w:rsidDel="002D2456" w:rsidRDefault="00361190" w:rsidP="005E4AF6">
            <w:pPr>
              <w:spacing w:line="259" w:lineRule="auto"/>
              <w:ind w:left="1"/>
              <w:rPr>
                <w:del w:id="192" w:author="Hoa" w:date="2020-06-09T15:45:00Z"/>
                <w:szCs w:val="24"/>
              </w:rPr>
            </w:pPr>
            <w:del w:id="193" w:author="Hoa" w:date="2020-06-09T15:45:00Z">
              <w:r w:rsidRPr="008461B9" w:rsidDel="002D2456">
                <w:rPr>
                  <w:szCs w:val="24"/>
                </w:rPr>
                <w:delText xml:space="preserve">Amount  </w:delText>
              </w:r>
            </w:del>
          </w:p>
          <w:p w14:paraId="48CC0CF0" w14:textId="77777777" w:rsidR="00361190" w:rsidRPr="008461B9" w:rsidDel="002D2456" w:rsidRDefault="00361190" w:rsidP="005E4AF6">
            <w:pPr>
              <w:spacing w:line="259" w:lineRule="auto"/>
              <w:ind w:left="1"/>
              <w:rPr>
                <w:del w:id="194" w:author="Hoa" w:date="2020-06-09T15:45:00Z"/>
                <w:szCs w:val="24"/>
              </w:rPr>
            </w:pPr>
            <w:del w:id="195" w:author="Hoa" w:date="2020-06-09T15:45:00Z">
              <w:r w:rsidRPr="008461B9" w:rsidDel="002D2456">
                <w:rPr>
                  <w:szCs w:val="24"/>
                </w:rPr>
                <w:delText xml:space="preserve">of Receipt  </w:delText>
              </w:r>
            </w:del>
          </w:p>
          <w:p w14:paraId="57193412" w14:textId="77777777" w:rsidR="00361190" w:rsidRPr="008461B9" w:rsidDel="002D2456" w:rsidRDefault="00361190" w:rsidP="005E4AF6">
            <w:pPr>
              <w:spacing w:line="259" w:lineRule="auto"/>
              <w:ind w:left="1"/>
              <w:rPr>
                <w:del w:id="196" w:author="Hoa" w:date="2020-06-09T15:45:00Z"/>
                <w:szCs w:val="24"/>
              </w:rPr>
            </w:pPr>
            <w:del w:id="197" w:author="Hoa" w:date="2020-06-09T15:45:00Z">
              <w:r w:rsidRPr="008461B9" w:rsidDel="002D2456">
                <w:rPr>
                  <w:szCs w:val="24"/>
                </w:rPr>
                <w:delText xml:space="preserve"> </w:delText>
              </w:r>
            </w:del>
          </w:p>
          <w:p w14:paraId="7CEF6B0E" w14:textId="77777777" w:rsidR="00361190" w:rsidRPr="008461B9" w:rsidDel="002D2456" w:rsidRDefault="00361190" w:rsidP="005E4AF6">
            <w:pPr>
              <w:spacing w:line="259" w:lineRule="auto"/>
              <w:ind w:left="1"/>
              <w:rPr>
                <w:del w:id="198" w:author="Hoa" w:date="2020-06-09T15:45:00Z"/>
                <w:szCs w:val="24"/>
              </w:rPr>
            </w:pPr>
            <w:del w:id="199" w:author="Hoa" w:date="2020-06-09T15:45:00Z">
              <w:r w:rsidRPr="008461B9" w:rsidDel="002D2456">
                <w:rPr>
                  <w:szCs w:val="24"/>
                </w:rPr>
                <w:delText xml:space="preserve">1.  </w:delText>
              </w:r>
            </w:del>
          </w:p>
        </w:tc>
        <w:tc>
          <w:tcPr>
            <w:tcW w:w="1620" w:type="dxa"/>
            <w:tcBorders>
              <w:top w:val="single" w:sz="4" w:space="0" w:color="000000"/>
              <w:left w:val="single" w:sz="4" w:space="0" w:color="000000"/>
              <w:bottom w:val="single" w:sz="4" w:space="0" w:color="000000"/>
              <w:right w:val="single" w:sz="4" w:space="0" w:color="000000"/>
            </w:tcBorders>
          </w:tcPr>
          <w:p w14:paraId="07EAF419" w14:textId="77777777" w:rsidR="00361190" w:rsidRPr="008461B9" w:rsidDel="002D2456" w:rsidRDefault="00361190" w:rsidP="005E4AF6">
            <w:pPr>
              <w:spacing w:line="259" w:lineRule="auto"/>
              <w:ind w:left="1"/>
              <w:rPr>
                <w:del w:id="200" w:author="Hoa" w:date="2020-06-09T15:45:00Z"/>
                <w:szCs w:val="24"/>
              </w:rPr>
            </w:pPr>
            <w:del w:id="201" w:author="Hoa" w:date="2020-06-09T15:45:00Z">
              <w:r w:rsidRPr="008461B9" w:rsidDel="002D2456">
                <w:rPr>
                  <w:szCs w:val="24"/>
                </w:rPr>
                <w:delText xml:space="preserve">Cash in  </w:delText>
              </w:r>
            </w:del>
          </w:p>
          <w:p w14:paraId="5BA307DF" w14:textId="77777777" w:rsidR="00361190" w:rsidRPr="008461B9" w:rsidDel="002D2456" w:rsidRDefault="00361190" w:rsidP="005E4AF6">
            <w:pPr>
              <w:spacing w:after="3" w:line="238" w:lineRule="auto"/>
              <w:ind w:left="1"/>
              <w:rPr>
                <w:del w:id="202" w:author="Hoa" w:date="2020-06-09T15:45:00Z"/>
                <w:szCs w:val="24"/>
              </w:rPr>
            </w:pPr>
            <w:del w:id="203" w:author="Hoa" w:date="2020-06-09T15:45:00Z">
              <w:r w:rsidRPr="008461B9" w:rsidDel="002D2456">
                <w:rPr>
                  <w:szCs w:val="24"/>
                </w:rPr>
                <w:delText xml:space="preserve">State  Treasury  </w:delText>
              </w:r>
            </w:del>
          </w:p>
          <w:p w14:paraId="1871D6F9" w14:textId="77777777" w:rsidR="00361190" w:rsidRPr="008461B9" w:rsidDel="002D2456" w:rsidRDefault="00361190" w:rsidP="005E4AF6">
            <w:pPr>
              <w:spacing w:line="259" w:lineRule="auto"/>
              <w:ind w:left="1"/>
              <w:rPr>
                <w:del w:id="204" w:author="Hoa" w:date="2020-06-09T15:45:00Z"/>
                <w:szCs w:val="24"/>
              </w:rPr>
            </w:pPr>
            <w:del w:id="205" w:author="Hoa" w:date="2020-06-09T15:45:00Z">
              <w:r w:rsidRPr="008461B9" w:rsidDel="002D2456">
                <w:rPr>
                  <w:szCs w:val="24"/>
                </w:rPr>
                <w:delText xml:space="preserve">2.  </w:delText>
              </w:r>
            </w:del>
          </w:p>
        </w:tc>
        <w:tc>
          <w:tcPr>
            <w:tcW w:w="1531" w:type="dxa"/>
            <w:tcBorders>
              <w:top w:val="single" w:sz="4" w:space="0" w:color="000000"/>
              <w:left w:val="single" w:sz="4" w:space="0" w:color="000000"/>
              <w:bottom w:val="single" w:sz="4" w:space="0" w:color="000000"/>
              <w:right w:val="single" w:sz="4" w:space="0" w:color="000000"/>
            </w:tcBorders>
          </w:tcPr>
          <w:p w14:paraId="6250C394" w14:textId="77777777" w:rsidR="00361190" w:rsidRPr="008461B9" w:rsidDel="002D2456" w:rsidRDefault="00361190" w:rsidP="005E4AF6">
            <w:pPr>
              <w:spacing w:line="259" w:lineRule="auto"/>
              <w:ind w:left="1"/>
              <w:rPr>
                <w:del w:id="206" w:author="Hoa" w:date="2020-06-09T15:45:00Z"/>
                <w:szCs w:val="24"/>
              </w:rPr>
            </w:pPr>
            <w:del w:id="207" w:author="Hoa" w:date="2020-06-09T15:45:00Z">
              <w:r w:rsidRPr="008461B9" w:rsidDel="002D2456">
                <w:rPr>
                  <w:szCs w:val="24"/>
                </w:rPr>
                <w:delText xml:space="preserve">Accounts  </w:delText>
              </w:r>
            </w:del>
          </w:p>
          <w:p w14:paraId="4F6BFCA6" w14:textId="77777777" w:rsidR="00361190" w:rsidRPr="008461B9" w:rsidDel="002D2456" w:rsidRDefault="00361190" w:rsidP="005E4AF6">
            <w:pPr>
              <w:spacing w:line="259" w:lineRule="auto"/>
              <w:ind w:left="1"/>
              <w:rPr>
                <w:del w:id="208" w:author="Hoa" w:date="2020-06-09T15:45:00Z"/>
                <w:szCs w:val="24"/>
              </w:rPr>
            </w:pPr>
            <w:del w:id="209" w:author="Hoa" w:date="2020-06-09T15:45:00Z">
              <w:r w:rsidRPr="008461B9" w:rsidDel="002D2456">
                <w:rPr>
                  <w:szCs w:val="24"/>
                </w:rPr>
                <w:delText xml:space="preserve">Receivable--  </w:delText>
              </w:r>
            </w:del>
          </w:p>
          <w:p w14:paraId="7CC85E1E" w14:textId="77777777" w:rsidR="00361190" w:rsidRPr="008461B9" w:rsidDel="002D2456" w:rsidRDefault="00361190" w:rsidP="005E4AF6">
            <w:pPr>
              <w:spacing w:line="259" w:lineRule="auto"/>
              <w:ind w:left="1"/>
              <w:rPr>
                <w:del w:id="210" w:author="Hoa" w:date="2020-06-09T15:45:00Z"/>
                <w:szCs w:val="24"/>
              </w:rPr>
            </w:pPr>
            <w:del w:id="211" w:author="Hoa" w:date="2020-06-09T15:45:00Z">
              <w:r w:rsidRPr="008461B9" w:rsidDel="002D2456">
                <w:rPr>
                  <w:szCs w:val="24"/>
                </w:rPr>
                <w:delText xml:space="preserve">Abatements  </w:delText>
              </w:r>
            </w:del>
          </w:p>
          <w:p w14:paraId="2DCFA1BB" w14:textId="77777777" w:rsidR="00361190" w:rsidRPr="008461B9" w:rsidDel="002D2456" w:rsidRDefault="00361190" w:rsidP="005E4AF6">
            <w:pPr>
              <w:spacing w:line="259" w:lineRule="auto"/>
              <w:ind w:left="1"/>
              <w:rPr>
                <w:del w:id="212" w:author="Hoa" w:date="2020-06-09T15:45:00Z"/>
                <w:szCs w:val="24"/>
              </w:rPr>
            </w:pPr>
            <w:del w:id="213" w:author="Hoa" w:date="2020-06-09T15:45:00Z">
              <w:r w:rsidRPr="008461B9" w:rsidDel="002D2456">
                <w:rPr>
                  <w:szCs w:val="24"/>
                </w:rPr>
                <w:delText xml:space="preserve">3.  </w:delText>
              </w:r>
            </w:del>
          </w:p>
        </w:tc>
        <w:tc>
          <w:tcPr>
            <w:tcW w:w="1889" w:type="dxa"/>
            <w:tcBorders>
              <w:top w:val="single" w:sz="4" w:space="0" w:color="000000"/>
              <w:left w:val="single" w:sz="4" w:space="0" w:color="000000"/>
              <w:bottom w:val="single" w:sz="4" w:space="0" w:color="000000"/>
              <w:right w:val="single" w:sz="4" w:space="0" w:color="000000"/>
            </w:tcBorders>
          </w:tcPr>
          <w:p w14:paraId="117C4E17" w14:textId="77777777" w:rsidR="00361190" w:rsidRPr="008461B9" w:rsidDel="002D2456" w:rsidRDefault="00361190" w:rsidP="005E4AF6">
            <w:pPr>
              <w:spacing w:line="259" w:lineRule="auto"/>
              <w:ind w:left="1"/>
              <w:jc w:val="both"/>
              <w:rPr>
                <w:del w:id="214" w:author="Hoa" w:date="2020-06-09T15:45:00Z"/>
                <w:szCs w:val="24"/>
              </w:rPr>
            </w:pPr>
            <w:del w:id="215" w:author="Hoa" w:date="2020-06-09T15:45:00Z">
              <w:r w:rsidRPr="008461B9" w:rsidDel="002D2456">
                <w:rPr>
                  <w:szCs w:val="24"/>
                </w:rPr>
                <w:delText xml:space="preserve">Reimbursements </w:delText>
              </w:r>
            </w:del>
          </w:p>
          <w:p w14:paraId="68CC82F2" w14:textId="77777777" w:rsidR="00361190" w:rsidRPr="008461B9" w:rsidDel="002D2456" w:rsidRDefault="00361190" w:rsidP="005E4AF6">
            <w:pPr>
              <w:spacing w:line="259" w:lineRule="auto"/>
              <w:ind w:left="1"/>
              <w:rPr>
                <w:del w:id="216" w:author="Hoa" w:date="2020-06-09T15:45:00Z"/>
                <w:szCs w:val="24"/>
              </w:rPr>
            </w:pPr>
            <w:del w:id="217" w:author="Hoa" w:date="2020-06-09T15:45:00Z">
              <w:r w:rsidRPr="008461B9" w:rsidDel="002D2456">
                <w:rPr>
                  <w:szCs w:val="24"/>
                </w:rPr>
                <w:delText xml:space="preserve">To Be Applied  </w:delText>
              </w:r>
            </w:del>
          </w:p>
          <w:p w14:paraId="08C87FC5" w14:textId="77777777" w:rsidR="00361190" w:rsidRPr="008461B9" w:rsidDel="002D2456" w:rsidRDefault="00361190" w:rsidP="005E4AF6">
            <w:pPr>
              <w:spacing w:line="259" w:lineRule="auto"/>
              <w:ind w:left="1"/>
              <w:rPr>
                <w:del w:id="218" w:author="Hoa" w:date="2020-06-09T15:45:00Z"/>
                <w:szCs w:val="24"/>
              </w:rPr>
            </w:pPr>
            <w:del w:id="219" w:author="Hoa" w:date="2020-06-09T15:45:00Z">
              <w:r w:rsidRPr="008461B9" w:rsidDel="002D2456">
                <w:rPr>
                  <w:szCs w:val="24"/>
                </w:rPr>
                <w:delText xml:space="preserve"> </w:delText>
              </w:r>
            </w:del>
          </w:p>
          <w:p w14:paraId="0EDA53BA" w14:textId="77777777" w:rsidR="00361190" w:rsidRPr="008461B9" w:rsidDel="002D2456" w:rsidRDefault="00361190" w:rsidP="005E4AF6">
            <w:pPr>
              <w:spacing w:line="259" w:lineRule="auto"/>
              <w:ind w:left="1"/>
              <w:rPr>
                <w:del w:id="220" w:author="Hoa" w:date="2020-06-09T15:45:00Z"/>
                <w:szCs w:val="24"/>
              </w:rPr>
            </w:pPr>
            <w:del w:id="221" w:author="Hoa" w:date="2020-06-09T15:45:00Z">
              <w:r w:rsidRPr="008461B9" w:rsidDel="002D2456">
                <w:rPr>
                  <w:szCs w:val="24"/>
                </w:rPr>
                <w:delText xml:space="preserve">4.  </w:delText>
              </w:r>
            </w:del>
          </w:p>
        </w:tc>
      </w:tr>
      <w:tr w:rsidR="00361190" w:rsidRPr="008461B9" w:rsidDel="002D2456" w14:paraId="00D73ED7" w14:textId="77777777" w:rsidTr="005E4AF6">
        <w:trPr>
          <w:trHeight w:val="2033"/>
          <w:del w:id="222" w:author="Hoa" w:date="2020-06-09T15:45:00Z"/>
        </w:trPr>
        <w:tc>
          <w:tcPr>
            <w:tcW w:w="1819" w:type="dxa"/>
            <w:tcBorders>
              <w:top w:val="single" w:sz="4" w:space="0" w:color="000000"/>
              <w:left w:val="single" w:sz="4" w:space="0" w:color="000000"/>
              <w:bottom w:val="single" w:sz="4" w:space="0" w:color="000000"/>
              <w:right w:val="single" w:sz="4" w:space="0" w:color="000000"/>
            </w:tcBorders>
          </w:tcPr>
          <w:p w14:paraId="47E806A6" w14:textId="77777777" w:rsidR="00361190" w:rsidRPr="008461B9" w:rsidDel="002D2456" w:rsidRDefault="00361190" w:rsidP="005E4AF6">
            <w:pPr>
              <w:ind w:left="1" w:right="895"/>
              <w:rPr>
                <w:del w:id="223" w:author="Hoa" w:date="2020-06-09T15:45:00Z"/>
                <w:szCs w:val="24"/>
              </w:rPr>
            </w:pPr>
            <w:del w:id="224" w:author="Hoa" w:date="2020-06-09T15:45:00Z">
              <w:r w:rsidRPr="008461B9" w:rsidDel="002D2456">
                <w:rPr>
                  <w:szCs w:val="24"/>
                </w:rPr>
                <w:delText xml:space="preserve">4-5  4-6  </w:delText>
              </w:r>
            </w:del>
          </w:p>
          <w:p w14:paraId="2B53D94F" w14:textId="77777777" w:rsidR="00361190" w:rsidRPr="008461B9" w:rsidDel="002D2456" w:rsidRDefault="00361190" w:rsidP="005E4AF6">
            <w:pPr>
              <w:spacing w:line="259" w:lineRule="auto"/>
              <w:ind w:left="1"/>
              <w:rPr>
                <w:del w:id="225" w:author="Hoa" w:date="2020-06-09T15:45:00Z"/>
                <w:szCs w:val="24"/>
              </w:rPr>
            </w:pPr>
            <w:del w:id="226" w:author="Hoa" w:date="2020-06-09T15:45:00Z">
              <w:r w:rsidRPr="008461B9" w:rsidDel="002D2456">
                <w:rPr>
                  <w:szCs w:val="24"/>
                </w:rPr>
                <w:delText xml:space="preserve">4-8  </w:delText>
              </w:r>
            </w:del>
          </w:p>
          <w:p w14:paraId="4AC47EB8" w14:textId="77777777" w:rsidR="00361190" w:rsidRPr="008461B9" w:rsidDel="002D2456" w:rsidRDefault="00361190" w:rsidP="005E4AF6">
            <w:pPr>
              <w:spacing w:line="259" w:lineRule="auto"/>
              <w:ind w:left="1"/>
              <w:rPr>
                <w:del w:id="227" w:author="Hoa" w:date="2020-06-09T15:45:00Z"/>
                <w:szCs w:val="24"/>
              </w:rPr>
            </w:pPr>
            <w:del w:id="228" w:author="Hoa" w:date="2020-06-09T15:45:00Z">
              <w:r w:rsidRPr="008461B9" w:rsidDel="002D2456">
                <w:rPr>
                  <w:szCs w:val="24"/>
                </w:rPr>
                <w:delText xml:space="preserve">4-10  </w:delText>
              </w:r>
            </w:del>
          </w:p>
          <w:p w14:paraId="6F3E3C92" w14:textId="77777777" w:rsidR="00361190" w:rsidRPr="008461B9" w:rsidDel="002D2456" w:rsidRDefault="00361190" w:rsidP="005E4AF6">
            <w:pPr>
              <w:spacing w:line="259" w:lineRule="auto"/>
              <w:rPr>
                <w:del w:id="229" w:author="Hoa" w:date="2020-06-09T15:45:00Z"/>
                <w:szCs w:val="24"/>
              </w:rPr>
            </w:pPr>
            <w:del w:id="230" w:author="Hoa" w:date="2020-06-09T15:45:00Z">
              <w:r w:rsidRPr="008461B9" w:rsidDel="002D2456">
                <w:rPr>
                  <w:szCs w:val="24"/>
                </w:rPr>
                <w:delText xml:space="preserve">4-15  </w:delText>
              </w:r>
            </w:del>
          </w:p>
          <w:p w14:paraId="41A6A42D" w14:textId="77777777" w:rsidR="00361190" w:rsidRPr="008461B9" w:rsidDel="002D2456" w:rsidRDefault="00361190" w:rsidP="005E4AF6">
            <w:pPr>
              <w:spacing w:line="259" w:lineRule="auto"/>
              <w:rPr>
                <w:del w:id="231" w:author="Hoa" w:date="2020-06-09T15:45:00Z"/>
                <w:szCs w:val="24"/>
              </w:rPr>
            </w:pPr>
            <w:del w:id="232" w:author="Hoa" w:date="2020-06-09T15:45:00Z">
              <w:r w:rsidRPr="008461B9" w:rsidDel="002D2456">
                <w:rPr>
                  <w:szCs w:val="24"/>
                </w:rPr>
                <w:delText xml:space="preserve">4-20  </w:delText>
              </w:r>
            </w:del>
          </w:p>
          <w:p w14:paraId="30F524FF" w14:textId="77777777" w:rsidR="00361190" w:rsidRPr="008461B9" w:rsidDel="002D2456" w:rsidRDefault="00361190" w:rsidP="005E4AF6">
            <w:pPr>
              <w:spacing w:line="259" w:lineRule="auto"/>
              <w:ind w:left="1" w:right="651" w:hanging="1"/>
              <w:rPr>
                <w:del w:id="233" w:author="Hoa" w:date="2020-06-09T15:45:00Z"/>
                <w:szCs w:val="24"/>
              </w:rPr>
            </w:pPr>
            <w:del w:id="234" w:author="Hoa" w:date="2020-06-09T15:45:00Z">
              <w:r w:rsidRPr="008461B9" w:rsidDel="002D2456">
                <w:rPr>
                  <w:szCs w:val="24"/>
                </w:rPr>
                <w:delText xml:space="preserve">4-25  4-30  </w:delText>
              </w:r>
            </w:del>
          </w:p>
        </w:tc>
        <w:tc>
          <w:tcPr>
            <w:tcW w:w="1080" w:type="dxa"/>
            <w:tcBorders>
              <w:top w:val="single" w:sz="4" w:space="0" w:color="000000"/>
              <w:left w:val="single" w:sz="4" w:space="0" w:color="000000"/>
              <w:bottom w:val="single" w:sz="4" w:space="0" w:color="000000"/>
              <w:right w:val="single" w:sz="4" w:space="0" w:color="000000"/>
            </w:tcBorders>
          </w:tcPr>
          <w:p w14:paraId="47990B86" w14:textId="77777777" w:rsidR="00361190" w:rsidRPr="008461B9" w:rsidDel="002D2456" w:rsidRDefault="00361190" w:rsidP="005E4AF6">
            <w:pPr>
              <w:ind w:left="1"/>
              <w:rPr>
                <w:del w:id="235" w:author="Hoa" w:date="2020-06-09T15:45:00Z"/>
                <w:szCs w:val="24"/>
              </w:rPr>
            </w:pPr>
            <w:del w:id="236" w:author="Hoa" w:date="2020-06-09T15:45:00Z">
              <w:r w:rsidRPr="008461B9" w:rsidDel="002D2456">
                <w:rPr>
                  <w:szCs w:val="24"/>
                </w:rPr>
                <w:delText xml:space="preserve">1171  1250  </w:delText>
              </w:r>
            </w:del>
          </w:p>
          <w:p w14:paraId="555BF90F" w14:textId="77777777" w:rsidR="00361190" w:rsidRPr="008461B9" w:rsidDel="002D2456" w:rsidRDefault="00361190" w:rsidP="005E4AF6">
            <w:pPr>
              <w:spacing w:line="259" w:lineRule="auto"/>
              <w:ind w:left="1"/>
              <w:rPr>
                <w:del w:id="237" w:author="Hoa" w:date="2020-06-09T15:45:00Z"/>
                <w:szCs w:val="24"/>
              </w:rPr>
            </w:pPr>
            <w:del w:id="238" w:author="Hoa" w:date="2020-06-09T15:45:00Z">
              <w:r w:rsidRPr="008461B9" w:rsidDel="002D2456">
                <w:rPr>
                  <w:szCs w:val="24"/>
                </w:rPr>
                <w:delText xml:space="preserve">1345  </w:delText>
              </w:r>
            </w:del>
          </w:p>
          <w:p w14:paraId="446E8512" w14:textId="77777777" w:rsidR="00361190" w:rsidRPr="008461B9" w:rsidDel="002D2456" w:rsidRDefault="00361190" w:rsidP="005E4AF6">
            <w:pPr>
              <w:spacing w:line="259" w:lineRule="auto"/>
              <w:ind w:left="1"/>
              <w:rPr>
                <w:del w:id="239" w:author="Hoa" w:date="2020-06-09T15:45:00Z"/>
                <w:szCs w:val="24"/>
              </w:rPr>
            </w:pPr>
            <w:del w:id="240" w:author="Hoa" w:date="2020-06-09T15:45:00Z">
              <w:r w:rsidRPr="008461B9" w:rsidDel="002D2456">
                <w:rPr>
                  <w:szCs w:val="24"/>
                </w:rPr>
                <w:delText xml:space="preserve">1451  </w:delText>
              </w:r>
            </w:del>
          </w:p>
          <w:p w14:paraId="5EF3EE76" w14:textId="77777777" w:rsidR="00361190" w:rsidRPr="008461B9" w:rsidDel="002D2456" w:rsidRDefault="00361190" w:rsidP="005E4AF6">
            <w:pPr>
              <w:spacing w:line="259" w:lineRule="auto"/>
              <w:ind w:left="1"/>
              <w:rPr>
                <w:del w:id="241" w:author="Hoa" w:date="2020-06-09T15:45:00Z"/>
                <w:szCs w:val="24"/>
              </w:rPr>
            </w:pPr>
            <w:del w:id="242" w:author="Hoa" w:date="2020-06-09T15:45:00Z">
              <w:r w:rsidRPr="008461B9" w:rsidDel="002D2456">
                <w:rPr>
                  <w:szCs w:val="24"/>
                </w:rPr>
                <w:delText xml:space="preserve">1452  </w:delText>
              </w:r>
            </w:del>
          </w:p>
          <w:p w14:paraId="4F10066C" w14:textId="77777777" w:rsidR="00361190" w:rsidRPr="008461B9" w:rsidDel="002D2456" w:rsidRDefault="00361190" w:rsidP="005E4AF6">
            <w:pPr>
              <w:spacing w:line="259" w:lineRule="auto"/>
              <w:ind w:left="1"/>
              <w:rPr>
                <w:del w:id="243" w:author="Hoa" w:date="2020-06-09T15:45:00Z"/>
                <w:szCs w:val="24"/>
              </w:rPr>
            </w:pPr>
            <w:del w:id="244" w:author="Hoa" w:date="2020-06-09T15:45:00Z">
              <w:r w:rsidRPr="008461B9" w:rsidDel="002D2456">
                <w:rPr>
                  <w:szCs w:val="24"/>
                </w:rPr>
                <w:delText xml:space="preserve">1501  </w:delText>
              </w:r>
            </w:del>
          </w:p>
          <w:p w14:paraId="34D34A1B" w14:textId="77777777" w:rsidR="00361190" w:rsidRPr="008461B9" w:rsidDel="002D2456" w:rsidRDefault="00361190" w:rsidP="005E4AF6">
            <w:pPr>
              <w:spacing w:line="259" w:lineRule="auto"/>
              <w:ind w:left="1"/>
              <w:rPr>
                <w:del w:id="245" w:author="Hoa" w:date="2020-06-09T15:45:00Z"/>
                <w:szCs w:val="24"/>
              </w:rPr>
            </w:pPr>
            <w:del w:id="246" w:author="Hoa" w:date="2020-06-09T15:45:00Z">
              <w:r w:rsidRPr="008461B9" w:rsidDel="002D2456">
                <w:rPr>
                  <w:szCs w:val="24"/>
                </w:rPr>
                <w:delText xml:space="preserve">1550  1600  </w:delText>
              </w:r>
            </w:del>
          </w:p>
        </w:tc>
        <w:tc>
          <w:tcPr>
            <w:tcW w:w="1529" w:type="dxa"/>
            <w:tcBorders>
              <w:top w:val="single" w:sz="4" w:space="0" w:color="000000"/>
              <w:left w:val="single" w:sz="4" w:space="0" w:color="000000"/>
              <w:bottom w:val="single" w:sz="4" w:space="0" w:color="000000"/>
              <w:right w:val="single" w:sz="4" w:space="0" w:color="000000"/>
            </w:tcBorders>
          </w:tcPr>
          <w:p w14:paraId="28CEC4BA" w14:textId="77777777" w:rsidR="00361190" w:rsidRPr="008461B9" w:rsidDel="002D2456" w:rsidRDefault="00361190" w:rsidP="005E4AF6">
            <w:pPr>
              <w:ind w:left="1"/>
              <w:rPr>
                <w:del w:id="247" w:author="Hoa" w:date="2020-06-09T15:45:00Z"/>
                <w:szCs w:val="24"/>
              </w:rPr>
            </w:pPr>
            <w:del w:id="248" w:author="Hoa" w:date="2020-06-09T15:45:00Z">
              <w:r w:rsidRPr="008461B9" w:rsidDel="002D2456">
                <w:rPr>
                  <w:szCs w:val="24"/>
                </w:rPr>
                <w:delText xml:space="preserve">1,400.00  2,350.00  </w:delText>
              </w:r>
            </w:del>
          </w:p>
          <w:p w14:paraId="1F5DE206" w14:textId="77777777" w:rsidR="00361190" w:rsidRPr="008461B9" w:rsidDel="002D2456" w:rsidRDefault="00361190" w:rsidP="005E4AF6">
            <w:pPr>
              <w:spacing w:after="2" w:line="238" w:lineRule="auto"/>
              <w:ind w:left="1"/>
              <w:rPr>
                <w:del w:id="249" w:author="Hoa" w:date="2020-06-09T15:45:00Z"/>
                <w:szCs w:val="24"/>
              </w:rPr>
            </w:pPr>
            <w:del w:id="250" w:author="Hoa" w:date="2020-06-09T15:45:00Z">
              <w:r w:rsidRPr="008461B9" w:rsidDel="002D2456">
                <w:rPr>
                  <w:szCs w:val="24"/>
                </w:rPr>
                <w:delText xml:space="preserve">1,800.00  900.00  </w:delText>
              </w:r>
            </w:del>
          </w:p>
          <w:p w14:paraId="6FB4BA79" w14:textId="77777777" w:rsidR="00361190" w:rsidRPr="008461B9" w:rsidDel="002D2456" w:rsidRDefault="00361190" w:rsidP="005E4AF6">
            <w:pPr>
              <w:spacing w:after="2" w:line="238" w:lineRule="auto"/>
              <w:ind w:left="1"/>
              <w:rPr>
                <w:del w:id="251" w:author="Hoa" w:date="2020-06-09T15:45:00Z"/>
                <w:szCs w:val="24"/>
              </w:rPr>
            </w:pPr>
            <w:del w:id="252" w:author="Hoa" w:date="2020-06-09T15:45:00Z">
              <w:r w:rsidRPr="008461B9" w:rsidDel="002D2456">
                <w:rPr>
                  <w:szCs w:val="24"/>
                </w:rPr>
                <w:delText xml:space="preserve">6,600.00  450.00  </w:delText>
              </w:r>
            </w:del>
          </w:p>
          <w:p w14:paraId="036299F0" w14:textId="77777777" w:rsidR="00361190" w:rsidRPr="008461B9" w:rsidDel="002D2456" w:rsidRDefault="00361190" w:rsidP="005E4AF6">
            <w:pPr>
              <w:spacing w:line="259" w:lineRule="auto"/>
              <w:ind w:left="1"/>
              <w:rPr>
                <w:del w:id="253" w:author="Hoa" w:date="2020-06-09T15:45:00Z"/>
                <w:szCs w:val="24"/>
              </w:rPr>
            </w:pPr>
            <w:del w:id="254" w:author="Hoa" w:date="2020-06-09T15:45:00Z">
              <w:r w:rsidRPr="008461B9" w:rsidDel="002D2456">
                <w:rPr>
                  <w:szCs w:val="24"/>
                </w:rPr>
                <w:delText xml:space="preserve">2,650.00  </w:delText>
              </w:r>
            </w:del>
          </w:p>
          <w:p w14:paraId="78B847E7" w14:textId="77777777" w:rsidR="00361190" w:rsidRPr="008461B9" w:rsidDel="002D2456" w:rsidRDefault="00361190" w:rsidP="005E4AF6">
            <w:pPr>
              <w:spacing w:line="259" w:lineRule="auto"/>
              <w:ind w:left="1"/>
              <w:rPr>
                <w:del w:id="255" w:author="Hoa" w:date="2020-06-09T15:45:00Z"/>
                <w:szCs w:val="24"/>
              </w:rPr>
            </w:pPr>
            <w:del w:id="256" w:author="Hoa" w:date="2020-06-09T15:45:00Z">
              <w:r w:rsidRPr="008461B9" w:rsidDel="002D2456">
                <w:rPr>
                  <w:szCs w:val="24"/>
                </w:rPr>
                <w:delText xml:space="preserve">17,900.00  </w:delText>
              </w:r>
            </w:del>
          </w:p>
        </w:tc>
        <w:tc>
          <w:tcPr>
            <w:tcW w:w="1620" w:type="dxa"/>
            <w:tcBorders>
              <w:top w:val="single" w:sz="4" w:space="0" w:color="000000"/>
              <w:left w:val="single" w:sz="4" w:space="0" w:color="000000"/>
              <w:bottom w:val="single" w:sz="4" w:space="0" w:color="000000"/>
              <w:right w:val="single" w:sz="4" w:space="0" w:color="000000"/>
            </w:tcBorders>
          </w:tcPr>
          <w:p w14:paraId="50AB6034" w14:textId="77777777" w:rsidR="00361190" w:rsidRPr="008461B9" w:rsidDel="002D2456" w:rsidRDefault="00361190" w:rsidP="005E4AF6">
            <w:pPr>
              <w:ind w:left="1"/>
              <w:rPr>
                <w:del w:id="257" w:author="Hoa" w:date="2020-06-09T15:45:00Z"/>
                <w:szCs w:val="24"/>
              </w:rPr>
            </w:pPr>
            <w:del w:id="258" w:author="Hoa" w:date="2020-06-09T15:45:00Z">
              <w:r w:rsidRPr="008461B9" w:rsidDel="002D2456">
                <w:rPr>
                  <w:szCs w:val="24"/>
                </w:rPr>
                <w:delText xml:space="preserve">1,400.00  2,276.00  </w:delText>
              </w:r>
            </w:del>
          </w:p>
          <w:p w14:paraId="59968B52" w14:textId="77777777" w:rsidR="00361190" w:rsidRPr="008461B9" w:rsidDel="002D2456" w:rsidRDefault="00361190" w:rsidP="005E4AF6">
            <w:pPr>
              <w:spacing w:after="2" w:line="238" w:lineRule="auto"/>
              <w:ind w:left="1"/>
              <w:rPr>
                <w:del w:id="259" w:author="Hoa" w:date="2020-06-09T15:45:00Z"/>
                <w:szCs w:val="24"/>
              </w:rPr>
            </w:pPr>
            <w:del w:id="260" w:author="Hoa" w:date="2020-06-09T15:45:00Z">
              <w:r w:rsidRPr="008461B9" w:rsidDel="002D2456">
                <w:rPr>
                  <w:szCs w:val="24"/>
                </w:rPr>
                <w:delText xml:space="preserve">1,800.00  900.00  </w:delText>
              </w:r>
            </w:del>
          </w:p>
          <w:p w14:paraId="7F6BC039" w14:textId="77777777" w:rsidR="00361190" w:rsidRPr="008461B9" w:rsidDel="002D2456" w:rsidRDefault="00361190" w:rsidP="005E4AF6">
            <w:pPr>
              <w:spacing w:line="259" w:lineRule="auto"/>
              <w:ind w:left="1"/>
              <w:rPr>
                <w:del w:id="261" w:author="Hoa" w:date="2020-06-09T15:45:00Z"/>
                <w:szCs w:val="24"/>
              </w:rPr>
            </w:pPr>
            <w:del w:id="262" w:author="Hoa" w:date="2020-06-09T15:45:00Z">
              <w:r w:rsidRPr="008461B9" w:rsidDel="002D2456">
                <w:rPr>
                  <w:szCs w:val="24"/>
                </w:rPr>
                <w:delText xml:space="preserve">6,574.00  </w:delText>
              </w:r>
            </w:del>
          </w:p>
          <w:p w14:paraId="63BA3913" w14:textId="77777777" w:rsidR="00361190" w:rsidRPr="008461B9" w:rsidDel="002D2456" w:rsidRDefault="00361190" w:rsidP="005E4AF6">
            <w:pPr>
              <w:spacing w:line="259" w:lineRule="auto"/>
              <w:ind w:left="1"/>
              <w:rPr>
                <w:del w:id="263" w:author="Hoa" w:date="2020-06-09T15:45:00Z"/>
                <w:szCs w:val="24"/>
              </w:rPr>
            </w:pPr>
            <w:del w:id="264" w:author="Hoa" w:date="2020-06-09T15:45:00Z">
              <w:r w:rsidRPr="008461B9" w:rsidDel="002D2456">
                <w:rPr>
                  <w:szCs w:val="24"/>
                </w:rPr>
                <w:delText xml:space="preserve">450.00  </w:delText>
              </w:r>
            </w:del>
          </w:p>
          <w:p w14:paraId="7A2C7D2B" w14:textId="77777777" w:rsidR="00361190" w:rsidRPr="008461B9" w:rsidDel="002D2456" w:rsidRDefault="00361190" w:rsidP="005E4AF6">
            <w:pPr>
              <w:spacing w:line="259" w:lineRule="auto"/>
              <w:ind w:left="1"/>
              <w:rPr>
                <w:del w:id="265" w:author="Hoa" w:date="2020-06-09T15:45:00Z"/>
                <w:szCs w:val="24"/>
              </w:rPr>
            </w:pPr>
            <w:del w:id="266" w:author="Hoa" w:date="2020-06-09T15:45:00Z">
              <w:r w:rsidRPr="008461B9" w:rsidDel="002D2456">
                <w:rPr>
                  <w:szCs w:val="24"/>
                </w:rPr>
                <w:delText xml:space="preserve">2,650.00  </w:delText>
              </w:r>
            </w:del>
          </w:p>
          <w:p w14:paraId="17CAD0B6" w14:textId="77777777" w:rsidR="00361190" w:rsidRPr="008461B9" w:rsidDel="002D2456" w:rsidRDefault="00361190" w:rsidP="005E4AF6">
            <w:pPr>
              <w:spacing w:line="259" w:lineRule="auto"/>
              <w:ind w:left="1"/>
              <w:rPr>
                <w:del w:id="267" w:author="Hoa" w:date="2020-06-09T15:45:00Z"/>
                <w:szCs w:val="24"/>
              </w:rPr>
            </w:pPr>
            <w:del w:id="268" w:author="Hoa" w:date="2020-06-09T15:45:00Z">
              <w:r w:rsidRPr="008461B9" w:rsidDel="002D2456">
                <w:rPr>
                  <w:szCs w:val="24"/>
                </w:rPr>
                <w:delText xml:space="preserve">17,900.00  </w:delText>
              </w:r>
            </w:del>
          </w:p>
        </w:tc>
        <w:tc>
          <w:tcPr>
            <w:tcW w:w="1531" w:type="dxa"/>
            <w:tcBorders>
              <w:top w:val="single" w:sz="4" w:space="0" w:color="000000"/>
              <w:left w:val="single" w:sz="4" w:space="0" w:color="000000"/>
              <w:bottom w:val="single" w:sz="4" w:space="0" w:color="000000"/>
              <w:right w:val="single" w:sz="4" w:space="0" w:color="000000"/>
            </w:tcBorders>
          </w:tcPr>
          <w:p w14:paraId="5AB593C8" w14:textId="77777777" w:rsidR="00361190" w:rsidRPr="008461B9" w:rsidDel="002D2456" w:rsidRDefault="00361190" w:rsidP="005E4AF6">
            <w:pPr>
              <w:spacing w:line="259" w:lineRule="auto"/>
              <w:ind w:left="1"/>
              <w:rPr>
                <w:del w:id="269" w:author="Hoa" w:date="2020-06-09T15:45:00Z"/>
                <w:szCs w:val="24"/>
              </w:rPr>
            </w:pPr>
            <w:del w:id="270" w:author="Hoa" w:date="2020-06-09T15:45:00Z">
              <w:r w:rsidRPr="008461B9" w:rsidDel="002D2456">
                <w:rPr>
                  <w:szCs w:val="24"/>
                </w:rPr>
                <w:delText xml:space="preserve"> </w:delText>
              </w:r>
            </w:del>
          </w:p>
          <w:p w14:paraId="02F34C4E" w14:textId="77777777" w:rsidR="00361190" w:rsidRPr="008461B9" w:rsidDel="002D2456" w:rsidRDefault="00361190" w:rsidP="005E4AF6">
            <w:pPr>
              <w:spacing w:line="259" w:lineRule="auto"/>
              <w:ind w:left="1"/>
              <w:rPr>
                <w:del w:id="271" w:author="Hoa" w:date="2020-06-09T15:45:00Z"/>
                <w:szCs w:val="24"/>
              </w:rPr>
            </w:pPr>
            <w:del w:id="272" w:author="Hoa" w:date="2020-06-09T15:45:00Z">
              <w:r w:rsidRPr="008461B9" w:rsidDel="002D2456">
                <w:rPr>
                  <w:szCs w:val="24"/>
                </w:rPr>
                <w:delText xml:space="preserve">74.00  </w:delText>
              </w:r>
            </w:del>
          </w:p>
          <w:p w14:paraId="4AC30E59" w14:textId="77777777" w:rsidR="00361190" w:rsidRPr="008461B9" w:rsidDel="002D2456" w:rsidRDefault="00361190" w:rsidP="005E4AF6">
            <w:pPr>
              <w:spacing w:line="259" w:lineRule="auto"/>
              <w:ind w:left="1"/>
              <w:rPr>
                <w:del w:id="273" w:author="Hoa" w:date="2020-06-09T15:45:00Z"/>
                <w:szCs w:val="24"/>
              </w:rPr>
            </w:pPr>
            <w:del w:id="274" w:author="Hoa" w:date="2020-06-09T15:45:00Z">
              <w:r w:rsidRPr="008461B9" w:rsidDel="002D2456">
                <w:rPr>
                  <w:szCs w:val="24"/>
                </w:rPr>
                <w:delText xml:space="preserve"> </w:delText>
              </w:r>
            </w:del>
          </w:p>
          <w:p w14:paraId="380A4726" w14:textId="77777777" w:rsidR="00361190" w:rsidRPr="008461B9" w:rsidDel="002D2456" w:rsidRDefault="00361190" w:rsidP="005E4AF6">
            <w:pPr>
              <w:spacing w:line="259" w:lineRule="auto"/>
              <w:ind w:left="1"/>
              <w:rPr>
                <w:del w:id="275" w:author="Hoa" w:date="2020-06-09T15:45:00Z"/>
                <w:szCs w:val="24"/>
              </w:rPr>
            </w:pPr>
            <w:del w:id="276" w:author="Hoa" w:date="2020-06-09T15:45:00Z">
              <w:r w:rsidRPr="008461B9" w:rsidDel="002D2456">
                <w:rPr>
                  <w:szCs w:val="24"/>
                </w:rPr>
                <w:delText xml:space="preserve"> </w:delText>
              </w:r>
            </w:del>
          </w:p>
          <w:p w14:paraId="7D584CF9" w14:textId="77777777" w:rsidR="00361190" w:rsidRPr="008461B9" w:rsidDel="002D2456" w:rsidRDefault="00361190" w:rsidP="005E4AF6">
            <w:pPr>
              <w:spacing w:line="259" w:lineRule="auto"/>
              <w:ind w:left="1"/>
              <w:rPr>
                <w:del w:id="277" w:author="Hoa" w:date="2020-06-09T15:45:00Z"/>
                <w:szCs w:val="24"/>
              </w:rPr>
            </w:pPr>
            <w:del w:id="278" w:author="Hoa" w:date="2020-06-09T15:45:00Z">
              <w:r w:rsidRPr="008461B9" w:rsidDel="002D2456">
                <w:rPr>
                  <w:szCs w:val="24"/>
                </w:rPr>
                <w:delText xml:space="preserve">26.00  </w:delText>
              </w:r>
            </w:del>
          </w:p>
        </w:tc>
        <w:tc>
          <w:tcPr>
            <w:tcW w:w="1889" w:type="dxa"/>
            <w:tcBorders>
              <w:top w:val="single" w:sz="4" w:space="0" w:color="000000"/>
              <w:left w:val="single" w:sz="4" w:space="0" w:color="000000"/>
              <w:bottom w:val="single" w:sz="4" w:space="0" w:color="000000"/>
              <w:right w:val="single" w:sz="4" w:space="0" w:color="000000"/>
            </w:tcBorders>
          </w:tcPr>
          <w:p w14:paraId="3F8DFA4C" w14:textId="77777777" w:rsidR="00361190" w:rsidRPr="008461B9" w:rsidDel="002D2456" w:rsidRDefault="00361190" w:rsidP="005E4AF6">
            <w:pPr>
              <w:spacing w:line="259" w:lineRule="auto"/>
              <w:ind w:left="1"/>
              <w:rPr>
                <w:del w:id="279" w:author="Hoa" w:date="2020-06-09T15:45:00Z"/>
                <w:szCs w:val="24"/>
              </w:rPr>
            </w:pPr>
            <w:del w:id="280" w:author="Hoa" w:date="2020-06-09T15:45:00Z">
              <w:r w:rsidRPr="008461B9" w:rsidDel="002D2456">
                <w:rPr>
                  <w:szCs w:val="24"/>
                </w:rPr>
                <w:delText xml:space="preserve">100.00  </w:delText>
              </w:r>
            </w:del>
          </w:p>
          <w:p w14:paraId="44C8099B" w14:textId="77777777" w:rsidR="00361190" w:rsidRPr="008461B9" w:rsidDel="002D2456" w:rsidRDefault="00361190" w:rsidP="005E4AF6">
            <w:pPr>
              <w:spacing w:line="259" w:lineRule="auto"/>
              <w:ind w:left="1"/>
              <w:rPr>
                <w:del w:id="281" w:author="Hoa" w:date="2020-06-09T15:45:00Z"/>
                <w:szCs w:val="24"/>
              </w:rPr>
            </w:pPr>
            <w:del w:id="282" w:author="Hoa" w:date="2020-06-09T15:45:00Z">
              <w:r w:rsidRPr="008461B9" w:rsidDel="002D2456">
                <w:rPr>
                  <w:szCs w:val="24"/>
                </w:rPr>
                <w:delText xml:space="preserve"> </w:delText>
              </w:r>
            </w:del>
          </w:p>
          <w:p w14:paraId="49254A89" w14:textId="77777777" w:rsidR="00361190" w:rsidRPr="008461B9" w:rsidDel="002D2456" w:rsidRDefault="00361190" w:rsidP="005E4AF6">
            <w:pPr>
              <w:spacing w:line="259" w:lineRule="auto"/>
              <w:ind w:left="1"/>
              <w:rPr>
                <w:del w:id="283" w:author="Hoa" w:date="2020-06-09T15:45:00Z"/>
                <w:szCs w:val="24"/>
              </w:rPr>
            </w:pPr>
            <w:del w:id="284" w:author="Hoa" w:date="2020-06-09T15:45:00Z">
              <w:r w:rsidRPr="008461B9" w:rsidDel="002D2456">
                <w:rPr>
                  <w:szCs w:val="24"/>
                </w:rPr>
                <w:delText xml:space="preserve">200.00  </w:delText>
              </w:r>
            </w:del>
          </w:p>
          <w:p w14:paraId="36A951B2" w14:textId="77777777" w:rsidR="00361190" w:rsidRPr="008461B9" w:rsidDel="002D2456" w:rsidRDefault="00361190" w:rsidP="005E4AF6">
            <w:pPr>
              <w:spacing w:line="259" w:lineRule="auto"/>
              <w:ind w:left="1"/>
              <w:rPr>
                <w:del w:id="285" w:author="Hoa" w:date="2020-06-09T15:45:00Z"/>
                <w:szCs w:val="24"/>
              </w:rPr>
            </w:pPr>
            <w:del w:id="286" w:author="Hoa" w:date="2020-06-09T15:45:00Z">
              <w:r w:rsidRPr="008461B9" w:rsidDel="002D2456">
                <w:rPr>
                  <w:szCs w:val="24"/>
                </w:rPr>
                <w:delText xml:space="preserve"> </w:delText>
              </w:r>
            </w:del>
          </w:p>
          <w:p w14:paraId="18AFF108" w14:textId="77777777" w:rsidR="00361190" w:rsidRPr="008461B9" w:rsidDel="002D2456" w:rsidRDefault="00361190" w:rsidP="005E4AF6">
            <w:pPr>
              <w:spacing w:line="259" w:lineRule="auto"/>
              <w:ind w:left="1"/>
              <w:rPr>
                <w:del w:id="287" w:author="Hoa" w:date="2020-06-09T15:45:00Z"/>
                <w:szCs w:val="24"/>
              </w:rPr>
            </w:pPr>
            <w:del w:id="288" w:author="Hoa" w:date="2020-06-09T15:45:00Z">
              <w:r w:rsidRPr="008461B9" w:rsidDel="002D2456">
                <w:rPr>
                  <w:szCs w:val="24"/>
                </w:rPr>
                <w:delText xml:space="preserve"> </w:delText>
              </w:r>
            </w:del>
          </w:p>
          <w:p w14:paraId="30BE91CE" w14:textId="77777777" w:rsidR="00361190" w:rsidRPr="008461B9" w:rsidDel="002D2456" w:rsidRDefault="00361190" w:rsidP="005E4AF6">
            <w:pPr>
              <w:spacing w:line="259" w:lineRule="auto"/>
              <w:ind w:left="1"/>
              <w:rPr>
                <w:del w:id="289" w:author="Hoa" w:date="2020-06-09T15:45:00Z"/>
                <w:szCs w:val="24"/>
              </w:rPr>
            </w:pPr>
            <w:del w:id="290" w:author="Hoa" w:date="2020-06-09T15:45:00Z">
              <w:r w:rsidRPr="008461B9" w:rsidDel="002D2456">
                <w:rPr>
                  <w:szCs w:val="24"/>
                </w:rPr>
                <w:delText xml:space="preserve"> </w:delText>
              </w:r>
            </w:del>
          </w:p>
          <w:p w14:paraId="19EC53C5" w14:textId="77777777" w:rsidR="00361190" w:rsidRPr="008461B9" w:rsidDel="002D2456" w:rsidRDefault="00361190" w:rsidP="005E4AF6">
            <w:pPr>
              <w:spacing w:line="259" w:lineRule="auto"/>
              <w:ind w:left="1"/>
              <w:rPr>
                <w:del w:id="291" w:author="Hoa" w:date="2020-06-09T15:45:00Z"/>
                <w:szCs w:val="24"/>
              </w:rPr>
            </w:pPr>
            <w:del w:id="292" w:author="Hoa" w:date="2020-06-09T15:45:00Z">
              <w:r w:rsidRPr="008461B9" w:rsidDel="002D2456">
                <w:rPr>
                  <w:szCs w:val="24"/>
                </w:rPr>
                <w:delText xml:space="preserve"> </w:delText>
              </w:r>
            </w:del>
          </w:p>
          <w:p w14:paraId="1A566E6E" w14:textId="77777777" w:rsidR="00361190" w:rsidRPr="008461B9" w:rsidDel="002D2456" w:rsidRDefault="00361190" w:rsidP="005E4AF6">
            <w:pPr>
              <w:spacing w:line="259" w:lineRule="auto"/>
              <w:ind w:left="1"/>
              <w:rPr>
                <w:del w:id="293" w:author="Hoa" w:date="2020-06-09T15:45:00Z"/>
                <w:szCs w:val="24"/>
              </w:rPr>
            </w:pPr>
            <w:del w:id="294" w:author="Hoa" w:date="2020-06-09T15:45:00Z">
              <w:r w:rsidRPr="008461B9" w:rsidDel="002D2456">
                <w:rPr>
                  <w:szCs w:val="24"/>
                </w:rPr>
                <w:delText xml:space="preserve">4,700.00  </w:delText>
              </w:r>
            </w:del>
          </w:p>
        </w:tc>
      </w:tr>
      <w:tr w:rsidR="00361190" w:rsidRPr="008461B9" w:rsidDel="002D2456" w14:paraId="540683FB" w14:textId="77777777" w:rsidTr="005E4AF6">
        <w:trPr>
          <w:trHeight w:val="264"/>
          <w:del w:id="295" w:author="Hoa" w:date="2020-06-09T15:45:00Z"/>
        </w:trPr>
        <w:tc>
          <w:tcPr>
            <w:tcW w:w="1819" w:type="dxa"/>
            <w:tcBorders>
              <w:top w:val="single" w:sz="4" w:space="0" w:color="000000"/>
              <w:left w:val="single" w:sz="4" w:space="0" w:color="000000"/>
              <w:bottom w:val="single" w:sz="4" w:space="0" w:color="000000"/>
              <w:right w:val="single" w:sz="4" w:space="0" w:color="000000"/>
            </w:tcBorders>
          </w:tcPr>
          <w:p w14:paraId="5C927F84" w14:textId="77777777" w:rsidR="00361190" w:rsidRPr="008461B9" w:rsidDel="002D2456" w:rsidRDefault="00361190" w:rsidP="005E4AF6">
            <w:pPr>
              <w:spacing w:line="259" w:lineRule="auto"/>
              <w:ind w:left="1"/>
              <w:rPr>
                <w:del w:id="296" w:author="Hoa" w:date="2020-06-09T15:45:00Z"/>
                <w:szCs w:val="24"/>
              </w:rPr>
            </w:pPr>
            <w:del w:id="297" w:author="Hoa" w:date="2020-06-09T15:45:00Z">
              <w:r w:rsidRPr="008461B9" w:rsidDel="002D2456">
                <w:rPr>
                  <w:szCs w:val="24"/>
                </w:rPr>
                <w:delText xml:space="preserve"> </w:delText>
              </w:r>
            </w:del>
          </w:p>
        </w:tc>
        <w:tc>
          <w:tcPr>
            <w:tcW w:w="1080" w:type="dxa"/>
            <w:tcBorders>
              <w:top w:val="single" w:sz="4" w:space="0" w:color="000000"/>
              <w:left w:val="single" w:sz="4" w:space="0" w:color="000000"/>
              <w:bottom w:val="single" w:sz="4" w:space="0" w:color="000000"/>
              <w:right w:val="single" w:sz="4" w:space="0" w:color="000000"/>
            </w:tcBorders>
          </w:tcPr>
          <w:p w14:paraId="7B32DABE" w14:textId="77777777" w:rsidR="00361190" w:rsidRPr="008461B9" w:rsidDel="002D2456" w:rsidRDefault="00361190" w:rsidP="005E4AF6">
            <w:pPr>
              <w:spacing w:line="259" w:lineRule="auto"/>
              <w:ind w:left="1"/>
              <w:rPr>
                <w:del w:id="298" w:author="Hoa" w:date="2020-06-09T15:45:00Z"/>
                <w:szCs w:val="24"/>
              </w:rPr>
            </w:pPr>
            <w:del w:id="299" w:author="Hoa" w:date="2020-06-09T15:45:00Z">
              <w:r w:rsidRPr="008461B9" w:rsidDel="002D2456">
                <w:rPr>
                  <w:szCs w:val="24"/>
                </w:rPr>
                <w:delText xml:space="preserve"> </w:delText>
              </w:r>
            </w:del>
          </w:p>
        </w:tc>
        <w:tc>
          <w:tcPr>
            <w:tcW w:w="1529" w:type="dxa"/>
            <w:tcBorders>
              <w:top w:val="single" w:sz="4" w:space="0" w:color="000000"/>
              <w:left w:val="single" w:sz="4" w:space="0" w:color="000000"/>
              <w:bottom w:val="single" w:sz="4" w:space="0" w:color="000000"/>
              <w:right w:val="single" w:sz="4" w:space="0" w:color="000000"/>
            </w:tcBorders>
          </w:tcPr>
          <w:p w14:paraId="68FEB6FD" w14:textId="77777777" w:rsidR="00361190" w:rsidRPr="008461B9" w:rsidDel="002D2456" w:rsidRDefault="00361190" w:rsidP="005E4AF6">
            <w:pPr>
              <w:spacing w:line="259" w:lineRule="auto"/>
              <w:ind w:left="1"/>
              <w:rPr>
                <w:del w:id="300" w:author="Hoa" w:date="2020-06-09T15:45:00Z"/>
                <w:szCs w:val="24"/>
              </w:rPr>
            </w:pPr>
            <w:del w:id="301" w:author="Hoa" w:date="2020-06-09T15:45:00Z">
              <w:r w:rsidRPr="008461B9" w:rsidDel="002D2456">
                <w:rPr>
                  <w:szCs w:val="24"/>
                </w:rPr>
                <w:delText xml:space="preserve">34,050.00 </w:delText>
              </w:r>
            </w:del>
          </w:p>
        </w:tc>
        <w:tc>
          <w:tcPr>
            <w:tcW w:w="1620" w:type="dxa"/>
            <w:tcBorders>
              <w:top w:val="single" w:sz="4" w:space="0" w:color="000000"/>
              <w:left w:val="single" w:sz="4" w:space="0" w:color="000000"/>
              <w:bottom w:val="single" w:sz="4" w:space="0" w:color="000000"/>
              <w:right w:val="single" w:sz="4" w:space="0" w:color="000000"/>
            </w:tcBorders>
          </w:tcPr>
          <w:p w14:paraId="0EBEED71" w14:textId="77777777" w:rsidR="00361190" w:rsidRPr="008461B9" w:rsidDel="002D2456" w:rsidRDefault="00361190" w:rsidP="005E4AF6">
            <w:pPr>
              <w:spacing w:line="259" w:lineRule="auto"/>
              <w:ind w:left="1"/>
              <w:rPr>
                <w:del w:id="302" w:author="Hoa" w:date="2020-06-09T15:45:00Z"/>
                <w:szCs w:val="24"/>
              </w:rPr>
            </w:pPr>
            <w:del w:id="303" w:author="Hoa" w:date="2020-06-09T15:45:00Z">
              <w:r w:rsidRPr="008461B9" w:rsidDel="002D2456">
                <w:rPr>
                  <w:szCs w:val="24"/>
                </w:rPr>
                <w:delText xml:space="preserve">33,950.00 </w:delText>
              </w:r>
            </w:del>
          </w:p>
        </w:tc>
        <w:tc>
          <w:tcPr>
            <w:tcW w:w="1531" w:type="dxa"/>
            <w:tcBorders>
              <w:top w:val="single" w:sz="4" w:space="0" w:color="000000"/>
              <w:left w:val="single" w:sz="4" w:space="0" w:color="000000"/>
              <w:bottom w:val="single" w:sz="4" w:space="0" w:color="000000"/>
              <w:right w:val="single" w:sz="4" w:space="0" w:color="000000"/>
            </w:tcBorders>
          </w:tcPr>
          <w:p w14:paraId="4DA7C03F" w14:textId="77777777" w:rsidR="00361190" w:rsidRPr="008461B9" w:rsidDel="002D2456" w:rsidRDefault="00361190" w:rsidP="005E4AF6">
            <w:pPr>
              <w:spacing w:line="259" w:lineRule="auto"/>
              <w:ind w:left="1"/>
              <w:rPr>
                <w:del w:id="304" w:author="Hoa" w:date="2020-06-09T15:45:00Z"/>
                <w:szCs w:val="24"/>
              </w:rPr>
            </w:pPr>
            <w:del w:id="305" w:author="Hoa" w:date="2020-06-09T15:45:00Z">
              <w:r w:rsidRPr="008461B9" w:rsidDel="002D2456">
                <w:rPr>
                  <w:szCs w:val="24"/>
                </w:rPr>
                <w:delText xml:space="preserve">100.00 </w:delText>
              </w:r>
            </w:del>
          </w:p>
        </w:tc>
        <w:tc>
          <w:tcPr>
            <w:tcW w:w="1889" w:type="dxa"/>
            <w:tcBorders>
              <w:top w:val="single" w:sz="4" w:space="0" w:color="000000"/>
              <w:left w:val="single" w:sz="4" w:space="0" w:color="000000"/>
              <w:bottom w:val="single" w:sz="4" w:space="0" w:color="000000"/>
              <w:right w:val="single" w:sz="4" w:space="0" w:color="000000"/>
            </w:tcBorders>
          </w:tcPr>
          <w:p w14:paraId="37871391" w14:textId="77777777" w:rsidR="00361190" w:rsidRPr="008461B9" w:rsidDel="002D2456" w:rsidRDefault="00361190" w:rsidP="005E4AF6">
            <w:pPr>
              <w:spacing w:line="259" w:lineRule="auto"/>
              <w:ind w:left="1"/>
              <w:rPr>
                <w:del w:id="306" w:author="Hoa" w:date="2020-06-09T15:45:00Z"/>
                <w:szCs w:val="24"/>
              </w:rPr>
            </w:pPr>
            <w:del w:id="307" w:author="Hoa" w:date="2020-06-09T15:45:00Z">
              <w:r w:rsidRPr="008461B9" w:rsidDel="002D2456">
                <w:rPr>
                  <w:szCs w:val="24"/>
                </w:rPr>
                <w:delText xml:space="preserve">5,000.00  </w:delText>
              </w:r>
            </w:del>
          </w:p>
        </w:tc>
      </w:tr>
    </w:tbl>
    <w:p w14:paraId="19021A04" w14:textId="77777777" w:rsidR="00361190" w:rsidRPr="008461B9" w:rsidRDefault="00361190" w:rsidP="00361190">
      <w:pPr>
        <w:spacing w:after="0" w:line="259" w:lineRule="auto"/>
        <w:ind w:left="360"/>
        <w:rPr>
          <w:ins w:id="308" w:author="Nguyen, Hoa" w:date="2020-06-25T16:26:00Z"/>
          <w:rFonts w:eastAsia="Calibri"/>
          <w:szCs w:val="24"/>
        </w:rPr>
      </w:pPr>
    </w:p>
    <w:p w14:paraId="00ACB92A" w14:textId="77777777" w:rsidR="00361190" w:rsidRPr="008461B9" w:rsidRDefault="00361190" w:rsidP="00361190">
      <w:pPr>
        <w:spacing w:after="0" w:line="259" w:lineRule="auto"/>
        <w:ind w:left="360"/>
        <w:rPr>
          <w:ins w:id="309" w:author="Nguyen, Hoa" w:date="2020-06-25T16:26:00Z"/>
          <w:rFonts w:eastAsia="Calibri"/>
          <w:szCs w:val="24"/>
        </w:rPr>
      </w:pPr>
    </w:p>
    <w:p w14:paraId="7D482C16" w14:textId="77777777" w:rsidR="00361190" w:rsidRPr="008461B9" w:rsidDel="002D2456" w:rsidRDefault="00361190" w:rsidP="00361190">
      <w:pPr>
        <w:tabs>
          <w:tab w:val="center" w:pos="3845"/>
          <w:tab w:val="center" w:pos="5146"/>
          <w:tab w:val="center" w:pos="6641"/>
          <w:tab w:val="center" w:pos="8192"/>
        </w:tabs>
        <w:spacing w:after="4" w:line="250" w:lineRule="auto"/>
        <w:rPr>
          <w:del w:id="310" w:author="Hoa" w:date="2020-06-09T15:45:00Z"/>
          <w:szCs w:val="24"/>
        </w:rPr>
      </w:pPr>
      <w:del w:id="311" w:author="Hoa" w:date="2020-06-09T15:45:00Z">
        <w:r w:rsidRPr="008461B9" w:rsidDel="002D2456">
          <w:rPr>
            <w:rFonts w:eastAsia="Calibri"/>
            <w:szCs w:val="24"/>
          </w:rPr>
          <w:tab/>
        </w:r>
        <w:r w:rsidRPr="008461B9" w:rsidDel="002D2456">
          <w:rPr>
            <w:szCs w:val="24"/>
          </w:rPr>
          <w:delText xml:space="preserve">Cr.1115/1150 </w:delText>
        </w:r>
        <w:r w:rsidRPr="008461B9" w:rsidDel="002D2456">
          <w:rPr>
            <w:szCs w:val="24"/>
          </w:rPr>
          <w:tab/>
          <w:delText xml:space="preserve">   Dr. 1140 </w:delText>
        </w:r>
        <w:r w:rsidRPr="008461B9" w:rsidDel="002D2456">
          <w:rPr>
            <w:szCs w:val="24"/>
          </w:rPr>
          <w:tab/>
          <w:delText xml:space="preserve">     Dr. 1311 </w:delText>
        </w:r>
        <w:r w:rsidRPr="008461B9" w:rsidDel="002D2456">
          <w:rPr>
            <w:szCs w:val="24"/>
          </w:rPr>
          <w:tab/>
          <w:delText xml:space="preserve">         Dr. 3730  </w:delText>
        </w:r>
      </w:del>
    </w:p>
    <w:p w14:paraId="54D05229" w14:textId="77777777" w:rsidR="00361190" w:rsidRPr="008461B9" w:rsidDel="002D2456" w:rsidRDefault="00361190" w:rsidP="00361190">
      <w:pPr>
        <w:spacing w:after="19" w:line="259" w:lineRule="auto"/>
        <w:ind w:right="1331"/>
        <w:jc w:val="right"/>
        <w:rPr>
          <w:del w:id="312" w:author="Hoa" w:date="2020-06-09T15:45:00Z"/>
          <w:szCs w:val="24"/>
        </w:rPr>
      </w:pPr>
      <w:del w:id="313" w:author="Hoa" w:date="2020-06-09T15:45:00Z">
        <w:r w:rsidRPr="008461B9" w:rsidDel="002D2456">
          <w:rPr>
            <w:szCs w:val="24"/>
          </w:rPr>
          <w:delText xml:space="preserve">         Cr. 8100 </w:delText>
        </w:r>
      </w:del>
    </w:p>
    <w:p w14:paraId="6C70BED9" w14:textId="7BE33F13" w:rsidR="00361190" w:rsidRDefault="00AA5D7F">
      <w:pPr>
        <w:rPr>
          <w:rFonts w:eastAsia="Arial" w:cs="Arial"/>
          <w:b/>
          <w:szCs w:val="24"/>
        </w:rPr>
      </w:pPr>
      <w:ins w:id="314" w:author="Nguyen, Hoa" w:date="2021-10-26T23:27:00Z">
        <w:r>
          <w:rPr>
            <w:noProof/>
            <w:lang w:bidi="ar-SA"/>
          </w:rPr>
          <mc:AlternateContent>
            <mc:Choice Requires="wps">
              <w:drawing>
                <wp:anchor distT="45720" distB="45720" distL="114300" distR="114300" simplePos="0" relativeHeight="251665408" behindDoc="1" locked="0" layoutInCell="1" allowOverlap="1" wp14:anchorId="57F7B49C" wp14:editId="486EFF3E">
                  <wp:simplePos x="0" y="0"/>
                  <wp:positionH relativeFrom="margin">
                    <wp:posOffset>5267325</wp:posOffset>
                  </wp:positionH>
                  <wp:positionV relativeFrom="paragraph">
                    <wp:posOffset>5083810</wp:posOffset>
                  </wp:positionV>
                  <wp:extent cx="1014825" cy="338275"/>
                  <wp:effectExtent l="0" t="0" r="0" b="50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158D95" w14:textId="77777777" w:rsidR="00AA5D7F" w:rsidRPr="00380A2F" w:rsidRDefault="00AA5D7F" w:rsidP="00AA5D7F">
                              <w:pPr>
                                <w:pStyle w:val="NoSpacing"/>
                                <w:rPr>
                                  <w:rFonts w:ascii="Ink Free" w:hAnsi="Ink Free"/>
                                  <w:sz w:val="16"/>
                                  <w:szCs w:val="16"/>
                                </w:rPr>
                              </w:pPr>
                              <w:r w:rsidRPr="00380A2F">
                                <w:rPr>
                                  <w:rFonts w:ascii="Ink Free" w:hAnsi="Ink Free"/>
                                  <w:sz w:val="16"/>
                                  <w:szCs w:val="16"/>
                                </w:rPr>
                                <w:t>HN   10/26/2021</w:t>
                              </w:r>
                            </w:p>
                            <w:p w14:paraId="62341585" w14:textId="77777777" w:rsidR="0069616C" w:rsidRPr="00380A2F" w:rsidRDefault="0069616C" w:rsidP="0069616C">
                              <w:pPr>
                                <w:pStyle w:val="NoSpacing"/>
                                <w:rPr>
                                  <w:ins w:id="315" w:author="Smith, Brandon" w:date="2021-11-30T23:38:00Z"/>
                                  <w:rFonts w:ascii="Ink Free" w:hAnsi="Ink Free"/>
                                  <w:sz w:val="16"/>
                                  <w:szCs w:val="16"/>
                                </w:rPr>
                              </w:pPr>
                              <w:ins w:id="316" w:author="Smith, Brandon" w:date="2021-11-30T23:38:00Z">
                                <w:r w:rsidRPr="00380A2F">
                                  <w:rPr>
                                    <w:rFonts w:ascii="Ink Free" w:hAnsi="Ink Free"/>
                                    <w:sz w:val="16"/>
                                    <w:szCs w:val="16"/>
                                  </w:rPr>
                                  <w:t xml:space="preserve">BS    </w:t>
                                </w:r>
                                <w:r>
                                  <w:rPr>
                                    <w:rFonts w:ascii="Ink Free" w:hAnsi="Ink Free"/>
                                    <w:sz w:val="16"/>
                                    <w:szCs w:val="16"/>
                                  </w:rPr>
                                  <w:t>11/30/2021</w:t>
                                </w:r>
                              </w:ins>
                            </w:p>
                            <w:p w14:paraId="4BE58EFB" w14:textId="4828D9B0" w:rsidR="00AA5D7F" w:rsidRPr="00380A2F" w:rsidRDefault="00AA5D7F" w:rsidP="0069616C">
                              <w:pPr>
                                <w:pStyle w:val="NoSpacing"/>
                                <w:rPr>
                                  <w:rFonts w:ascii="Ink Free" w:hAnsi="Ink Free"/>
                                  <w:sz w:val="16"/>
                                  <w:szCs w:val="16"/>
                                </w:rPr>
                              </w:pPr>
                              <w:bookmarkStart w:id="317" w:name="_GoBack"/>
                              <w:bookmarkEnd w:id="317"/>
                              <w:del w:id="318" w:author="Smith, Brandon" w:date="2021-11-30T23:38:00Z">
                                <w:r w:rsidRPr="00380A2F" w:rsidDel="0069616C">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F7B49C" id="Text Box 4" o:spid="_x0000_s1028" type="#_x0000_t202" style="position:absolute;margin-left:414.75pt;margin-top:400.3pt;width:79.9pt;height:26.6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" stroked="f">
                  <v:textbox>
                    <w:txbxContent>
                      <w:p w14:paraId="6E158D95" w14:textId="77777777" w:rsidR="00AA5D7F" w:rsidRPr="00380A2F" w:rsidRDefault="00AA5D7F" w:rsidP="00AA5D7F">
                        <w:pPr>
                          <w:pStyle w:val="NoSpacing"/>
                          <w:rPr>
                            <w:rFonts w:ascii="Ink Free" w:hAnsi="Ink Free"/>
                            <w:sz w:val="16"/>
                            <w:szCs w:val="16"/>
                          </w:rPr>
                        </w:pPr>
                        <w:r w:rsidRPr="00380A2F">
                          <w:rPr>
                            <w:rFonts w:ascii="Ink Free" w:hAnsi="Ink Free"/>
                            <w:sz w:val="16"/>
                            <w:szCs w:val="16"/>
                          </w:rPr>
                          <w:t>HN   10/26/2021</w:t>
                        </w:r>
                      </w:p>
                      <w:p w14:paraId="62341585" w14:textId="77777777" w:rsidR="0069616C" w:rsidRPr="00380A2F" w:rsidRDefault="0069616C" w:rsidP="0069616C">
                        <w:pPr>
                          <w:pStyle w:val="NoSpacing"/>
                          <w:rPr>
                            <w:ins w:id="319" w:author="Smith, Brandon" w:date="2021-11-30T23:38:00Z"/>
                            <w:rFonts w:ascii="Ink Free" w:hAnsi="Ink Free"/>
                            <w:sz w:val="16"/>
                            <w:szCs w:val="16"/>
                          </w:rPr>
                        </w:pPr>
                        <w:ins w:id="320" w:author="Smith, Brandon" w:date="2021-11-30T23:38:00Z">
                          <w:r w:rsidRPr="00380A2F">
                            <w:rPr>
                              <w:rFonts w:ascii="Ink Free" w:hAnsi="Ink Free"/>
                              <w:sz w:val="16"/>
                              <w:szCs w:val="16"/>
                            </w:rPr>
                            <w:t xml:space="preserve">BS    </w:t>
                          </w:r>
                          <w:r>
                            <w:rPr>
                              <w:rFonts w:ascii="Ink Free" w:hAnsi="Ink Free"/>
                              <w:sz w:val="16"/>
                              <w:szCs w:val="16"/>
                            </w:rPr>
                            <w:t>11/30/2021</w:t>
                          </w:r>
                        </w:ins>
                      </w:p>
                      <w:p w14:paraId="4BE58EFB" w14:textId="4828D9B0" w:rsidR="00AA5D7F" w:rsidRPr="00380A2F" w:rsidRDefault="00AA5D7F" w:rsidP="0069616C">
                        <w:pPr>
                          <w:pStyle w:val="NoSpacing"/>
                          <w:rPr>
                            <w:rFonts w:ascii="Ink Free" w:hAnsi="Ink Free"/>
                            <w:sz w:val="16"/>
                            <w:szCs w:val="16"/>
                          </w:rPr>
                        </w:pPr>
                        <w:bookmarkStart w:id="321" w:name="_GoBack"/>
                        <w:bookmarkEnd w:id="321"/>
                        <w:del w:id="322" w:author="Smith, Brandon" w:date="2021-11-30T23:38:00Z">
                          <w:r w:rsidRPr="00380A2F" w:rsidDel="0069616C">
                            <w:rPr>
                              <w:rFonts w:ascii="Ink Free" w:hAnsi="Ink Free"/>
                              <w:sz w:val="16"/>
                              <w:szCs w:val="16"/>
                            </w:rPr>
                            <w:delText xml:space="preserve">BS    </w:delText>
                          </w:r>
                        </w:del>
                      </w:p>
                    </w:txbxContent>
                  </v:textbox>
                  <w10:wrap anchorx="margin"/>
                </v:shape>
              </w:pict>
            </mc:Fallback>
          </mc:AlternateContent>
        </w:r>
      </w:ins>
    </w:p>
    <w:sectPr w:rsidR="00361190" w:rsidSect="00043E22">
      <w:headerReference w:type="default" r:id="rId8"/>
      <w:type w:val="nextPage"/>
      <w:pgSz w:w="12240" w:h="15840"/>
      <w:pgMar w:top="1440" w:right="1440" w:bottom="1440" w:left="1440" w:header="1152" w:footer="0" w:gutter="0"/>
      <w:cols w:space="720" w:equalWidth="0">
        <w:col w:w="8980"/>
      </w:cols>
      <w:docGrid w:linePitch="326"/>
      <w:sectPrChange w:id="325" w:author="Yang, Mailee" w:date="2020-09-17T09:14:00Z">
        <w:sectPr w:rsidR="00361190" w:rsidSect="00043E22">
          <w:type w:val="continuous"/>
          <w:pgMar w:top="640" w:right="1320" w:bottom="280" w:left="1320" w:header="720" w:footer="720" w:gutter="0"/>
          <w:cols w:equalWidth="1"/>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05717D" w:rsidRDefault="0005717D">
      <w:r>
        <w:separator/>
      </w:r>
    </w:p>
  </w:endnote>
  <w:endnote w:type="continuationSeparator" w:id="0">
    <w:p w14:paraId="0C2ADC9B" w14:textId="77777777" w:rsidR="0005717D" w:rsidRDefault="0005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05717D" w:rsidRDefault="0005717D">
      <w:r>
        <w:separator/>
      </w:r>
    </w:p>
  </w:footnote>
  <w:footnote w:type="continuationSeparator" w:id="0">
    <w:p w14:paraId="19BE1F55" w14:textId="77777777" w:rsidR="0005717D" w:rsidRDefault="0005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F211E0" w:rsidRPr="009F03C9" w:rsidRDefault="00F211E0">
    <w:pPr>
      <w:pStyle w:val="Header"/>
      <w:pPrChange w:id="323" w:author="Yang, Mailee" w:date="2020-09-10T12:39:00Z">
        <w:pPr/>
      </w:pPrChange>
    </w:pPr>
    <w:ins w:id="324"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0"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3"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4"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0"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5"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7"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8"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0"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2"/>
  </w:num>
  <w:num w:numId="3">
    <w:abstractNumId w:val="24"/>
  </w:num>
  <w:num w:numId="4">
    <w:abstractNumId w:val="63"/>
  </w:num>
  <w:num w:numId="5">
    <w:abstractNumId w:val="99"/>
  </w:num>
  <w:num w:numId="6">
    <w:abstractNumId w:val="17"/>
  </w:num>
  <w:num w:numId="7">
    <w:abstractNumId w:val="37"/>
  </w:num>
  <w:num w:numId="8">
    <w:abstractNumId w:val="86"/>
  </w:num>
  <w:num w:numId="9">
    <w:abstractNumId w:val="75"/>
  </w:num>
  <w:num w:numId="10">
    <w:abstractNumId w:val="93"/>
  </w:num>
  <w:num w:numId="11">
    <w:abstractNumId w:val="58"/>
  </w:num>
  <w:num w:numId="12">
    <w:abstractNumId w:val="25"/>
  </w:num>
  <w:num w:numId="13">
    <w:abstractNumId w:val="65"/>
  </w:num>
  <w:num w:numId="14">
    <w:abstractNumId w:val="79"/>
  </w:num>
  <w:num w:numId="15">
    <w:abstractNumId w:val="78"/>
  </w:num>
  <w:num w:numId="16">
    <w:abstractNumId w:val="29"/>
  </w:num>
  <w:num w:numId="17">
    <w:abstractNumId w:val="64"/>
  </w:num>
  <w:num w:numId="18">
    <w:abstractNumId w:val="88"/>
  </w:num>
  <w:num w:numId="19">
    <w:abstractNumId w:val="56"/>
  </w:num>
  <w:num w:numId="20">
    <w:abstractNumId w:val="85"/>
  </w:num>
  <w:num w:numId="21">
    <w:abstractNumId w:val="21"/>
  </w:num>
  <w:num w:numId="22">
    <w:abstractNumId w:val="91"/>
  </w:num>
  <w:num w:numId="23">
    <w:abstractNumId w:val="13"/>
  </w:num>
  <w:num w:numId="24">
    <w:abstractNumId w:val="23"/>
  </w:num>
  <w:num w:numId="25">
    <w:abstractNumId w:val="5"/>
  </w:num>
  <w:num w:numId="26">
    <w:abstractNumId w:val="80"/>
  </w:num>
  <w:num w:numId="27">
    <w:abstractNumId w:val="77"/>
  </w:num>
  <w:num w:numId="28">
    <w:abstractNumId w:val="18"/>
  </w:num>
  <w:num w:numId="29">
    <w:abstractNumId w:val="9"/>
  </w:num>
  <w:num w:numId="30">
    <w:abstractNumId w:val="39"/>
  </w:num>
  <w:num w:numId="31">
    <w:abstractNumId w:val="61"/>
  </w:num>
  <w:num w:numId="32">
    <w:abstractNumId w:val="14"/>
  </w:num>
  <w:num w:numId="33">
    <w:abstractNumId w:val="104"/>
  </w:num>
  <w:num w:numId="34">
    <w:abstractNumId w:val="46"/>
  </w:num>
  <w:num w:numId="35">
    <w:abstractNumId w:val="48"/>
  </w:num>
  <w:num w:numId="36">
    <w:abstractNumId w:val="108"/>
  </w:num>
  <w:num w:numId="37">
    <w:abstractNumId w:val="45"/>
  </w:num>
  <w:num w:numId="38">
    <w:abstractNumId w:val="19"/>
  </w:num>
  <w:num w:numId="39">
    <w:abstractNumId w:val="94"/>
  </w:num>
  <w:num w:numId="40">
    <w:abstractNumId w:val="102"/>
  </w:num>
  <w:num w:numId="41">
    <w:abstractNumId w:val="96"/>
  </w:num>
  <w:num w:numId="42">
    <w:abstractNumId w:val="101"/>
  </w:num>
  <w:num w:numId="43">
    <w:abstractNumId w:val="3"/>
  </w:num>
  <w:num w:numId="44">
    <w:abstractNumId w:val="70"/>
  </w:num>
  <w:num w:numId="45">
    <w:abstractNumId w:val="22"/>
  </w:num>
  <w:num w:numId="46">
    <w:abstractNumId w:val="106"/>
  </w:num>
  <w:num w:numId="47">
    <w:abstractNumId w:val="82"/>
  </w:num>
  <w:num w:numId="48">
    <w:abstractNumId w:val="30"/>
  </w:num>
  <w:num w:numId="49">
    <w:abstractNumId w:val="31"/>
  </w:num>
  <w:num w:numId="50">
    <w:abstractNumId w:val="40"/>
  </w:num>
  <w:num w:numId="51">
    <w:abstractNumId w:val="74"/>
  </w:num>
  <w:num w:numId="52">
    <w:abstractNumId w:val="36"/>
  </w:num>
  <w:num w:numId="53">
    <w:abstractNumId w:val="41"/>
  </w:num>
  <w:num w:numId="54">
    <w:abstractNumId w:val="69"/>
  </w:num>
  <w:num w:numId="55">
    <w:abstractNumId w:val="116"/>
  </w:num>
  <w:num w:numId="56">
    <w:abstractNumId w:val="38"/>
  </w:num>
  <w:num w:numId="57">
    <w:abstractNumId w:val="12"/>
  </w:num>
  <w:num w:numId="58">
    <w:abstractNumId w:val="47"/>
  </w:num>
  <w:num w:numId="59">
    <w:abstractNumId w:val="15"/>
  </w:num>
  <w:num w:numId="60">
    <w:abstractNumId w:val="72"/>
  </w:num>
  <w:num w:numId="61">
    <w:abstractNumId w:val="55"/>
  </w:num>
  <w:num w:numId="62">
    <w:abstractNumId w:val="115"/>
  </w:num>
  <w:num w:numId="63">
    <w:abstractNumId w:val="66"/>
  </w:num>
  <w:num w:numId="64">
    <w:abstractNumId w:val="114"/>
  </w:num>
  <w:num w:numId="65">
    <w:abstractNumId w:val="76"/>
  </w:num>
  <w:num w:numId="66">
    <w:abstractNumId w:val="2"/>
  </w:num>
  <w:num w:numId="67">
    <w:abstractNumId w:val="29"/>
  </w:num>
  <w:num w:numId="68">
    <w:abstractNumId w:val="44"/>
  </w:num>
  <w:num w:numId="6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7"/>
  </w:num>
  <w:num w:numId="73">
    <w:abstractNumId w:val="51"/>
  </w:num>
  <w:num w:numId="74">
    <w:abstractNumId w:val="109"/>
  </w:num>
  <w:num w:numId="75">
    <w:abstractNumId w:val="6"/>
  </w:num>
  <w:num w:numId="76">
    <w:abstractNumId w:val="95"/>
  </w:num>
  <w:num w:numId="77">
    <w:abstractNumId w:val="90"/>
  </w:num>
  <w:num w:numId="78">
    <w:abstractNumId w:val="117"/>
  </w:num>
  <w:num w:numId="79">
    <w:abstractNumId w:val="100"/>
  </w:num>
  <w:num w:numId="80">
    <w:abstractNumId w:val="111"/>
  </w:num>
  <w:num w:numId="81">
    <w:abstractNumId w:val="84"/>
  </w:num>
  <w:num w:numId="82">
    <w:abstractNumId w:val="42"/>
  </w:num>
  <w:num w:numId="83">
    <w:abstractNumId w:val="7"/>
  </w:num>
  <w:num w:numId="84">
    <w:abstractNumId w:val="52"/>
  </w:num>
  <w:num w:numId="85">
    <w:abstractNumId w:val="87"/>
  </w:num>
  <w:num w:numId="86">
    <w:abstractNumId w:val="59"/>
  </w:num>
  <w:num w:numId="87">
    <w:abstractNumId w:val="105"/>
  </w:num>
  <w:num w:numId="88">
    <w:abstractNumId w:val="49"/>
  </w:num>
  <w:num w:numId="89">
    <w:abstractNumId w:val="43"/>
  </w:num>
  <w:num w:numId="90">
    <w:abstractNumId w:val="81"/>
  </w:num>
  <w:num w:numId="91">
    <w:abstractNumId w:val="50"/>
  </w:num>
  <w:num w:numId="92">
    <w:abstractNumId w:val="83"/>
  </w:num>
  <w:num w:numId="93">
    <w:abstractNumId w:val="11"/>
  </w:num>
  <w:num w:numId="94">
    <w:abstractNumId w:val="27"/>
  </w:num>
  <w:num w:numId="95">
    <w:abstractNumId w:val="110"/>
  </w:num>
  <w:num w:numId="96">
    <w:abstractNumId w:val="32"/>
  </w:num>
  <w:num w:numId="97">
    <w:abstractNumId w:val="1"/>
  </w:num>
  <w:num w:numId="98">
    <w:abstractNumId w:val="0"/>
  </w:num>
  <w:num w:numId="99">
    <w:abstractNumId w:val="8"/>
  </w:num>
  <w:num w:numId="100">
    <w:abstractNumId w:val="113"/>
  </w:num>
  <w:num w:numId="101">
    <w:abstractNumId w:val="10"/>
  </w:num>
  <w:num w:numId="102">
    <w:abstractNumId w:val="103"/>
  </w:num>
  <w:num w:numId="103">
    <w:abstractNumId w:val="92"/>
  </w:num>
  <w:num w:numId="104">
    <w:abstractNumId w:val="97"/>
  </w:num>
  <w:num w:numId="105">
    <w:abstractNumId w:val="53"/>
  </w:num>
  <w:num w:numId="106">
    <w:abstractNumId w:val="28"/>
  </w:num>
  <w:num w:numId="107">
    <w:abstractNumId w:val="98"/>
  </w:num>
  <w:num w:numId="108">
    <w:abstractNumId w:val="112"/>
  </w:num>
  <w:num w:numId="109">
    <w:abstractNumId w:val="20"/>
  </w:num>
  <w:num w:numId="110">
    <w:abstractNumId w:val="67"/>
  </w:num>
  <w:num w:numId="111">
    <w:abstractNumId w:val="107"/>
  </w:num>
  <w:num w:numId="112">
    <w:abstractNumId w:val="68"/>
  </w:num>
  <w:num w:numId="113">
    <w:abstractNumId w:val="89"/>
  </w:num>
  <w:num w:numId="114">
    <w:abstractNumId w:val="71"/>
  </w:num>
  <w:num w:numId="115">
    <w:abstractNumId w:val="35"/>
  </w:num>
  <w:num w:numId="116">
    <w:abstractNumId w:val="60"/>
  </w:num>
  <w:num w:numId="117">
    <w:abstractNumId w:val="4"/>
  </w:num>
  <w:num w:numId="118">
    <w:abstractNumId w:val="26"/>
  </w:num>
  <w:num w:numId="119">
    <w:abstractNumId w:val="34"/>
  </w:num>
  <w:num w:numId="120">
    <w:abstractNumId w:val="73"/>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Rupi Singh">
    <w15:presenceInfo w15:providerId="None" w15:userId="Rupi Singh"/>
  </w15:person>
  <w15:person w15:author="Smith, Brandon">
    <w15:presenceInfo w15:providerId="AD" w15:userId="S-1-5-21-2018394313-652884422-1811762917-17900"/>
  </w15:person>
  <w15:person w15:author="Nguyen, Hoa [3]">
    <w15:presenceInfo w15:providerId="None" w15:userId="Nguyen, Hoa"/>
  </w15:person>
  <w15:person w15:author="Nguyen, Hoa [2]">
    <w15:presenceInfo w15:providerId="AD" w15:userId="S::fihnguye@dof.ca.gov::b9e9d00d-a105-430f-b1fc-8faccd0c7858"/>
  </w15:person>
  <w15:person w15:author="Hoa">
    <w15:presenceInfo w15:providerId="None" w15:userId="Hoa"/>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NK4FAEV8NhgtAAAA"/>
  </w:docVars>
  <w:rsids>
    <w:rsidRoot w:val="009F03C9"/>
    <w:rsid w:val="00013ED8"/>
    <w:rsid w:val="00016D3A"/>
    <w:rsid w:val="00027745"/>
    <w:rsid w:val="00033923"/>
    <w:rsid w:val="00036F60"/>
    <w:rsid w:val="00043E22"/>
    <w:rsid w:val="00045550"/>
    <w:rsid w:val="00046B75"/>
    <w:rsid w:val="000506D0"/>
    <w:rsid w:val="00052288"/>
    <w:rsid w:val="0005717D"/>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87"/>
    <w:rsid w:val="0012292B"/>
    <w:rsid w:val="00123B46"/>
    <w:rsid w:val="00123E1B"/>
    <w:rsid w:val="00125FE1"/>
    <w:rsid w:val="00131C98"/>
    <w:rsid w:val="00133A18"/>
    <w:rsid w:val="001409F0"/>
    <w:rsid w:val="00142206"/>
    <w:rsid w:val="0014273D"/>
    <w:rsid w:val="001441F7"/>
    <w:rsid w:val="001445C9"/>
    <w:rsid w:val="00146B59"/>
    <w:rsid w:val="001508EF"/>
    <w:rsid w:val="00152269"/>
    <w:rsid w:val="0015464F"/>
    <w:rsid w:val="0015559B"/>
    <w:rsid w:val="001604B4"/>
    <w:rsid w:val="00162B9F"/>
    <w:rsid w:val="00163EB0"/>
    <w:rsid w:val="001652EF"/>
    <w:rsid w:val="0016587C"/>
    <w:rsid w:val="001728EA"/>
    <w:rsid w:val="00172D1C"/>
    <w:rsid w:val="001730D8"/>
    <w:rsid w:val="00173DD9"/>
    <w:rsid w:val="00181B96"/>
    <w:rsid w:val="00181F6E"/>
    <w:rsid w:val="0018386F"/>
    <w:rsid w:val="0019239C"/>
    <w:rsid w:val="0019640E"/>
    <w:rsid w:val="001A0C06"/>
    <w:rsid w:val="001A33B2"/>
    <w:rsid w:val="001A6255"/>
    <w:rsid w:val="001A677C"/>
    <w:rsid w:val="001A7917"/>
    <w:rsid w:val="001B0F68"/>
    <w:rsid w:val="001B1928"/>
    <w:rsid w:val="001B208B"/>
    <w:rsid w:val="001C35AB"/>
    <w:rsid w:val="001C590E"/>
    <w:rsid w:val="001D483C"/>
    <w:rsid w:val="001E1582"/>
    <w:rsid w:val="001E2B90"/>
    <w:rsid w:val="001E3AEF"/>
    <w:rsid w:val="001F098E"/>
    <w:rsid w:val="001F7B13"/>
    <w:rsid w:val="002026DD"/>
    <w:rsid w:val="00202B60"/>
    <w:rsid w:val="0020450C"/>
    <w:rsid w:val="00204AA8"/>
    <w:rsid w:val="002051FB"/>
    <w:rsid w:val="00206E25"/>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05C"/>
    <w:rsid w:val="00304E75"/>
    <w:rsid w:val="00306815"/>
    <w:rsid w:val="003078C0"/>
    <w:rsid w:val="00310E52"/>
    <w:rsid w:val="003125BF"/>
    <w:rsid w:val="003141CC"/>
    <w:rsid w:val="00320F0F"/>
    <w:rsid w:val="00330695"/>
    <w:rsid w:val="00331C7D"/>
    <w:rsid w:val="00333BE4"/>
    <w:rsid w:val="00336299"/>
    <w:rsid w:val="00343804"/>
    <w:rsid w:val="00352F27"/>
    <w:rsid w:val="00357FE2"/>
    <w:rsid w:val="00361190"/>
    <w:rsid w:val="00364857"/>
    <w:rsid w:val="003749B9"/>
    <w:rsid w:val="00376F87"/>
    <w:rsid w:val="0038020F"/>
    <w:rsid w:val="00381A04"/>
    <w:rsid w:val="0038317C"/>
    <w:rsid w:val="003858AF"/>
    <w:rsid w:val="0038715F"/>
    <w:rsid w:val="00391AC1"/>
    <w:rsid w:val="0039265D"/>
    <w:rsid w:val="00395106"/>
    <w:rsid w:val="003A2922"/>
    <w:rsid w:val="003A4F3E"/>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20225"/>
    <w:rsid w:val="00420805"/>
    <w:rsid w:val="00420A65"/>
    <w:rsid w:val="004221B8"/>
    <w:rsid w:val="00425526"/>
    <w:rsid w:val="00425E48"/>
    <w:rsid w:val="00427D26"/>
    <w:rsid w:val="00441D5E"/>
    <w:rsid w:val="00441FD6"/>
    <w:rsid w:val="00444133"/>
    <w:rsid w:val="00446575"/>
    <w:rsid w:val="00447BA1"/>
    <w:rsid w:val="00450D00"/>
    <w:rsid w:val="004523B7"/>
    <w:rsid w:val="0045297D"/>
    <w:rsid w:val="00452BD4"/>
    <w:rsid w:val="00455597"/>
    <w:rsid w:val="00455F8E"/>
    <w:rsid w:val="00456B5E"/>
    <w:rsid w:val="00460B31"/>
    <w:rsid w:val="004651D9"/>
    <w:rsid w:val="00465361"/>
    <w:rsid w:val="004657FD"/>
    <w:rsid w:val="00467660"/>
    <w:rsid w:val="00467C96"/>
    <w:rsid w:val="00472C5E"/>
    <w:rsid w:val="00475A8C"/>
    <w:rsid w:val="00476749"/>
    <w:rsid w:val="004778DF"/>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5B55"/>
    <w:rsid w:val="00543507"/>
    <w:rsid w:val="00545134"/>
    <w:rsid w:val="00545C66"/>
    <w:rsid w:val="00546E2E"/>
    <w:rsid w:val="00547A92"/>
    <w:rsid w:val="00552DE9"/>
    <w:rsid w:val="00553702"/>
    <w:rsid w:val="005538B8"/>
    <w:rsid w:val="0055793D"/>
    <w:rsid w:val="00560403"/>
    <w:rsid w:val="0056570D"/>
    <w:rsid w:val="00566490"/>
    <w:rsid w:val="00567A9B"/>
    <w:rsid w:val="00570194"/>
    <w:rsid w:val="0057081B"/>
    <w:rsid w:val="00572A5D"/>
    <w:rsid w:val="005829E0"/>
    <w:rsid w:val="00591D5A"/>
    <w:rsid w:val="00593BE9"/>
    <w:rsid w:val="00594502"/>
    <w:rsid w:val="00597FEC"/>
    <w:rsid w:val="005A20DD"/>
    <w:rsid w:val="005A32F7"/>
    <w:rsid w:val="005A4056"/>
    <w:rsid w:val="005B415F"/>
    <w:rsid w:val="005C1158"/>
    <w:rsid w:val="005C3879"/>
    <w:rsid w:val="005C3B44"/>
    <w:rsid w:val="005D0C1F"/>
    <w:rsid w:val="005D4FC5"/>
    <w:rsid w:val="005E4754"/>
    <w:rsid w:val="005E4AF6"/>
    <w:rsid w:val="005E62EC"/>
    <w:rsid w:val="005E7CEC"/>
    <w:rsid w:val="005F199E"/>
    <w:rsid w:val="005F4252"/>
    <w:rsid w:val="005F629E"/>
    <w:rsid w:val="00605DF6"/>
    <w:rsid w:val="006077D0"/>
    <w:rsid w:val="00610168"/>
    <w:rsid w:val="00610622"/>
    <w:rsid w:val="006114D2"/>
    <w:rsid w:val="00613254"/>
    <w:rsid w:val="00613D97"/>
    <w:rsid w:val="00616165"/>
    <w:rsid w:val="006277A6"/>
    <w:rsid w:val="00630F6B"/>
    <w:rsid w:val="00633D64"/>
    <w:rsid w:val="00636391"/>
    <w:rsid w:val="006459F3"/>
    <w:rsid w:val="00645DAB"/>
    <w:rsid w:val="00652DBE"/>
    <w:rsid w:val="00655868"/>
    <w:rsid w:val="00655B45"/>
    <w:rsid w:val="0065701C"/>
    <w:rsid w:val="00663687"/>
    <w:rsid w:val="006636F4"/>
    <w:rsid w:val="0067754C"/>
    <w:rsid w:val="00681977"/>
    <w:rsid w:val="006865A8"/>
    <w:rsid w:val="00686667"/>
    <w:rsid w:val="00687CF4"/>
    <w:rsid w:val="006956AB"/>
    <w:rsid w:val="0069616C"/>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353F"/>
    <w:rsid w:val="006D42B7"/>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4D35"/>
    <w:rsid w:val="007472DF"/>
    <w:rsid w:val="007521DF"/>
    <w:rsid w:val="00764187"/>
    <w:rsid w:val="00764241"/>
    <w:rsid w:val="00766F22"/>
    <w:rsid w:val="00772D27"/>
    <w:rsid w:val="00780883"/>
    <w:rsid w:val="00792574"/>
    <w:rsid w:val="007A1B63"/>
    <w:rsid w:val="007A2581"/>
    <w:rsid w:val="007A3274"/>
    <w:rsid w:val="007A3370"/>
    <w:rsid w:val="007A7282"/>
    <w:rsid w:val="007B494A"/>
    <w:rsid w:val="007B732C"/>
    <w:rsid w:val="007C4DD7"/>
    <w:rsid w:val="007D1B7D"/>
    <w:rsid w:val="007D37B4"/>
    <w:rsid w:val="007E0804"/>
    <w:rsid w:val="007E192C"/>
    <w:rsid w:val="007E29B1"/>
    <w:rsid w:val="007E49D4"/>
    <w:rsid w:val="007E49D7"/>
    <w:rsid w:val="007F0CC4"/>
    <w:rsid w:val="007F65BD"/>
    <w:rsid w:val="008037E4"/>
    <w:rsid w:val="008243DC"/>
    <w:rsid w:val="00831E2D"/>
    <w:rsid w:val="0083661E"/>
    <w:rsid w:val="008412F7"/>
    <w:rsid w:val="00844570"/>
    <w:rsid w:val="00845D19"/>
    <w:rsid w:val="00850681"/>
    <w:rsid w:val="0085482A"/>
    <w:rsid w:val="00861682"/>
    <w:rsid w:val="00861CCD"/>
    <w:rsid w:val="00861FBB"/>
    <w:rsid w:val="0086292C"/>
    <w:rsid w:val="0086725D"/>
    <w:rsid w:val="00872002"/>
    <w:rsid w:val="008836EA"/>
    <w:rsid w:val="00884B7D"/>
    <w:rsid w:val="008870BA"/>
    <w:rsid w:val="00890495"/>
    <w:rsid w:val="00894779"/>
    <w:rsid w:val="008A0482"/>
    <w:rsid w:val="008A0994"/>
    <w:rsid w:val="008A449C"/>
    <w:rsid w:val="008A5556"/>
    <w:rsid w:val="008A58AB"/>
    <w:rsid w:val="008A61C9"/>
    <w:rsid w:val="008B1774"/>
    <w:rsid w:val="008B1B62"/>
    <w:rsid w:val="008B21DB"/>
    <w:rsid w:val="008B43BC"/>
    <w:rsid w:val="008B63E7"/>
    <w:rsid w:val="008C7DDC"/>
    <w:rsid w:val="008D4330"/>
    <w:rsid w:val="008E0893"/>
    <w:rsid w:val="008E3021"/>
    <w:rsid w:val="008F290F"/>
    <w:rsid w:val="008F4941"/>
    <w:rsid w:val="008F542D"/>
    <w:rsid w:val="008F62EB"/>
    <w:rsid w:val="008F72FA"/>
    <w:rsid w:val="00901163"/>
    <w:rsid w:val="00901C10"/>
    <w:rsid w:val="00902023"/>
    <w:rsid w:val="009022E4"/>
    <w:rsid w:val="00904A13"/>
    <w:rsid w:val="009164E7"/>
    <w:rsid w:val="00916D07"/>
    <w:rsid w:val="00917325"/>
    <w:rsid w:val="00921196"/>
    <w:rsid w:val="0092122B"/>
    <w:rsid w:val="0092279C"/>
    <w:rsid w:val="00931B3A"/>
    <w:rsid w:val="00934A63"/>
    <w:rsid w:val="00935026"/>
    <w:rsid w:val="00941AC5"/>
    <w:rsid w:val="009444A7"/>
    <w:rsid w:val="009456DD"/>
    <w:rsid w:val="00953B93"/>
    <w:rsid w:val="00956B10"/>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220EE"/>
    <w:rsid w:val="00A24218"/>
    <w:rsid w:val="00A273CB"/>
    <w:rsid w:val="00A27EE2"/>
    <w:rsid w:val="00A3442F"/>
    <w:rsid w:val="00A42C89"/>
    <w:rsid w:val="00A44CCF"/>
    <w:rsid w:val="00A45444"/>
    <w:rsid w:val="00A45D78"/>
    <w:rsid w:val="00A468D4"/>
    <w:rsid w:val="00A64CF4"/>
    <w:rsid w:val="00A652FC"/>
    <w:rsid w:val="00A75EFD"/>
    <w:rsid w:val="00A8090C"/>
    <w:rsid w:val="00A86233"/>
    <w:rsid w:val="00A921E3"/>
    <w:rsid w:val="00A93909"/>
    <w:rsid w:val="00A9446F"/>
    <w:rsid w:val="00A9468C"/>
    <w:rsid w:val="00A95C12"/>
    <w:rsid w:val="00A96E40"/>
    <w:rsid w:val="00AA2AEE"/>
    <w:rsid w:val="00AA2C0C"/>
    <w:rsid w:val="00AA2FE6"/>
    <w:rsid w:val="00AA5D7F"/>
    <w:rsid w:val="00AB0566"/>
    <w:rsid w:val="00AB0F3A"/>
    <w:rsid w:val="00AB13B1"/>
    <w:rsid w:val="00AB1A36"/>
    <w:rsid w:val="00AC0EDA"/>
    <w:rsid w:val="00AC26E9"/>
    <w:rsid w:val="00AD1AF5"/>
    <w:rsid w:val="00AD7BD5"/>
    <w:rsid w:val="00AE3672"/>
    <w:rsid w:val="00AE67D1"/>
    <w:rsid w:val="00AF0A6A"/>
    <w:rsid w:val="00AF101A"/>
    <w:rsid w:val="00B01AFF"/>
    <w:rsid w:val="00B032BB"/>
    <w:rsid w:val="00B068BD"/>
    <w:rsid w:val="00B0696D"/>
    <w:rsid w:val="00B075D1"/>
    <w:rsid w:val="00B07F81"/>
    <w:rsid w:val="00B10305"/>
    <w:rsid w:val="00B163D4"/>
    <w:rsid w:val="00B1741E"/>
    <w:rsid w:val="00B21C2C"/>
    <w:rsid w:val="00B22302"/>
    <w:rsid w:val="00B2264D"/>
    <w:rsid w:val="00B30552"/>
    <w:rsid w:val="00B408C9"/>
    <w:rsid w:val="00B46FD4"/>
    <w:rsid w:val="00B471A2"/>
    <w:rsid w:val="00B47E5D"/>
    <w:rsid w:val="00B541FE"/>
    <w:rsid w:val="00B60182"/>
    <w:rsid w:val="00B60985"/>
    <w:rsid w:val="00B62EA7"/>
    <w:rsid w:val="00B64A64"/>
    <w:rsid w:val="00B70A08"/>
    <w:rsid w:val="00B8488B"/>
    <w:rsid w:val="00B84B93"/>
    <w:rsid w:val="00B84FB9"/>
    <w:rsid w:val="00B9162E"/>
    <w:rsid w:val="00B927F6"/>
    <w:rsid w:val="00BA03BF"/>
    <w:rsid w:val="00BA39DA"/>
    <w:rsid w:val="00BA39EC"/>
    <w:rsid w:val="00BA5227"/>
    <w:rsid w:val="00BA64B0"/>
    <w:rsid w:val="00BA729E"/>
    <w:rsid w:val="00BB2DC4"/>
    <w:rsid w:val="00BB7761"/>
    <w:rsid w:val="00BC1FBC"/>
    <w:rsid w:val="00BD1C48"/>
    <w:rsid w:val="00BD4075"/>
    <w:rsid w:val="00BD57FA"/>
    <w:rsid w:val="00BE0475"/>
    <w:rsid w:val="00BE6276"/>
    <w:rsid w:val="00BE6945"/>
    <w:rsid w:val="00BF4BF5"/>
    <w:rsid w:val="00C00C1E"/>
    <w:rsid w:val="00C01128"/>
    <w:rsid w:val="00C02D42"/>
    <w:rsid w:val="00C0702E"/>
    <w:rsid w:val="00C134C5"/>
    <w:rsid w:val="00C176EA"/>
    <w:rsid w:val="00C22F2A"/>
    <w:rsid w:val="00C24DE1"/>
    <w:rsid w:val="00C27BDF"/>
    <w:rsid w:val="00C31E9B"/>
    <w:rsid w:val="00C40A68"/>
    <w:rsid w:val="00C4207F"/>
    <w:rsid w:val="00C426EA"/>
    <w:rsid w:val="00C4418B"/>
    <w:rsid w:val="00C4428C"/>
    <w:rsid w:val="00C56413"/>
    <w:rsid w:val="00C57E3F"/>
    <w:rsid w:val="00C67ED5"/>
    <w:rsid w:val="00C720E0"/>
    <w:rsid w:val="00C72665"/>
    <w:rsid w:val="00C72ABC"/>
    <w:rsid w:val="00C83333"/>
    <w:rsid w:val="00C9432E"/>
    <w:rsid w:val="00CA0F35"/>
    <w:rsid w:val="00CA1694"/>
    <w:rsid w:val="00CA187F"/>
    <w:rsid w:val="00CA57FF"/>
    <w:rsid w:val="00CA6A40"/>
    <w:rsid w:val="00CA780F"/>
    <w:rsid w:val="00CB29ED"/>
    <w:rsid w:val="00CC5D1F"/>
    <w:rsid w:val="00CD42E4"/>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26E4"/>
    <w:rsid w:val="00D319C0"/>
    <w:rsid w:val="00D32302"/>
    <w:rsid w:val="00D364B2"/>
    <w:rsid w:val="00D54025"/>
    <w:rsid w:val="00D55594"/>
    <w:rsid w:val="00D64192"/>
    <w:rsid w:val="00D64602"/>
    <w:rsid w:val="00D7060B"/>
    <w:rsid w:val="00D707C4"/>
    <w:rsid w:val="00D720B8"/>
    <w:rsid w:val="00D7313F"/>
    <w:rsid w:val="00D7324B"/>
    <w:rsid w:val="00D75C69"/>
    <w:rsid w:val="00D762D7"/>
    <w:rsid w:val="00D814AD"/>
    <w:rsid w:val="00D81A33"/>
    <w:rsid w:val="00D85FD4"/>
    <w:rsid w:val="00D92362"/>
    <w:rsid w:val="00D95EF9"/>
    <w:rsid w:val="00DA5E1A"/>
    <w:rsid w:val="00DB1E72"/>
    <w:rsid w:val="00DB68A6"/>
    <w:rsid w:val="00DB72DA"/>
    <w:rsid w:val="00DC3652"/>
    <w:rsid w:val="00DE1F09"/>
    <w:rsid w:val="00DE3574"/>
    <w:rsid w:val="00DE618A"/>
    <w:rsid w:val="00DE759D"/>
    <w:rsid w:val="00DF30CB"/>
    <w:rsid w:val="00DF5689"/>
    <w:rsid w:val="00DF5776"/>
    <w:rsid w:val="00E001B2"/>
    <w:rsid w:val="00E012FC"/>
    <w:rsid w:val="00E02160"/>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B36"/>
    <w:rsid w:val="00E83E85"/>
    <w:rsid w:val="00E879D9"/>
    <w:rsid w:val="00E9214A"/>
    <w:rsid w:val="00E97BF0"/>
    <w:rsid w:val="00EA345A"/>
    <w:rsid w:val="00EA67D7"/>
    <w:rsid w:val="00EA7A5E"/>
    <w:rsid w:val="00EA7CD7"/>
    <w:rsid w:val="00EB1C85"/>
    <w:rsid w:val="00EB3574"/>
    <w:rsid w:val="00EB4B72"/>
    <w:rsid w:val="00EB4C8D"/>
    <w:rsid w:val="00EC09DA"/>
    <w:rsid w:val="00EC15CD"/>
    <w:rsid w:val="00EC4C4A"/>
    <w:rsid w:val="00ED04D0"/>
    <w:rsid w:val="00ED575D"/>
    <w:rsid w:val="00ED7942"/>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4577"/>
    <w:rsid w:val="00FB5D7D"/>
    <w:rsid w:val="00FC7367"/>
    <w:rsid w:val="00FD7011"/>
    <w:rsid w:val="00FE3128"/>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1F2C2-A1BE-497A-A914-5E448FBBD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80</Words>
  <Characters>4842</Characters>
  <Application>Microsoft Office Word</Application>
  <DocSecurity>0</DocSecurity>
  <Lines>40</Lines>
  <Paragraphs>10</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7</cp:revision>
  <cp:lastPrinted>2004-11-15T20:06:00Z</cp:lastPrinted>
  <dcterms:created xsi:type="dcterms:W3CDTF">2021-10-26T16:12:00Z</dcterms:created>
  <dcterms:modified xsi:type="dcterms:W3CDTF">2021-12-01T07:38:00Z</dcterms:modified>
</cp:coreProperties>
</file>